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0C2FF" w14:textId="77777777" w:rsidR="00F46564" w:rsidRPr="00A213FA" w:rsidRDefault="00F46564" w:rsidP="00FC170C">
      <w:pPr>
        <w:pStyle w:val="NormalWeb"/>
        <w:rPr>
          <w:color w:val="333333"/>
        </w:rPr>
      </w:pPr>
      <w:r w:rsidRPr="00A213FA">
        <w:rPr>
          <w:rStyle w:val="Strong"/>
          <w:color w:val="333333"/>
        </w:rPr>
        <w:t>List of illegal </w:t>
      </w:r>
      <w:r w:rsidRPr="00A213FA">
        <w:rPr>
          <w:rStyle w:val="Emphasis"/>
          <w:b/>
          <w:bCs/>
          <w:color w:val="333333"/>
        </w:rPr>
        <w:t>online</w:t>
      </w:r>
      <w:r w:rsidRPr="00A213FA">
        <w:rPr>
          <w:rStyle w:val="Strong"/>
          <w:color w:val="333333"/>
        </w:rPr>
        <w:t> gambling operators</w:t>
      </w:r>
    </w:p>
    <w:p w14:paraId="7E41AA05" w14:textId="098A741C" w:rsidR="00621073" w:rsidRPr="00A213FA" w:rsidRDefault="00742DBD" w:rsidP="00FC170C">
      <w:pPr>
        <w:pStyle w:val="NormalWeb"/>
      </w:pPr>
      <w:r w:rsidRPr="00DA31EE">
        <w:t>0</w:t>
      </w:r>
      <w:r w:rsidR="00DA31EE" w:rsidRPr="00DA31EE">
        <w:t>7</w:t>
      </w:r>
      <w:r w:rsidRPr="00DA31EE">
        <w:t>-11</w:t>
      </w:r>
      <w:r w:rsidR="00811DFE" w:rsidRPr="00DA31EE">
        <w:t>-2024</w:t>
      </w:r>
      <w:r w:rsidR="00DA6552" w:rsidRPr="00DA31EE">
        <w:t>  No</w:t>
      </w:r>
      <w:r w:rsidR="00BC704E" w:rsidRPr="00DA31EE">
        <w:t xml:space="preserve"> NLV-</w:t>
      </w:r>
      <w:r w:rsidR="00F75214" w:rsidRPr="00DA31EE">
        <w:t>2</w:t>
      </w:r>
      <w:r w:rsidRPr="00DA31EE">
        <w:t>9</w:t>
      </w:r>
    </w:p>
    <w:p w14:paraId="7A3C9B58" w14:textId="77777777" w:rsidR="00F46564" w:rsidRPr="00A213FA" w:rsidRDefault="00F46564" w:rsidP="00FC170C">
      <w:pPr>
        <w:pStyle w:val="NormalWeb"/>
        <w:rPr>
          <w:sz w:val="20"/>
          <w:szCs w:val="20"/>
        </w:rPr>
      </w:pPr>
      <w:r w:rsidRPr="00A213FA">
        <w:rPr>
          <w:sz w:val="21"/>
          <w:szCs w:val="21"/>
        </w:rPr>
        <w:t>(registration date and No.)</w:t>
      </w:r>
    </w:p>
    <w:p w14:paraId="09F01FCD" w14:textId="5D013814" w:rsidR="00636746" w:rsidRPr="00414080" w:rsidRDefault="00742DBD" w:rsidP="000D7163">
      <w:pPr>
        <w:spacing w:after="0" w:line="240" w:lineRule="auto"/>
        <w:jc w:val="center"/>
        <w:rPr>
          <w:rFonts w:ascii="Times New Roman" w:eastAsia="Times New Roman" w:hAnsi="Times New Roman"/>
          <w:iCs/>
          <w:sz w:val="24"/>
        </w:rPr>
      </w:pPr>
      <w:r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07-11</w:t>
      </w:r>
      <w:r w:rsidR="00F37381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-</w:t>
      </w:r>
      <w:r w:rsidR="00C60C3C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202</w:t>
      </w:r>
      <w:r w:rsidR="00811DFE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4</w:t>
      </w:r>
      <w:r w:rsidR="00B62C32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, Order</w:t>
      </w:r>
      <w:r w:rsidR="00636746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 </w:t>
      </w:r>
      <w:r w:rsidR="00B62C32" w:rsidRPr="00BB42D9">
        <w:rPr>
          <w:rFonts w:ascii="Times New Roman" w:hAnsi="Times New Roman"/>
          <w:iCs/>
          <w:sz w:val="24"/>
          <w:szCs w:val="24"/>
          <w:shd w:val="clear" w:color="auto" w:fill="FFFFFF"/>
        </w:rPr>
        <w:t>No</w:t>
      </w:r>
      <w:r w:rsidR="009F4480" w:rsidRPr="00BB42D9">
        <w:rPr>
          <w:rFonts w:ascii="Times New Roman" w:hAnsi="Times New Roman"/>
          <w:iCs/>
          <w:sz w:val="24"/>
          <w:szCs w:val="24"/>
        </w:rPr>
        <w:t xml:space="preserve"> </w:t>
      </w:r>
      <w:r w:rsidR="001145B0" w:rsidRPr="00BB42D9">
        <w:rPr>
          <w:rFonts w:ascii="Times New Roman" w:eastAsia="Times New Roman" w:hAnsi="Times New Roman"/>
          <w:iCs/>
          <w:sz w:val="24"/>
        </w:rPr>
        <w:t>DIE-</w:t>
      </w:r>
      <w:r w:rsidR="009E0BFC" w:rsidRPr="00BB42D9">
        <w:rPr>
          <w:rFonts w:ascii="Times New Roman" w:eastAsia="Times New Roman" w:hAnsi="Times New Roman"/>
          <w:iCs/>
          <w:sz w:val="24"/>
        </w:rPr>
        <w:t>5</w:t>
      </w:r>
      <w:r w:rsidR="00BB42D9" w:rsidRPr="00BB42D9">
        <w:rPr>
          <w:rFonts w:ascii="Times New Roman" w:eastAsia="Times New Roman" w:hAnsi="Times New Roman"/>
          <w:iCs/>
          <w:sz w:val="24"/>
        </w:rPr>
        <w:t>96</w:t>
      </w:r>
    </w:p>
    <w:p w14:paraId="1D221A4B" w14:textId="77777777" w:rsidR="005C5549" w:rsidRPr="00414080" w:rsidRDefault="005C5549" w:rsidP="005C5549">
      <w:pPr>
        <w:spacing w:after="0" w:line="240" w:lineRule="auto"/>
        <w:jc w:val="center"/>
        <w:rPr>
          <w:rFonts w:asciiTheme="majorBidi" w:hAnsiTheme="majorBidi" w:cstheme="majorBidi"/>
          <w:iCs/>
          <w:sz w:val="24"/>
          <w:szCs w:val="24"/>
        </w:rPr>
      </w:pPr>
    </w:p>
    <w:p w14:paraId="059D8B31" w14:textId="29B39F78" w:rsidR="009E0BFC" w:rsidRPr="002353C7" w:rsidRDefault="005C5549" w:rsidP="002353C7">
      <w:pPr>
        <w:spacing w:after="0" w:line="240" w:lineRule="auto"/>
        <w:jc w:val="center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2353C7">
        <w:rPr>
          <w:rFonts w:asciiTheme="majorBidi" w:hAnsiTheme="majorBidi" w:cstheme="majorBidi"/>
          <w:i/>
          <w:iCs/>
          <w:sz w:val="24"/>
          <w:szCs w:val="24"/>
        </w:rPr>
        <w:t>(</w:t>
      </w:r>
      <w:r w:rsidR="002353C7" w:rsidRPr="002353C7">
        <w:rPr>
          <w:rFonts w:asciiTheme="majorBidi" w:hAnsiTheme="majorBidi" w:cstheme="majorBidi"/>
          <w:i/>
          <w:iCs/>
          <w:sz w:val="24"/>
          <w:szCs w:val="24"/>
        </w:rPr>
        <w:t xml:space="preserve">Vilnius Regional Administrative Court‘s decision No </w:t>
      </w:r>
      <w:r w:rsidR="002353C7" w:rsidRPr="002353C7">
        <w:rPr>
          <w:rFonts w:ascii="Times New Roman" w:eastAsia="Times New Roman" w:hAnsi="Times New Roman"/>
          <w:i/>
          <w:iCs/>
          <w:sz w:val="24"/>
          <w:szCs w:val="24"/>
        </w:rPr>
        <w:t>eI2-13382-983/2023</w:t>
      </w:r>
      <w:r w:rsidR="002353C7" w:rsidRPr="002353C7">
        <w:rPr>
          <w:rFonts w:asciiTheme="majorBidi" w:eastAsia="Times New Roman" w:hAnsiTheme="majorBidi" w:cstheme="majorBidi"/>
          <w:i/>
          <w:iCs/>
          <w:sz w:val="24"/>
          <w:szCs w:val="24"/>
        </w:rPr>
        <w:t>, 13 December 2023</w:t>
      </w:r>
      <w:r w:rsidRPr="002353C7">
        <w:rPr>
          <w:rFonts w:asciiTheme="majorBidi" w:eastAsia="Times New Roman" w:hAnsiTheme="majorBidi" w:cstheme="majorBidi"/>
          <w:i/>
          <w:iCs/>
          <w:sz w:val="24"/>
          <w:szCs w:val="24"/>
        </w:rPr>
        <w:t>)</w:t>
      </w:r>
    </w:p>
    <w:p w14:paraId="74F7336B" w14:textId="77777777" w:rsidR="005C5549" w:rsidRPr="005C5549" w:rsidRDefault="005C5549" w:rsidP="005C5549">
      <w:pPr>
        <w:pBdr>
          <w:bottom w:val="single" w:sz="4" w:space="1" w:color="auto"/>
        </w:pBdr>
        <w:spacing w:after="0" w:line="240" w:lineRule="auto"/>
        <w:jc w:val="center"/>
        <w:rPr>
          <w:rFonts w:asciiTheme="majorBidi" w:eastAsia="Times New Roman" w:hAnsiTheme="majorBidi" w:cstheme="majorBidi"/>
          <w:i/>
          <w:iCs/>
          <w:sz w:val="24"/>
          <w:szCs w:val="24"/>
        </w:rPr>
      </w:pPr>
    </w:p>
    <w:p w14:paraId="0FA957F0" w14:textId="12650CA4" w:rsidR="007F6A19" w:rsidRPr="00A213FA" w:rsidRDefault="007F6A19" w:rsidP="00FC170C">
      <w:pPr>
        <w:spacing w:after="0" w:line="240" w:lineRule="auto"/>
        <w:jc w:val="center"/>
        <w:rPr>
          <w:rFonts w:ascii="Times New Roman" w:hAnsi="Times New Roman"/>
          <w:color w:val="333333"/>
          <w:sz w:val="20"/>
          <w:szCs w:val="20"/>
        </w:rPr>
      </w:pPr>
      <w:r w:rsidRPr="00A213FA">
        <w:rPr>
          <w:rFonts w:ascii="Times New Roman" w:hAnsi="Times New Roman"/>
          <w:color w:val="333333"/>
          <w:sz w:val="21"/>
          <w:szCs w:val="21"/>
        </w:rPr>
        <w:t>(Order of the Director of the Gaming Control Authority under the Ministry of Finance of the Republic of Lithuania</w:t>
      </w:r>
      <w:r w:rsidR="000D7163">
        <w:rPr>
          <w:rFonts w:ascii="Times New Roman" w:hAnsi="Times New Roman"/>
          <w:color w:val="333333"/>
          <w:sz w:val="21"/>
          <w:szCs w:val="21"/>
        </w:rPr>
        <w:t xml:space="preserve"> </w:t>
      </w:r>
      <w:r w:rsidR="000024D8">
        <w:rPr>
          <w:rFonts w:ascii="Times New Roman" w:hAnsi="Times New Roman"/>
          <w:color w:val="333333"/>
          <w:sz w:val="21"/>
          <w:szCs w:val="21"/>
        </w:rPr>
        <w:t>/</w:t>
      </w:r>
      <w:r w:rsidR="000D7163">
        <w:rPr>
          <w:rFonts w:ascii="Times New Roman" w:hAnsi="Times New Roman"/>
          <w:color w:val="333333"/>
          <w:sz w:val="21"/>
          <w:szCs w:val="21"/>
        </w:rPr>
        <w:t xml:space="preserve"> </w:t>
      </w:r>
      <w:r w:rsidR="000024D8">
        <w:rPr>
          <w:rFonts w:ascii="Times New Roman" w:hAnsi="Times New Roman"/>
          <w:color w:val="333333"/>
          <w:sz w:val="21"/>
          <w:szCs w:val="21"/>
        </w:rPr>
        <w:t>Court‘s decision information,</w:t>
      </w:r>
    </w:p>
    <w:p w14:paraId="6E9F3C98" w14:textId="0BCE9D19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establishing list</w:t>
      </w:r>
      <w:r w:rsidR="000024D8">
        <w:rPr>
          <w:color w:val="333333"/>
          <w:sz w:val="21"/>
          <w:szCs w:val="21"/>
        </w:rPr>
        <w:t>ed</w:t>
      </w:r>
      <w:r w:rsidRPr="00A213FA">
        <w:rPr>
          <w:color w:val="333333"/>
          <w:sz w:val="21"/>
          <w:szCs w:val="21"/>
        </w:rPr>
        <w:t xml:space="preserve"> additions and updates)</w:t>
      </w:r>
    </w:p>
    <w:p w14:paraId="6DE48C13" w14:textId="77777777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(date and No.)</w:t>
      </w:r>
    </w:p>
    <w:p w14:paraId="244E47F5" w14:textId="5FE863BA" w:rsidR="00F422DA" w:rsidRPr="00A213FA" w:rsidRDefault="00F422DA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A213FA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A213FA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A213FA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shd w:val="clear" w:color="auto" w:fill="auto"/>
            <w:vAlign w:val="center"/>
          </w:tcPr>
          <w:p w14:paraId="396EF58F" w14:textId="213C5F71" w:rsidR="001C1938" w:rsidRPr="00A213FA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  <w:shd w:val="clear" w:color="auto" w:fill="auto"/>
          </w:tcPr>
          <w:p w14:paraId="70CF3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shd w:val="clear" w:color="auto" w:fill="auto"/>
            <w:vAlign w:val="center"/>
          </w:tcPr>
          <w:p w14:paraId="52D44E70" w14:textId="7B465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A213FA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shd w:val="clear" w:color="auto" w:fill="auto"/>
            <w:vAlign w:val="center"/>
          </w:tcPr>
          <w:p w14:paraId="550F8F81" w14:textId="777777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  <w:shd w:val="clear" w:color="auto" w:fill="auto"/>
          </w:tcPr>
          <w:p w14:paraId="51012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  <w:shd w:val="clear" w:color="auto" w:fill="auto"/>
          </w:tcPr>
          <w:p w14:paraId="3598EF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77870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  <w:shd w:val="clear" w:color="auto" w:fill="auto"/>
          </w:tcPr>
          <w:p w14:paraId="08660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A213FA" w14:paraId="19EC8BD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573E74" w14:textId="74863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003B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etway Limited“</w:t>
            </w:r>
          </w:p>
        </w:tc>
        <w:tc>
          <w:tcPr>
            <w:tcW w:w="2351" w:type="dxa"/>
            <w:shd w:val="clear" w:color="auto" w:fill="auto"/>
          </w:tcPr>
          <w:p w14:paraId="592D43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way.com</w:t>
            </w:r>
          </w:p>
        </w:tc>
        <w:tc>
          <w:tcPr>
            <w:tcW w:w="4069" w:type="dxa"/>
            <w:shd w:val="clear" w:color="auto" w:fill="auto"/>
          </w:tcPr>
          <w:p w14:paraId="387A4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betway.com</w:t>
            </w:r>
          </w:p>
          <w:p w14:paraId="46BB48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DFC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 44 808 238 9841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</w:p>
        </w:tc>
        <w:tc>
          <w:tcPr>
            <w:tcW w:w="4171" w:type="dxa"/>
            <w:shd w:val="clear" w:color="auto" w:fill="auto"/>
          </w:tcPr>
          <w:p w14:paraId="7628E52B" w14:textId="5405F0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445-596/2016, 11 of January, 2016</w:t>
            </w:r>
          </w:p>
        </w:tc>
      </w:tr>
      <w:tr w:rsidR="001C1938" w:rsidRPr="00A213FA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BCD208" w14:textId="5C43ED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D22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5A661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</w:p>
        </w:tc>
        <w:tc>
          <w:tcPr>
            <w:tcW w:w="4069" w:type="dxa"/>
            <w:shd w:val="clear" w:color="auto" w:fill="auto"/>
          </w:tcPr>
          <w:p w14:paraId="1905D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14C4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F49F7F" w14:textId="34EF30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979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2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  <w:shd w:val="clear" w:color="auto" w:fill="auto"/>
          </w:tcPr>
          <w:p w14:paraId="36672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FC4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FBCD1A" w14:textId="572C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F82B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751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  <w:shd w:val="clear" w:color="auto" w:fill="auto"/>
          </w:tcPr>
          <w:p w14:paraId="5C0E6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1676A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51329E1" w14:textId="69021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3A8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  <w:shd w:val="clear" w:color="auto" w:fill="auto"/>
          </w:tcPr>
          <w:p w14:paraId="5EA44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  <w:shd w:val="clear" w:color="auto" w:fill="auto"/>
          </w:tcPr>
          <w:p w14:paraId="5F9B7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  <w:shd w:val="clear" w:color="auto" w:fill="auto"/>
          </w:tcPr>
          <w:p w14:paraId="5069F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A51F00" w14:textId="11316A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A2F6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6DF1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  <w:shd w:val="clear" w:color="auto" w:fill="auto"/>
          </w:tcPr>
          <w:p w14:paraId="47996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98D1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7A3BE4" w14:textId="2FD52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5894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567F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  <w:shd w:val="clear" w:color="auto" w:fill="auto"/>
          </w:tcPr>
          <w:p w14:paraId="096144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1486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6CD1A0" w14:textId="1EF61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B2AE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EE15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  <w:shd w:val="clear" w:color="auto" w:fill="auto"/>
          </w:tcPr>
          <w:p w14:paraId="258A1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C87A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67B84CF" w14:textId="60FEDC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BA2B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C4589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  <w:shd w:val="clear" w:color="auto" w:fill="auto"/>
          </w:tcPr>
          <w:p w14:paraId="22B1DD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EAB4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6739861" w14:textId="2C6A3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A992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36A4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  <w:shd w:val="clear" w:color="auto" w:fill="auto"/>
          </w:tcPr>
          <w:p w14:paraId="40545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AA45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3E5691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1B5A75" w14:textId="00F87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66A1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013D4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  <w:shd w:val="clear" w:color="auto" w:fill="auto"/>
          </w:tcPr>
          <w:p w14:paraId="63D3A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A0CD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F07D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4025EC" w14:textId="5840CA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FBB6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9E28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  <w:shd w:val="clear" w:color="auto" w:fill="auto"/>
          </w:tcPr>
          <w:p w14:paraId="5F899C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E0EC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AFE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EACAACF" w14:textId="489C47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2182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D88A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  <w:shd w:val="clear" w:color="auto" w:fill="auto"/>
          </w:tcPr>
          <w:p w14:paraId="2DFD8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CB1A2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BEB4F4" w14:textId="2E822C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630C4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7E44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  <w:shd w:val="clear" w:color="auto" w:fill="auto"/>
          </w:tcPr>
          <w:p w14:paraId="2BAD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A274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74C19B" w14:textId="52FB56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341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7E75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  <w:shd w:val="clear" w:color="auto" w:fill="auto"/>
          </w:tcPr>
          <w:p w14:paraId="611AD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209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0C3E02E" w14:textId="0F3558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57C2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940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  <w:shd w:val="clear" w:color="auto" w:fill="auto"/>
          </w:tcPr>
          <w:p w14:paraId="6EC245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2EF5D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1FCA7F" w14:textId="0C963C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A85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4DC7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  <w:shd w:val="clear" w:color="auto" w:fill="auto"/>
          </w:tcPr>
          <w:p w14:paraId="08AEBB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85617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0E2099" w14:textId="7A8DB2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056E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77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  <w:shd w:val="clear" w:color="auto" w:fill="auto"/>
          </w:tcPr>
          <w:p w14:paraId="636C1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7AC3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4419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B9A67B7" w14:textId="29114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89D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B274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  <w:shd w:val="clear" w:color="auto" w:fill="auto"/>
          </w:tcPr>
          <w:p w14:paraId="6D1A2A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138E0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6E192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C78404" w14:textId="16492F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0208C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BB65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  <w:shd w:val="clear" w:color="auto" w:fill="auto"/>
          </w:tcPr>
          <w:p w14:paraId="4DA98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56B80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402B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0E3A645" w14:textId="10A15B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6E6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0F3B9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  <w:shd w:val="clear" w:color="auto" w:fill="auto"/>
          </w:tcPr>
          <w:p w14:paraId="7CE27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B597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006C7D" w14:textId="193F3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4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D43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  <w:shd w:val="clear" w:color="auto" w:fill="auto"/>
          </w:tcPr>
          <w:p w14:paraId="089BF4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28D81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1D12FE0" w14:textId="2A6FEA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266E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A6EF0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  <w:shd w:val="clear" w:color="auto" w:fill="auto"/>
          </w:tcPr>
          <w:p w14:paraId="6D0F3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4DBC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825203" w14:textId="229702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F913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0D26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  <w:shd w:val="clear" w:color="auto" w:fill="auto"/>
          </w:tcPr>
          <w:p w14:paraId="526AA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34E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2819C17" w14:textId="163FBF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4DD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282FE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  <w:shd w:val="clear" w:color="auto" w:fill="auto"/>
          </w:tcPr>
          <w:p w14:paraId="56581C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FFEAA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F87532E" w14:textId="26B2C8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8EC3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0FE7D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  <w:shd w:val="clear" w:color="auto" w:fill="auto"/>
          </w:tcPr>
          <w:p w14:paraId="1E332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025FD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C813A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7D8110" w14:textId="33BA3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DCD2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343A8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  <w:shd w:val="clear" w:color="auto" w:fill="auto"/>
          </w:tcPr>
          <w:p w14:paraId="059683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5E336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71F6E8" w14:textId="0AA3C2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19DA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9DF5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  <w:shd w:val="clear" w:color="auto" w:fill="auto"/>
          </w:tcPr>
          <w:p w14:paraId="28FFA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F19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6DF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D5E518" w14:textId="476D34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FC28A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4C4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  <w:shd w:val="clear" w:color="auto" w:fill="auto"/>
          </w:tcPr>
          <w:p w14:paraId="1980CD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E0BFD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05ADCB" w14:textId="4376D4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E946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F34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  <w:shd w:val="clear" w:color="auto" w:fill="auto"/>
          </w:tcPr>
          <w:p w14:paraId="2C999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42A1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3E9750C" w14:textId="40CE7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BF1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4CBCD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  <w:shd w:val="clear" w:color="auto" w:fill="auto"/>
          </w:tcPr>
          <w:p w14:paraId="047CE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7BE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F1A322" w14:textId="4AAC6E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0C2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ED17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  <w:shd w:val="clear" w:color="auto" w:fill="auto"/>
          </w:tcPr>
          <w:p w14:paraId="54D78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B047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DC4876F" w14:textId="542443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78C7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3CB7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  <w:shd w:val="clear" w:color="auto" w:fill="auto"/>
          </w:tcPr>
          <w:p w14:paraId="1FBC3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15880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6CBB281" w14:textId="0E409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8BD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0B2E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  <w:shd w:val="clear" w:color="auto" w:fill="auto"/>
          </w:tcPr>
          <w:p w14:paraId="31FC9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51BD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A45B07" w14:textId="5E6950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50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43E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  <w:shd w:val="clear" w:color="auto" w:fill="auto"/>
          </w:tcPr>
          <w:p w14:paraId="355D7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7137E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3A4E09" w14:textId="09404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ED0AA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2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  <w:shd w:val="clear" w:color="auto" w:fill="auto"/>
          </w:tcPr>
          <w:p w14:paraId="16D06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E205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DD099EF" w14:textId="034527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6AE4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79A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  <w:shd w:val="clear" w:color="auto" w:fill="auto"/>
          </w:tcPr>
          <w:p w14:paraId="03FBD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AF16B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846A69" w14:textId="0EFB06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AF31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E8E4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  <w:shd w:val="clear" w:color="auto" w:fill="auto"/>
          </w:tcPr>
          <w:p w14:paraId="609FD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0BBA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01ABB06" w14:textId="4F2C1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85B4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0729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</w:p>
        </w:tc>
        <w:tc>
          <w:tcPr>
            <w:tcW w:w="4069" w:type="dxa"/>
            <w:shd w:val="clear" w:color="auto" w:fill="auto"/>
          </w:tcPr>
          <w:p w14:paraId="47A41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C2051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82688D" w14:textId="69F02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EF1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1BD7EE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  <w:shd w:val="clear" w:color="auto" w:fill="auto"/>
          </w:tcPr>
          <w:p w14:paraId="45DFE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FF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AD9771" w14:textId="3D80AF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2978C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04BB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  <w:shd w:val="clear" w:color="auto" w:fill="auto"/>
          </w:tcPr>
          <w:p w14:paraId="2F8E92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2FCB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A09296" w14:textId="0CE568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E245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2F363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  <w:shd w:val="clear" w:color="auto" w:fill="auto"/>
          </w:tcPr>
          <w:p w14:paraId="6E43F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65A01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D3AA0E7" w14:textId="57DC2C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3BA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52DBD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  <w:shd w:val="clear" w:color="auto" w:fill="auto"/>
          </w:tcPr>
          <w:p w14:paraId="46C377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7265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69813DA" w14:textId="349A49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33E4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86259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  <w:shd w:val="clear" w:color="auto" w:fill="auto"/>
          </w:tcPr>
          <w:p w14:paraId="700B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F19F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B193314" w14:textId="1DF13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0C958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7594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  <w:shd w:val="clear" w:color="auto" w:fill="auto"/>
          </w:tcPr>
          <w:p w14:paraId="47889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7DAE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4FE364F" w14:textId="4A7A39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7764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ECC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  <w:shd w:val="clear" w:color="auto" w:fill="auto"/>
          </w:tcPr>
          <w:p w14:paraId="56749B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0401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BCAB0C" w14:textId="4DFDA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8FAD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A4066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  <w:shd w:val="clear" w:color="auto" w:fill="auto"/>
          </w:tcPr>
          <w:p w14:paraId="03AD45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A9D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151068D" w14:textId="1676F6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752E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813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  <w:shd w:val="clear" w:color="auto" w:fill="auto"/>
          </w:tcPr>
          <w:p w14:paraId="2599F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D3747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FC1CE6" w14:textId="6CEE21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6ED5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9562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  <w:shd w:val="clear" w:color="auto" w:fill="auto"/>
          </w:tcPr>
          <w:p w14:paraId="297F5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4138A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F107D2" w14:textId="068055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C5D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F1A2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  <w:shd w:val="clear" w:color="auto" w:fill="auto"/>
          </w:tcPr>
          <w:p w14:paraId="79965B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1C0E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F52D0F" w14:textId="04515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8B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1DA6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  <w:shd w:val="clear" w:color="auto" w:fill="auto"/>
          </w:tcPr>
          <w:p w14:paraId="729461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C593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A65C290" w14:textId="3EA80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CE5C3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57ED1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  <w:shd w:val="clear" w:color="auto" w:fill="auto"/>
          </w:tcPr>
          <w:p w14:paraId="0D3BB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943A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A2B229F" w14:textId="4E8D10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DC1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C921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  <w:shd w:val="clear" w:color="auto" w:fill="auto"/>
          </w:tcPr>
          <w:p w14:paraId="6CDAFC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E43D0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8CDDCBC" w14:textId="14B4A2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C99D6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4C64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  <w:shd w:val="clear" w:color="auto" w:fill="auto"/>
          </w:tcPr>
          <w:p w14:paraId="3615D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462B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518433" w14:textId="70C3D3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E497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61F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  <w:shd w:val="clear" w:color="auto" w:fill="auto"/>
          </w:tcPr>
          <w:p w14:paraId="3316BF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DA6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E2F969" w14:textId="238524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286D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95158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  <w:shd w:val="clear" w:color="auto" w:fill="auto"/>
          </w:tcPr>
          <w:p w14:paraId="20B1FE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D7B3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81EB96" w14:textId="45DA9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379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0024D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  <w:shd w:val="clear" w:color="auto" w:fill="auto"/>
          </w:tcPr>
          <w:p w14:paraId="0374C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8A69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9BCD0E5" w14:textId="6E8DC4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BA6A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3BB9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  <w:shd w:val="clear" w:color="auto" w:fill="auto"/>
          </w:tcPr>
          <w:p w14:paraId="5DE0A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BE19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1947AB1" w14:textId="4FB120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833B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2909D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  <w:shd w:val="clear" w:color="auto" w:fill="auto"/>
          </w:tcPr>
          <w:p w14:paraId="30F2C0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02EF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614D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B03B2DF" w14:textId="59322C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F1E2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57C48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  <w:shd w:val="clear" w:color="auto" w:fill="auto"/>
          </w:tcPr>
          <w:p w14:paraId="5C03B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581536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3EE1535" w14:textId="74E8D3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B066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D694F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  <w:shd w:val="clear" w:color="auto" w:fill="auto"/>
          </w:tcPr>
          <w:p w14:paraId="2C149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5F11A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0605135" w14:textId="2313ED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18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9FC92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  <w:shd w:val="clear" w:color="auto" w:fill="auto"/>
          </w:tcPr>
          <w:p w14:paraId="499214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E8E4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01AAE4" w14:textId="4E9E12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05D7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D218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  <w:shd w:val="clear" w:color="auto" w:fill="auto"/>
          </w:tcPr>
          <w:p w14:paraId="29B17B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3FE4F3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98113D0" w14:textId="212927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E1E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30A183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  <w:shd w:val="clear" w:color="auto" w:fill="auto"/>
          </w:tcPr>
          <w:p w14:paraId="3F4AB2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B89C0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299D3B" w14:textId="42D721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81B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9867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  <w:shd w:val="clear" w:color="auto" w:fill="auto"/>
          </w:tcPr>
          <w:p w14:paraId="35878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096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047BC3" w14:textId="52379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0C9E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E27F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  <w:shd w:val="clear" w:color="auto" w:fill="auto"/>
          </w:tcPr>
          <w:p w14:paraId="5F61AB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E9D0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72009C" w14:textId="3A5DC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F8E3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2E30E7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  <w:shd w:val="clear" w:color="auto" w:fill="auto"/>
          </w:tcPr>
          <w:p w14:paraId="25365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7F027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AC9379" w14:textId="3A8868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A255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2F3B2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  <w:shd w:val="clear" w:color="auto" w:fill="auto"/>
          </w:tcPr>
          <w:p w14:paraId="0B1FCE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5E31DC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DBE8A9C" w14:textId="1E100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D878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4B69F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  <w:shd w:val="clear" w:color="auto" w:fill="auto"/>
          </w:tcPr>
          <w:p w14:paraId="3B577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26AD4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51EB77D" w14:textId="679B7A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6722B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67DE0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  <w:shd w:val="clear" w:color="auto" w:fill="auto"/>
          </w:tcPr>
          <w:p w14:paraId="4B8B58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3BCBD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033E18" w14:textId="52B3B9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9720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1B65C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34211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75101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BD161F2" w14:textId="53D5D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AA76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2DE1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  <w:shd w:val="clear" w:color="auto" w:fill="auto"/>
          </w:tcPr>
          <w:p w14:paraId="7E324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6EE27E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5BDF413" w14:textId="4CBCA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492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76206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  <w:shd w:val="clear" w:color="auto" w:fill="auto"/>
          </w:tcPr>
          <w:p w14:paraId="56B26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BE44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9DE3F61" w14:textId="7B9E24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21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2EC2D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  <w:shd w:val="clear" w:color="auto" w:fill="auto"/>
          </w:tcPr>
          <w:p w14:paraId="498E1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949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CB43BA" w14:textId="7CFE2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AF1ED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E25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  <w:shd w:val="clear" w:color="auto" w:fill="auto"/>
          </w:tcPr>
          <w:p w14:paraId="5A118B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8216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5F19AF" w14:textId="3C4BB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5692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1CFE4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  <w:shd w:val="clear" w:color="auto" w:fill="auto"/>
          </w:tcPr>
          <w:p w14:paraId="62833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EB2F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97C15BA" w14:textId="3F3BE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85A8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49A8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  <w:shd w:val="clear" w:color="auto" w:fill="auto"/>
          </w:tcPr>
          <w:p w14:paraId="27F114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91297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02F0B1" w14:textId="795CC2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AD89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226FA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  <w:shd w:val="clear" w:color="auto" w:fill="auto"/>
          </w:tcPr>
          <w:p w14:paraId="0C725B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49848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EBE0ED" w14:textId="76AAE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920A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456331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  <w:shd w:val="clear" w:color="auto" w:fill="auto"/>
          </w:tcPr>
          <w:p w14:paraId="097087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1B6A0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36CCBE6" w14:textId="14B2F9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D6E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01B7D3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</w:p>
        </w:tc>
        <w:tc>
          <w:tcPr>
            <w:tcW w:w="4069" w:type="dxa"/>
            <w:shd w:val="clear" w:color="auto" w:fill="auto"/>
          </w:tcPr>
          <w:p w14:paraId="044404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F53F2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A40B15D" w14:textId="3122AB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EE10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7992E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  <w:shd w:val="clear" w:color="auto" w:fill="auto"/>
          </w:tcPr>
          <w:p w14:paraId="13D379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2B52E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68700DB" w14:textId="1A1D65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438D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02F67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  <w:shd w:val="clear" w:color="auto" w:fill="auto"/>
          </w:tcPr>
          <w:p w14:paraId="441B0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ED35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29CAA90" w14:textId="74D04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482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4DBFC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  <w:shd w:val="clear" w:color="auto" w:fill="auto"/>
          </w:tcPr>
          <w:p w14:paraId="522C8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762E95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F6DCD3" w14:textId="762F2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C828B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67384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  <w:shd w:val="clear" w:color="auto" w:fill="auto"/>
          </w:tcPr>
          <w:p w14:paraId="748C18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DB877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7DD7D9" w14:textId="0A5C8F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3FD0C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  <w:shd w:val="clear" w:color="auto" w:fill="auto"/>
          </w:tcPr>
          <w:p w14:paraId="472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4F3B33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CD6323" w14:textId="1BF27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6104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3009E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  <w:shd w:val="clear" w:color="auto" w:fill="auto"/>
          </w:tcPr>
          <w:p w14:paraId="19DC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90AD7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4ED8F4" w14:textId="3F8E06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E61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AD90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  <w:shd w:val="clear" w:color="auto" w:fill="auto"/>
          </w:tcPr>
          <w:p w14:paraId="5400E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FAE48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CB94F6" w14:textId="469B09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1E8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69B8A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  <w:shd w:val="clear" w:color="auto" w:fill="auto"/>
          </w:tcPr>
          <w:p w14:paraId="6CF67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DC68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502B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5C81A02" w14:textId="44CB40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9A84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BAB0D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  <w:shd w:val="clear" w:color="auto" w:fill="auto"/>
          </w:tcPr>
          <w:p w14:paraId="4C38A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E6C5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EEB114B" w14:textId="44721D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031D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76C3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  <w:shd w:val="clear" w:color="auto" w:fill="auto"/>
          </w:tcPr>
          <w:p w14:paraId="7E0E4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F429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5C3A2E" w14:textId="68D1B5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030C4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2979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  <w:shd w:val="clear" w:color="auto" w:fill="auto"/>
          </w:tcPr>
          <w:p w14:paraId="0DE0A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098721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8DC89E" w14:textId="5028C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564E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16866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  <w:shd w:val="clear" w:color="auto" w:fill="auto"/>
          </w:tcPr>
          <w:p w14:paraId="1D3E6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E0782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89AAA22" w14:textId="469715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7DDC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F8BE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  <w:shd w:val="clear" w:color="auto" w:fill="auto"/>
          </w:tcPr>
          <w:p w14:paraId="1592F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2D2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D1F150" w14:textId="2D111A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236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AEB4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  <w:shd w:val="clear" w:color="auto" w:fill="auto"/>
          </w:tcPr>
          <w:p w14:paraId="7FC5A0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87C74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E0B8CA0" w14:textId="043C1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C1EA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2A4CC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  <w:shd w:val="clear" w:color="auto" w:fill="auto"/>
          </w:tcPr>
          <w:p w14:paraId="27394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D41BC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5FC4FD" w14:textId="10C63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14E2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1FCD5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  <w:shd w:val="clear" w:color="auto" w:fill="auto"/>
          </w:tcPr>
          <w:p w14:paraId="7B84F9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45D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A213FA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4522DAD" w14:textId="1E456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2D0ECC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  <w:shd w:val="clear" w:color="auto" w:fill="auto"/>
          </w:tcPr>
          <w:p w14:paraId="2BD099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0BC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E9E0437" w14:textId="67D492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2D5121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  <w:shd w:val="clear" w:color="auto" w:fill="auto"/>
          </w:tcPr>
          <w:p w14:paraId="1C91F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BCA4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A0E0C8F" w14:textId="61132B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56B2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  <w:shd w:val="clear" w:color="auto" w:fill="auto"/>
          </w:tcPr>
          <w:p w14:paraId="5B2EEE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7B6DF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97095F2" w14:textId="377530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49EE95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  <w:shd w:val="clear" w:color="auto" w:fill="auto"/>
          </w:tcPr>
          <w:p w14:paraId="60F165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7754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B20EBD8" w14:textId="25C0C1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CC68A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  <w:shd w:val="clear" w:color="auto" w:fill="auto"/>
          </w:tcPr>
          <w:p w14:paraId="27BE58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1526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A07312A" w14:textId="6ED5E5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6A31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  <w:shd w:val="clear" w:color="auto" w:fill="auto"/>
          </w:tcPr>
          <w:p w14:paraId="49C042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FC5F38F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9E80C6" w14:textId="1EE377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886D1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  <w:shd w:val="clear" w:color="auto" w:fill="auto"/>
          </w:tcPr>
          <w:p w14:paraId="3712FB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E37A2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1C6EFFC" w14:textId="175E6E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B36A9C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  <w:shd w:val="clear" w:color="auto" w:fill="auto"/>
          </w:tcPr>
          <w:p w14:paraId="4B1D0D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49B63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6214C2E" w14:textId="1CB792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4B690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35C21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22781E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524949F" w14:textId="49713E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D73B0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EC52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314E4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0BEE9CB" w14:textId="187555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3EA577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  <w:shd w:val="clear" w:color="auto" w:fill="auto"/>
          </w:tcPr>
          <w:p w14:paraId="6CE5F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E5229C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891C8B0" w14:textId="686026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9D53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653ED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CC799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90D0870" w14:textId="4BC4A2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0DA3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9B99D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0CBA6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57DEE52" w14:textId="518DC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E416B4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  <w:shd w:val="clear" w:color="auto" w:fill="auto"/>
          </w:tcPr>
          <w:p w14:paraId="5EBD8C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8CA11A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3D96CBD" w14:textId="474252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DE15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  <w:shd w:val="clear" w:color="auto" w:fill="auto"/>
          </w:tcPr>
          <w:p w14:paraId="1CFA4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79B109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B3E77B7" w14:textId="566AB0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3EFD47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902C0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ACDC8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FDB6077" w14:textId="560BCA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BAB2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  <w:shd w:val="clear" w:color="auto" w:fill="auto"/>
          </w:tcPr>
          <w:p w14:paraId="6156E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D6FF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B8F1D" w14:textId="1D5B20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C622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  <w:shd w:val="clear" w:color="auto" w:fill="auto"/>
          </w:tcPr>
          <w:p w14:paraId="18380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90D3A8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F44902" w14:textId="4BF1A5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6C2B60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  <w:shd w:val="clear" w:color="auto" w:fill="auto"/>
          </w:tcPr>
          <w:p w14:paraId="572B3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0538E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F9C1E77" w14:textId="10735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44B3A5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D647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1677B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72AB786" w14:textId="32DD0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935C5D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  <w:shd w:val="clear" w:color="auto" w:fill="auto"/>
          </w:tcPr>
          <w:p w14:paraId="6EF387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F919FB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D3AEA4" w14:textId="63EB6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50EEE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  <w:shd w:val="clear" w:color="auto" w:fill="auto"/>
          </w:tcPr>
          <w:p w14:paraId="28D70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C3A77A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674CDD6" w14:textId="59897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719EA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  <w:shd w:val="clear" w:color="auto" w:fill="auto"/>
          </w:tcPr>
          <w:p w14:paraId="6E368B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D96567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842F824" w14:textId="09A474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F999A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  <w:shd w:val="clear" w:color="auto" w:fill="auto"/>
          </w:tcPr>
          <w:p w14:paraId="12BA1C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8D8F6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DCCB60" w14:textId="051956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C1BA5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EC22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9ECC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3AC3049" w14:textId="380881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9D30A5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2B147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A55D66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22BF7F" w14:textId="3962C0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8760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  <w:shd w:val="clear" w:color="auto" w:fill="auto"/>
          </w:tcPr>
          <w:p w14:paraId="7F9D7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6EB293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D0706D1" w14:textId="1C82D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833F7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  <w:shd w:val="clear" w:color="auto" w:fill="auto"/>
          </w:tcPr>
          <w:p w14:paraId="2CB611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FDC2E2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6FB1D92" w14:textId="61894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2E94A2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4139E0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0F560ADD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2EB7482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5-484/2016, 1 of June, 2016</w:t>
            </w:r>
          </w:p>
        </w:tc>
      </w:tr>
      <w:tr w:rsidR="001C1938" w:rsidRPr="00A213FA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1668AE2" w14:textId="6A8757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9AF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  <w:shd w:val="clear" w:color="auto" w:fill="auto"/>
          </w:tcPr>
          <w:p w14:paraId="2FE1F199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09FE47D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7B169AA1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D37140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4-596/2016, 1 of June, 2016</w:t>
            </w:r>
          </w:p>
        </w:tc>
      </w:tr>
      <w:tr w:rsidR="001C1938" w:rsidRPr="00A213FA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6E438C0" w14:textId="6532D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40B3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  <w:shd w:val="clear" w:color="auto" w:fill="auto"/>
          </w:tcPr>
          <w:p w14:paraId="6E31CA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3DCFCC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shd w:val="clear" w:color="auto" w:fill="auto"/>
            <w:vAlign w:val="center"/>
          </w:tcPr>
          <w:p w14:paraId="3E754598" w14:textId="69AD9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B970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  <w:shd w:val="clear" w:color="auto" w:fill="auto"/>
          </w:tcPr>
          <w:p w14:paraId="4C150F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CD9C1F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280F2D" w14:textId="434DF0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9903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B5550C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2309487A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62E23CC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903-596/2016, 16 of June, 2016</w:t>
            </w:r>
          </w:p>
        </w:tc>
      </w:tr>
      <w:tr w:rsidR="001C1938" w:rsidRPr="00A213FA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B0440C" w14:textId="200788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BE69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  <w:shd w:val="clear" w:color="auto" w:fill="auto"/>
          </w:tcPr>
          <w:p w14:paraId="0904E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7B6D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D1F0977" w14:textId="5C1C70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7D74F3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313BC6F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7730A984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0E419D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293-596/2016, 13 of July, 2016</w:t>
            </w:r>
          </w:p>
        </w:tc>
      </w:tr>
      <w:tr w:rsidR="001C1938" w:rsidRPr="00A213FA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436B15B" w14:textId="4A23C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6FB8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  <w:shd w:val="clear" w:color="auto" w:fill="auto"/>
          </w:tcPr>
          <w:p w14:paraId="4A876C7D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4859D5F8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39726DC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5EA27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8DB043C" w14:textId="5A6EAC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D08F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  <w:shd w:val="clear" w:color="auto" w:fill="auto"/>
          </w:tcPr>
          <w:p w14:paraId="3BD2C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00418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D508626" w14:textId="62D903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5182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  <w:shd w:val="clear" w:color="auto" w:fill="auto"/>
          </w:tcPr>
          <w:p w14:paraId="1A43F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93FF28E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6FBBA56" w14:textId="3A5A9B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9AF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  <w:shd w:val="clear" w:color="auto" w:fill="auto"/>
          </w:tcPr>
          <w:p w14:paraId="4C4CA7D7" w14:textId="77777777" w:rsidR="001C1938" w:rsidRPr="00A213FA" w:rsidRDefault="001C1938" w:rsidP="00FC170C">
            <w:pPr>
              <w:pStyle w:val="NormalWeb"/>
              <w:jc w:val="center"/>
            </w:pPr>
            <w:hyperlink r:id="rId13" w:history="1">
              <w:r w:rsidRPr="00A213FA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56 2260 3045</w:t>
            </w:r>
          </w:p>
          <w:p w14:paraId="45A149CA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5798ACC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129-596/2016, 14 of september, 2016</w:t>
            </w:r>
          </w:p>
        </w:tc>
      </w:tr>
      <w:tr w:rsidR="001C1938" w:rsidRPr="00A213FA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CCDBA2B" w14:textId="4118D1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D4538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  <w:shd w:val="clear" w:color="auto" w:fill="auto"/>
          </w:tcPr>
          <w:p w14:paraId="638DA51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 </w:t>
            </w:r>
            <w:hyperlink r:id="rId14" w:history="1">
              <w:r w:rsidRPr="00A213FA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4E9E3E51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398-484/2016, 4 of october, 2016</w:t>
            </w:r>
          </w:p>
        </w:tc>
      </w:tr>
      <w:tr w:rsidR="001C1938" w:rsidRPr="00A213FA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73C6AB4" w14:textId="70256D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2C3F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  <w:shd w:val="clear" w:color="auto" w:fill="auto"/>
          </w:tcPr>
          <w:p w14:paraId="21FAF9A4" w14:textId="77777777" w:rsidR="001C1938" w:rsidRPr="00A213FA" w:rsidRDefault="001C1938" w:rsidP="00FC170C">
            <w:pPr>
              <w:pStyle w:val="NormalWeb"/>
              <w:jc w:val="center"/>
            </w:pPr>
            <w:hyperlink r:id="rId15" w:history="1">
              <w:r w:rsidRPr="00A213FA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44 800 051 6785</w:t>
            </w:r>
          </w:p>
        </w:tc>
        <w:tc>
          <w:tcPr>
            <w:tcW w:w="4171" w:type="dxa"/>
            <w:shd w:val="clear" w:color="auto" w:fill="auto"/>
          </w:tcPr>
          <w:p w14:paraId="41EBD56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504-484/2016, 12 of october, 2016</w:t>
            </w:r>
          </w:p>
        </w:tc>
      </w:tr>
      <w:tr w:rsidR="001C1938" w:rsidRPr="00A213FA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0F1AC30" w14:textId="66E1CE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32Red Plc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872C3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  <w:shd w:val="clear" w:color="auto" w:fill="auto"/>
          </w:tcPr>
          <w:p w14:paraId="75CF6D76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  <w:shd w:val="clear" w:color="auto" w:fill="auto"/>
          </w:tcPr>
          <w:p w14:paraId="7651713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599-484/2016, 18 of october, 2016</w:t>
            </w:r>
          </w:p>
        </w:tc>
      </w:tr>
      <w:tr w:rsidR="001C1938" w:rsidRPr="00A213FA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E2D3E18" w14:textId="7FB6EB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color w:val="222222"/>
                <w:sz w:val="24"/>
                <w:szCs w:val="24"/>
              </w:rPr>
              <w:t>ElectraWorks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C58EC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  <w:shd w:val="clear" w:color="auto" w:fill="auto"/>
          </w:tcPr>
          <w:p w14:paraId="4A62ABF1" w14:textId="77777777" w:rsidR="001C1938" w:rsidRPr="00A213FA" w:rsidRDefault="001C1938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Pr="00A213FA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A213FA">
              <w:rPr>
                <w:rStyle w:val="Strong"/>
                <w:rFonts w:cs="Arial"/>
                <w:b w:val="0"/>
              </w:rPr>
              <w:t>00-350-20050509</w:t>
            </w:r>
            <w:r w:rsidRPr="00A213FA">
              <w:rPr>
                <w:rFonts w:cs="Arial"/>
              </w:rPr>
              <w:t> </w:t>
            </w:r>
          </w:p>
        </w:tc>
        <w:tc>
          <w:tcPr>
            <w:tcW w:w="4171" w:type="dxa"/>
            <w:shd w:val="clear" w:color="auto" w:fill="auto"/>
          </w:tcPr>
          <w:p w14:paraId="1768F36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10-596/2016, 26 of october, 2016</w:t>
            </w:r>
          </w:p>
        </w:tc>
      </w:tr>
      <w:tr w:rsidR="001C1938" w:rsidRPr="00A213FA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6D25213" w14:textId="2784CB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ACEC7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  <w:shd w:val="clear" w:color="auto" w:fill="auto"/>
          </w:tcPr>
          <w:p w14:paraId="39D6F54E" w14:textId="77777777" w:rsidR="001C1938" w:rsidRPr="00A213FA" w:rsidRDefault="001C1938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Pr="00A213FA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A213FA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A213FA">
              <w:rPr>
                <w:lang w:val="en-US"/>
              </w:rPr>
              <w:t>+63-2-756-7876</w:t>
            </w:r>
          </w:p>
        </w:tc>
        <w:tc>
          <w:tcPr>
            <w:tcW w:w="4171" w:type="dxa"/>
            <w:shd w:val="clear" w:color="auto" w:fill="auto"/>
          </w:tcPr>
          <w:p w14:paraId="7D9180F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83-596/2016, 3 of november, 2016</w:t>
            </w:r>
          </w:p>
        </w:tc>
      </w:tr>
      <w:tr w:rsidR="001C1938" w:rsidRPr="00A213FA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538F73" w14:textId="2C7216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3375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  <w:shd w:val="clear" w:color="auto" w:fill="auto"/>
          </w:tcPr>
          <w:p w14:paraId="2D6F7A94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  <w:shd w:val="clear" w:color="auto" w:fill="auto"/>
          </w:tcPr>
          <w:p w14:paraId="28BE4587" w14:textId="77777777" w:rsidR="001C1938" w:rsidRPr="00A213FA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868-484/2016, 9 of november, 2016</w:t>
            </w:r>
          </w:p>
        </w:tc>
      </w:tr>
      <w:tr w:rsidR="001C1938" w:rsidRPr="00A213FA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B5E7BE0" w14:textId="2FCA48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tfre (Gibraltar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75C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  <w:shd w:val="clear" w:color="auto" w:fill="auto"/>
          </w:tcPr>
          <w:p w14:paraId="56AEB293" w14:textId="77777777" w:rsidR="001C1938" w:rsidRPr="00A213FA" w:rsidRDefault="001C1938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A213FA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A213FA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  <w:shd w:val="clear" w:color="auto" w:fill="auto"/>
          </w:tcPr>
          <w:p w14:paraId="7EBDCD0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959-596/2016, 17 of november, 2016</w:t>
            </w:r>
          </w:p>
        </w:tc>
      </w:tr>
      <w:tr w:rsidR="001C1938" w:rsidRPr="00A213FA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973C5A" w14:textId="7E3E6D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lmount Gaming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50B86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  <w:shd w:val="clear" w:color="auto" w:fill="auto"/>
          </w:tcPr>
          <w:p w14:paraId="463E98D9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rPr>
                <w:bCs/>
              </w:rPr>
              <w:t>+4420 7193 4376</w:t>
            </w:r>
          </w:p>
          <w:p w14:paraId="7AEAA20D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  <w:shd w:val="clear" w:color="auto" w:fill="auto"/>
          </w:tcPr>
          <w:p w14:paraId="1657C7F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10-596/2016, 7 of december, 2016</w:t>
            </w:r>
          </w:p>
        </w:tc>
      </w:tr>
      <w:tr w:rsidR="001C1938" w:rsidRPr="00A213FA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ABDFF0B" w14:textId="3C0D4A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B6AC1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  <w:shd w:val="clear" w:color="auto" w:fill="auto"/>
          </w:tcPr>
          <w:p w14:paraId="597C501B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A213FA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A213FA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  <w:shd w:val="clear" w:color="auto" w:fill="auto"/>
          </w:tcPr>
          <w:p w14:paraId="30781ED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82-596/2016, 14 of december, 2016</w:t>
            </w:r>
          </w:p>
        </w:tc>
      </w:tr>
      <w:tr w:rsidR="001C1938" w:rsidRPr="00A213FA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48CF98E" w14:textId="64FEBC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8999A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  <w:shd w:val="clear" w:color="auto" w:fill="auto"/>
          </w:tcPr>
          <w:p w14:paraId="17DB63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54ABA5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382-596/2016, 22 of december, 2016</w:t>
            </w:r>
          </w:p>
        </w:tc>
      </w:tr>
      <w:tr w:rsidR="001C1938" w:rsidRPr="00A213FA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56E912" w14:textId="1B8349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veryMatrix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F4BFF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  <w:shd w:val="clear" w:color="auto" w:fill="auto"/>
          </w:tcPr>
          <w:p w14:paraId="1197F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  <w:shd w:val="clear" w:color="auto" w:fill="auto"/>
          </w:tcPr>
          <w:p w14:paraId="2BB9210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A213FA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F1DDAEA" w14:textId="169DF6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Zapzap Marketing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EFF9B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  <w:shd w:val="clear" w:color="auto" w:fill="auto"/>
          </w:tcPr>
          <w:p w14:paraId="4EF2A7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  <w:shd w:val="clear" w:color="auto" w:fill="auto"/>
          </w:tcPr>
          <w:p w14:paraId="6CB0B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A213FA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38C2108" w14:textId="44FC61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37CBE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  <w:shd w:val="clear" w:color="auto" w:fill="auto"/>
          </w:tcPr>
          <w:p w14:paraId="23A0E8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  <w:shd w:val="clear" w:color="auto" w:fill="auto"/>
          </w:tcPr>
          <w:p w14:paraId="5D2512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A213FA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433BA8" w14:textId="213F93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08068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  <w:shd w:val="clear" w:color="auto" w:fill="auto"/>
          </w:tcPr>
          <w:p w14:paraId="593A68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1CC7D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A213FA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1055641" w14:textId="1F12A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13E196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  <w:shd w:val="clear" w:color="auto" w:fill="auto"/>
          </w:tcPr>
          <w:p w14:paraId="0661B9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  <w:shd w:val="clear" w:color="auto" w:fill="auto"/>
          </w:tcPr>
          <w:p w14:paraId="11B0CA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A213FA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A1E52AE" w14:textId="28EF27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6E663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  <w:shd w:val="clear" w:color="auto" w:fill="auto"/>
          </w:tcPr>
          <w:p w14:paraId="3F8E8E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F59C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A213FA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AADCEF" w14:textId="79C032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536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  <w:shd w:val="clear" w:color="auto" w:fill="auto"/>
          </w:tcPr>
          <w:p w14:paraId="35F400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A0CF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A213FA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9CDEE1" w14:textId="5D4F40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79EE8BD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6535F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  <w:shd w:val="clear" w:color="auto" w:fill="auto"/>
          </w:tcPr>
          <w:p w14:paraId="1778C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3E6F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41C3CE2" w14:textId="4475D0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441A5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BB360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  <w:shd w:val="clear" w:color="auto" w:fill="auto"/>
          </w:tcPr>
          <w:p w14:paraId="6B7CD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0363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945678" w14:textId="76C19C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FC5F5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8720E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A97F5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  <w:shd w:val="clear" w:color="auto" w:fill="auto"/>
          </w:tcPr>
          <w:p w14:paraId="32B10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8556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0515C56" w14:textId="7C9828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C504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FB41D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2BE762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  <w:shd w:val="clear" w:color="auto" w:fill="auto"/>
          </w:tcPr>
          <w:p w14:paraId="66B65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7338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3515BA" w14:textId="746011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78F6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4945C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ABCBC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  <w:shd w:val="clear" w:color="auto" w:fill="auto"/>
          </w:tcPr>
          <w:p w14:paraId="75A39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6BAB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E42E613" w14:textId="248E83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78151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7272D7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5082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  <w:shd w:val="clear" w:color="auto" w:fill="auto"/>
          </w:tcPr>
          <w:p w14:paraId="5440B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BA131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4758F7" w14:textId="0A5C6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42CC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56946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2C10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  <w:shd w:val="clear" w:color="auto" w:fill="auto"/>
          </w:tcPr>
          <w:p w14:paraId="13040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7D3A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3942807" w14:textId="151627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D048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2705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4B1707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  <w:shd w:val="clear" w:color="auto" w:fill="auto"/>
          </w:tcPr>
          <w:p w14:paraId="4D867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4F856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09FF8F6" w14:textId="0DFDC5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41ED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EFF9E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F7FFF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  <w:shd w:val="clear" w:color="auto" w:fill="auto"/>
          </w:tcPr>
          <w:p w14:paraId="1C677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EB3C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68651E5" w14:textId="5B91D0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A009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731A64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6A0F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  <w:shd w:val="clear" w:color="auto" w:fill="auto"/>
          </w:tcPr>
          <w:p w14:paraId="772E16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D515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27B6902" w14:textId="040702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3781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40B42A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AD096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mybet.es</w:t>
            </w:r>
          </w:p>
        </w:tc>
        <w:tc>
          <w:tcPr>
            <w:tcW w:w="4069" w:type="dxa"/>
            <w:shd w:val="clear" w:color="auto" w:fill="auto"/>
          </w:tcPr>
          <w:p w14:paraId="0F1EE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75870E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FAB66E8" w14:textId="1C057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D97B3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FDB05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732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  <w:shd w:val="clear" w:color="auto" w:fill="auto"/>
          </w:tcPr>
          <w:p w14:paraId="6DDFF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7940E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30B174" w14:textId="17DE9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321491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0E48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10F1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  <w:shd w:val="clear" w:color="auto" w:fill="auto"/>
          </w:tcPr>
          <w:p w14:paraId="6AAAD6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A486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BFCA473" w14:textId="515010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63D8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0C747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80C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nfo</w:t>
            </w:r>
          </w:p>
        </w:tc>
        <w:tc>
          <w:tcPr>
            <w:tcW w:w="4069" w:type="dxa"/>
            <w:shd w:val="clear" w:color="auto" w:fill="auto"/>
          </w:tcPr>
          <w:p w14:paraId="50D2A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24BF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1E2D447" w14:textId="079057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F68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9B983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82C3F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  <w:shd w:val="clear" w:color="auto" w:fill="auto"/>
          </w:tcPr>
          <w:p w14:paraId="3487B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AF8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B26218D" w14:textId="476F93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60E20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C4EF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178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  <w:shd w:val="clear" w:color="auto" w:fill="auto"/>
          </w:tcPr>
          <w:p w14:paraId="3219E6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E04E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DBDAFF1" w14:textId="1E75D0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113A3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97104E2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FD510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  <w:shd w:val="clear" w:color="auto" w:fill="auto"/>
          </w:tcPr>
          <w:p w14:paraId="4BF2F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113A99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356ADE" w14:textId="28C7A8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51A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529ACC2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797B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  <w:shd w:val="clear" w:color="auto" w:fill="auto"/>
          </w:tcPr>
          <w:p w14:paraId="33443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2CB385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5C9739F" w14:textId="0E87B9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C6581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3D19F3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27AE49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  <w:shd w:val="clear" w:color="auto" w:fill="auto"/>
          </w:tcPr>
          <w:p w14:paraId="64437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3218A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BBD74F" w14:textId="07E01F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13FE3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B1394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594442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  <w:shd w:val="clear" w:color="auto" w:fill="auto"/>
          </w:tcPr>
          <w:p w14:paraId="2AC38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6D633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975ECA8" w14:textId="3C130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04B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4C81248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162E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.paddypower.mobi</w:t>
            </w:r>
          </w:p>
        </w:tc>
        <w:tc>
          <w:tcPr>
            <w:tcW w:w="4069" w:type="dxa"/>
            <w:shd w:val="clear" w:color="auto" w:fill="auto"/>
          </w:tcPr>
          <w:p w14:paraId="1B6AB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56CDE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2E2E0C" w14:textId="3FF4AD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A940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311B5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  <w:shd w:val="clear" w:color="auto" w:fill="auto"/>
          </w:tcPr>
          <w:p w14:paraId="00278C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Pr="00A213FA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shd w:val="clear" w:color="auto" w:fill="auto"/>
          </w:tcPr>
          <w:p w14:paraId="5CB91F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A213FA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616DD" w14:textId="28B71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7DC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ngage Entertainment Group Inc.“</w:t>
            </w:r>
          </w:p>
        </w:tc>
        <w:tc>
          <w:tcPr>
            <w:tcW w:w="2351" w:type="dxa"/>
            <w:shd w:val="clear" w:color="auto" w:fill="auto"/>
          </w:tcPr>
          <w:p w14:paraId="32E2E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  <w:shd w:val="clear" w:color="auto" w:fill="auto"/>
          </w:tcPr>
          <w:p w14:paraId="45D8F564" w14:textId="77777777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  <w:shd w:val="clear" w:color="auto" w:fill="auto"/>
          </w:tcPr>
          <w:p w14:paraId="2F4AE4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A213FA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6CDCEEA0" w14:textId="121AA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2BB5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Hillside (Sports) LP“</w:t>
            </w:r>
          </w:p>
          <w:p w14:paraId="18DA3A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br/>
              <w:t>„Hillside (Gaming) LP“</w:t>
            </w:r>
          </w:p>
          <w:p w14:paraId="06FF6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  <w:shd w:val="clear" w:color="auto" w:fill="auto"/>
          </w:tcPr>
          <w:p w14:paraId="106AA1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  <w:shd w:val="clear" w:color="auto" w:fill="auto"/>
          </w:tcPr>
          <w:p w14:paraId="65C16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  <w:shd w:val="clear" w:color="auto" w:fill="auto"/>
          </w:tcPr>
          <w:p w14:paraId="58AA3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A213FA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1C3EBBB5" w14:textId="240F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B3C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Celton Manx Ltd“</w:t>
            </w:r>
          </w:p>
        </w:tc>
        <w:tc>
          <w:tcPr>
            <w:tcW w:w="2351" w:type="dxa"/>
            <w:shd w:val="clear" w:color="auto" w:fill="auto"/>
          </w:tcPr>
          <w:p w14:paraId="64490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  <w:shd w:val="clear" w:color="auto" w:fill="auto"/>
          </w:tcPr>
          <w:p w14:paraId="5FDC55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  <w:shd w:val="clear" w:color="auto" w:fill="auto"/>
          </w:tcPr>
          <w:p w14:paraId="6BC330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68-596/2017, 9 of May, 2017</w:t>
            </w:r>
          </w:p>
        </w:tc>
      </w:tr>
      <w:tr w:rsidR="001C1938" w:rsidRPr="00A213FA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7092B178" w14:textId="7398F8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AF4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Petfre (Gibraltar) Ltd“</w:t>
            </w:r>
          </w:p>
        </w:tc>
        <w:tc>
          <w:tcPr>
            <w:tcW w:w="2351" w:type="dxa"/>
            <w:shd w:val="clear" w:color="auto" w:fill="auto"/>
          </w:tcPr>
          <w:p w14:paraId="4D073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  <w:shd w:val="clear" w:color="auto" w:fill="auto"/>
          </w:tcPr>
          <w:p w14:paraId="280C7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  <w:shd w:val="clear" w:color="auto" w:fill="auto"/>
          </w:tcPr>
          <w:p w14:paraId="578B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70-596/2017, 9 of May, 2017</w:t>
            </w:r>
          </w:p>
        </w:tc>
      </w:tr>
      <w:tr w:rsidR="001C1938" w:rsidRPr="00A213FA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4E39AE7E" w14:textId="4E7D5D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5E8012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V.“</w:t>
            </w:r>
          </w:p>
        </w:tc>
        <w:tc>
          <w:tcPr>
            <w:tcW w:w="2351" w:type="dxa"/>
            <w:shd w:val="clear" w:color="auto" w:fill="auto"/>
          </w:tcPr>
          <w:p w14:paraId="007FE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  <w:shd w:val="clear" w:color="auto" w:fill="auto"/>
          </w:tcPr>
          <w:p w14:paraId="4664C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shd w:val="clear" w:color="auto" w:fill="auto"/>
          </w:tcPr>
          <w:p w14:paraId="6B14E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877-596/2017, 29 of May, 2017</w:t>
            </w:r>
          </w:p>
        </w:tc>
      </w:tr>
      <w:tr w:rsidR="001C1938" w:rsidRPr="00A213FA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5436D9F8" w14:textId="3A7AF2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754F4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71268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  <w:shd w:val="clear" w:color="auto" w:fill="auto"/>
          </w:tcPr>
          <w:p w14:paraId="6EC47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  <w:shd w:val="clear" w:color="auto" w:fill="auto"/>
          </w:tcPr>
          <w:p w14:paraId="50AE0D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09-596/2017, 1 of June 2017</w:t>
            </w:r>
          </w:p>
        </w:tc>
      </w:tr>
      <w:tr w:rsidR="001C1938" w:rsidRPr="00A213FA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08C0D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 Casino Eesti AS“</w:t>
            </w:r>
          </w:p>
        </w:tc>
        <w:tc>
          <w:tcPr>
            <w:tcW w:w="2351" w:type="dxa"/>
          </w:tcPr>
          <w:p w14:paraId="47BAC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ILLIAMS d.o.o. Banja Luka“</w:t>
            </w:r>
          </w:p>
        </w:tc>
        <w:tc>
          <w:tcPr>
            <w:tcW w:w="2351" w:type="dxa"/>
          </w:tcPr>
          <w:p w14:paraId="01015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074-484/2017, 14 of June 2017</w:t>
            </w:r>
          </w:p>
        </w:tc>
      </w:tr>
      <w:tr w:rsidR="001C1938" w:rsidRPr="00A213FA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7BFF2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269-596/2017, 29 of June 2017</w:t>
            </w:r>
          </w:p>
        </w:tc>
      </w:tr>
      <w:tr w:rsidR="001C1938" w:rsidRPr="00A213FA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 V.“</w:t>
            </w:r>
          </w:p>
        </w:tc>
        <w:tc>
          <w:tcPr>
            <w:tcW w:w="2351" w:type="dxa"/>
          </w:tcPr>
          <w:p w14:paraId="639E9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9-596/2017, 5 of July 2017</w:t>
            </w:r>
          </w:p>
        </w:tc>
      </w:tr>
      <w:tr w:rsidR="001C1938" w:rsidRPr="00A213FA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”Sportsbet Pty Ltd“</w:t>
            </w:r>
          </w:p>
        </w:tc>
        <w:tc>
          <w:tcPr>
            <w:tcW w:w="2351" w:type="dxa"/>
          </w:tcPr>
          <w:p w14:paraId="37A45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8-596/2017, 5 of July 2017</w:t>
            </w:r>
          </w:p>
        </w:tc>
      </w:tr>
      <w:tr w:rsidR="001C1938" w:rsidRPr="00A213FA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oWild Malta Ltd“</w:t>
            </w:r>
          </w:p>
        </w:tc>
        <w:tc>
          <w:tcPr>
            <w:tcW w:w="2351" w:type="dxa"/>
          </w:tcPr>
          <w:p w14:paraId="6ED58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A213FA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8 of July 2017</w:t>
            </w:r>
          </w:p>
        </w:tc>
      </w:tr>
      <w:tr w:rsidR="001C1938" w:rsidRPr="00A213FA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Trannel (International) Ltd.“</w:t>
            </w:r>
          </w:p>
        </w:tc>
        <w:tc>
          <w:tcPr>
            <w:tcW w:w="2351" w:type="dxa"/>
          </w:tcPr>
          <w:p w14:paraId="3D809D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A213FA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5B236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A213FA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7498C9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247B3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A213FA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9B664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55451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A213FA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obe Investments Limited“</w:t>
            </w:r>
          </w:p>
        </w:tc>
        <w:tc>
          <w:tcPr>
            <w:tcW w:w="2351" w:type="dxa"/>
          </w:tcPr>
          <w:p w14:paraId="75572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A213FA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A213FA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9D6B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A213FA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 ir „Betfair Casino Limited“</w:t>
            </w:r>
          </w:p>
        </w:tc>
        <w:tc>
          <w:tcPr>
            <w:tcW w:w="2351" w:type="dxa"/>
          </w:tcPr>
          <w:p w14:paraId="49E58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A213FA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r Green Limited“</w:t>
            </w:r>
          </w:p>
        </w:tc>
        <w:tc>
          <w:tcPr>
            <w:tcW w:w="2351" w:type="dxa"/>
          </w:tcPr>
          <w:p w14:paraId="0DB43B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A213FA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6543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A213FA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oyal Panda Limited“</w:t>
            </w:r>
          </w:p>
        </w:tc>
        <w:tc>
          <w:tcPr>
            <w:tcW w:w="2351" w:type="dxa"/>
          </w:tcPr>
          <w:p w14:paraId="247836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A213FA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2EACC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A213FA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8FBD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A213FA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</w:tcPr>
          <w:p w14:paraId="4403C0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A213FA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69A4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A213FA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68BD0EB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37EB8D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A213FA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uromirbet d.o.o.“</w:t>
            </w:r>
          </w:p>
        </w:tc>
        <w:tc>
          <w:tcPr>
            <w:tcW w:w="2351" w:type="dxa"/>
          </w:tcPr>
          <w:p w14:paraId="224E61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A213FA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27CFB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A213FA" w14:paraId="64113C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E85F8D" w14:textId="3206B8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A66B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Pari-Match N.V.” </w:t>
            </w:r>
          </w:p>
          <w:p w14:paraId="0A6A9E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ri-Match Limited”</w:t>
            </w:r>
          </w:p>
        </w:tc>
        <w:tc>
          <w:tcPr>
            <w:tcW w:w="2351" w:type="dxa"/>
          </w:tcPr>
          <w:p w14:paraId="373F1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imatch.com</w:t>
            </w:r>
          </w:p>
        </w:tc>
        <w:tc>
          <w:tcPr>
            <w:tcW w:w="4069" w:type="dxa"/>
          </w:tcPr>
          <w:p w14:paraId="0AFB3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rimatch.com</w:t>
            </w:r>
          </w:p>
          <w:p w14:paraId="63A5A8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488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-800-210-410</w:t>
            </w:r>
          </w:p>
        </w:tc>
        <w:tc>
          <w:tcPr>
            <w:tcW w:w="4171" w:type="dxa"/>
          </w:tcPr>
          <w:p w14:paraId="2B6530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1-596/2017, 29 of November 2017</w:t>
            </w:r>
          </w:p>
        </w:tc>
      </w:tr>
      <w:tr w:rsidR="001C1938" w:rsidRPr="00A213FA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 „Ragnarok Corporation“ NV.</w:t>
            </w:r>
          </w:p>
        </w:tc>
        <w:tc>
          <w:tcPr>
            <w:tcW w:w="2351" w:type="dxa"/>
          </w:tcPr>
          <w:p w14:paraId="608A91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A213FA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sion Media Services N.V.“</w:t>
            </w:r>
          </w:p>
        </w:tc>
        <w:tc>
          <w:tcPr>
            <w:tcW w:w="2351" w:type="dxa"/>
          </w:tcPr>
          <w:p w14:paraId="05B2CB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A213FA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don B.V.“</w:t>
            </w:r>
          </w:p>
        </w:tc>
        <w:tc>
          <w:tcPr>
            <w:tcW w:w="2351" w:type="dxa"/>
          </w:tcPr>
          <w:p w14:paraId="4EF47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A213FA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AA34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A213FA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5350D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A213FA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6C2E2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A213FA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306E55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A213FA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09B7C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A213FA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344EC5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A213FA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o-Gaming Limited“</w:t>
            </w:r>
          </w:p>
        </w:tc>
        <w:tc>
          <w:tcPr>
            <w:tcW w:w="2351" w:type="dxa"/>
          </w:tcPr>
          <w:p w14:paraId="28FC1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A213FA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41388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A213FA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Digimedia Ltd“ </w:t>
            </w:r>
          </w:p>
          <w:p w14:paraId="4FEFD5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amma Limited“</w:t>
            </w:r>
          </w:p>
        </w:tc>
        <w:tc>
          <w:tcPr>
            <w:tcW w:w="2351" w:type="dxa"/>
          </w:tcPr>
          <w:p w14:paraId="3EE77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A213FA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load Ltd.“</w:t>
            </w:r>
          </w:p>
        </w:tc>
        <w:tc>
          <w:tcPr>
            <w:tcW w:w="2351" w:type="dxa"/>
          </w:tcPr>
          <w:p w14:paraId="527D0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A213FA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6937ED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A213FA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A03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A213FA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</w:tcPr>
          <w:p w14:paraId="3CE65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A213FA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EE30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A213FA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9EF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3EC2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7DAA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B2C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4E10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77E3A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BF7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cky Dino Gaming Limited“</w:t>
            </w:r>
          </w:p>
        </w:tc>
        <w:tc>
          <w:tcPr>
            <w:tcW w:w="2351" w:type="dxa"/>
          </w:tcPr>
          <w:p w14:paraId="233D5C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B89D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A213FA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A213FA" w:rsidRDefault="001C1938" w:rsidP="00FC170C">
            <w:pPr>
              <w:pStyle w:val="NormalWeb"/>
              <w:jc w:val="center"/>
            </w:pPr>
          </w:p>
          <w:p w14:paraId="33A0FA22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4A54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5-596/2018, 6 of </w:t>
            </w:r>
          </w:p>
          <w:p w14:paraId="558B8C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0A720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53C03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0F24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4-596/2018, 6 of </w:t>
            </w:r>
          </w:p>
          <w:p w14:paraId="76FEE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EAEB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503E7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3DA78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</w:tc>
        <w:tc>
          <w:tcPr>
            <w:tcW w:w="2351" w:type="dxa"/>
          </w:tcPr>
          <w:p w14:paraId="7686B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F20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1CF19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BEACE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670974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CB74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6A7B3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E598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170B68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5017E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P Entertainment N.V.“</w:t>
            </w:r>
          </w:p>
        </w:tc>
        <w:tc>
          <w:tcPr>
            <w:tcW w:w="2351" w:type="dxa"/>
          </w:tcPr>
          <w:p w14:paraId="7E9C8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be.casino</w:t>
            </w:r>
          </w:p>
        </w:tc>
        <w:tc>
          <w:tcPr>
            <w:tcW w:w="4069" w:type="dxa"/>
          </w:tcPr>
          <w:p w14:paraId="5633AD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</w:p>
        </w:tc>
        <w:tc>
          <w:tcPr>
            <w:tcW w:w="4171" w:type="dxa"/>
          </w:tcPr>
          <w:p w14:paraId="179A06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43E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5EC7E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A213FA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483EEE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BA Entertainment Ltd“</w:t>
            </w:r>
          </w:p>
        </w:tc>
        <w:tc>
          <w:tcPr>
            <w:tcW w:w="2351" w:type="dxa"/>
          </w:tcPr>
          <w:p w14:paraId="29F6F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0261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24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355DA68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64CB7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A213FA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24D1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A213FA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30D8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ir „Hillside (Sports) GP Limited“</w:t>
            </w:r>
          </w:p>
        </w:tc>
        <w:tc>
          <w:tcPr>
            <w:tcW w:w="2351" w:type="dxa"/>
          </w:tcPr>
          <w:p w14:paraId="4803B0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hark 77 Limited“</w:t>
            </w:r>
          </w:p>
        </w:tc>
        <w:tc>
          <w:tcPr>
            <w:tcW w:w="2351" w:type="dxa"/>
          </w:tcPr>
          <w:p w14:paraId="7B151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3340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ssava Enterprises (Gibraltar) Limited”</w:t>
            </w:r>
          </w:p>
        </w:tc>
        <w:tc>
          <w:tcPr>
            <w:tcW w:w="2351" w:type="dxa"/>
          </w:tcPr>
          <w:p w14:paraId="771CD3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Bet NV“</w:t>
            </w:r>
          </w:p>
        </w:tc>
        <w:tc>
          <w:tcPr>
            <w:tcW w:w="2351" w:type="dxa"/>
          </w:tcPr>
          <w:p w14:paraId="69F8D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3B2631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7D2B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6FD0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”</w:t>
            </w:r>
          </w:p>
        </w:tc>
        <w:tc>
          <w:tcPr>
            <w:tcW w:w="2351" w:type="dxa"/>
          </w:tcPr>
          <w:p w14:paraId="2CCACF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78C262C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D37AC4" w14:textId="4E786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995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4A98C3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ingbillycasino.com</w:t>
            </w:r>
          </w:p>
        </w:tc>
        <w:tc>
          <w:tcPr>
            <w:tcW w:w="4069" w:type="dxa"/>
          </w:tcPr>
          <w:p w14:paraId="61A0D1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support@kingbillycasino.com</w:t>
            </w:r>
          </w:p>
          <w:p w14:paraId="7197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  <w:p w14:paraId="6E1A3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+35627782263</w:t>
            </w:r>
          </w:p>
        </w:tc>
        <w:tc>
          <w:tcPr>
            <w:tcW w:w="4171" w:type="dxa"/>
          </w:tcPr>
          <w:p w14:paraId="7F83A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108-463/2019, 04 of April 2019</w:t>
            </w:r>
          </w:p>
        </w:tc>
      </w:tr>
      <w:tr w:rsidR="001C1938" w:rsidRPr="00A213FA" w14:paraId="0C8F129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454CC1A" w14:textId="7D4CD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426F0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74F32BF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itstarz.com</w:t>
            </w:r>
          </w:p>
          <w:p w14:paraId="2FE9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45C6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50DCD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4E42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95B3F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-3203-463/2019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11 of April 2019</w:t>
            </w:r>
          </w:p>
        </w:tc>
      </w:tr>
      <w:tr w:rsidR="001C1938" w:rsidRPr="00A213FA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ectraWorks Limited“</w:t>
            </w:r>
          </w:p>
        </w:tc>
        <w:tc>
          <w:tcPr>
            <w:tcW w:w="2351" w:type="dxa"/>
          </w:tcPr>
          <w:p w14:paraId="09E555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A213FA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</w:tcPr>
          <w:p w14:paraId="10D32B7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A213FA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8758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A213FA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20D24D5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3EED9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Pr="00A213FA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A213FA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DA266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A213FA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nbet Curacao N.V.“</w:t>
            </w:r>
          </w:p>
        </w:tc>
        <w:tc>
          <w:tcPr>
            <w:tcW w:w="2351" w:type="dxa"/>
          </w:tcPr>
          <w:p w14:paraId="1377E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A213FA" w14:paraId="177801B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D8C4F92" w14:textId="7CC35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D574E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19F35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.com</w:t>
            </w:r>
          </w:p>
        </w:tc>
        <w:tc>
          <w:tcPr>
            <w:tcW w:w="4069" w:type="dxa"/>
          </w:tcPr>
          <w:p w14:paraId="2740D1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7CA89C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6B779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71E7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3-1063/2019, 9 of May 2019</w:t>
            </w:r>
          </w:p>
        </w:tc>
      </w:tr>
      <w:tr w:rsidR="001C1938" w:rsidRPr="00A213FA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</w:tcPr>
          <w:p w14:paraId="009FCF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A213FA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      </w:t>
            </w:r>
          </w:p>
        </w:tc>
        <w:tc>
          <w:tcPr>
            <w:tcW w:w="2351" w:type="dxa"/>
          </w:tcPr>
          <w:p w14:paraId="7E4A68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3739325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B8DDA7" w14:textId="4DE582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1C14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485215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vobet.com</w:t>
            </w:r>
          </w:p>
        </w:tc>
        <w:tc>
          <w:tcPr>
            <w:tcW w:w="4069" w:type="dxa"/>
          </w:tcPr>
          <w:p w14:paraId="101D20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vobet.com</w:t>
            </w:r>
          </w:p>
        </w:tc>
        <w:tc>
          <w:tcPr>
            <w:tcW w:w="4171" w:type="dxa"/>
          </w:tcPr>
          <w:p w14:paraId="486E8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29B9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04CC03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4E0B01" w14:textId="78CE3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8EA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52170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4.com</w:t>
            </w:r>
          </w:p>
        </w:tc>
        <w:tc>
          <w:tcPr>
            <w:tcW w:w="4069" w:type="dxa"/>
          </w:tcPr>
          <w:p w14:paraId="57E9BCF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4" w:history="1">
              <w:r w:rsidRPr="00A213FA">
                <w:rPr>
                  <w:rStyle w:val="Hyperlink"/>
                  <w:rFonts w:ascii="Times New Roman" w:hAnsi="Times New Roman"/>
                  <w:spacing w:val="8"/>
                  <w:sz w:val="24"/>
                  <w:szCs w:val="24"/>
                </w:rPr>
                <w:t>support@bitstarz.com</w:t>
              </w:r>
            </w:hyperlink>
            <w:r w:rsidRPr="00A213FA">
              <w:rPr>
                <w:rFonts w:ascii="Times New Roman" w:hAnsi="Times New Roman"/>
                <w:color w:val="548235"/>
                <w:sz w:val="24"/>
                <w:szCs w:val="24"/>
              </w:rPr>
              <w:t> </w:t>
            </w:r>
          </w:p>
        </w:tc>
        <w:tc>
          <w:tcPr>
            <w:tcW w:w="4171" w:type="dxa"/>
          </w:tcPr>
          <w:p w14:paraId="3D040F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D18A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1044D3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9E498B" w14:textId="1B51E7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0780C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28967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mpeonbet.com</w:t>
            </w:r>
          </w:p>
        </w:tc>
        <w:tc>
          <w:tcPr>
            <w:tcW w:w="4069" w:type="dxa"/>
          </w:tcPr>
          <w:p w14:paraId="3071916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5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campeonbet.com</w:t>
              </w:r>
            </w:hyperlink>
          </w:p>
        </w:tc>
        <w:tc>
          <w:tcPr>
            <w:tcW w:w="4171" w:type="dxa"/>
          </w:tcPr>
          <w:p w14:paraId="0FE304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32F1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(International) Ltd.“</w:t>
            </w:r>
          </w:p>
        </w:tc>
        <w:tc>
          <w:tcPr>
            <w:tcW w:w="2351" w:type="dxa"/>
          </w:tcPr>
          <w:p w14:paraId="7E0E05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6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.V.“</w:t>
            </w:r>
          </w:p>
        </w:tc>
        <w:tc>
          <w:tcPr>
            <w:tcW w:w="2351" w:type="dxa"/>
          </w:tcPr>
          <w:p w14:paraId="10FC5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A213FA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Maxent Limited“</w:t>
            </w:r>
          </w:p>
        </w:tc>
        <w:tc>
          <w:tcPr>
            <w:tcW w:w="2351" w:type="dxa"/>
          </w:tcPr>
          <w:p w14:paraId="77846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tgtFrame="_blank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Orakum N.V.“</w:t>
            </w:r>
          </w:p>
        </w:tc>
        <w:tc>
          <w:tcPr>
            <w:tcW w:w="2351" w:type="dxa"/>
          </w:tcPr>
          <w:p w14:paraId="1FEBA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8" w:history="1">
              <w:r w:rsidRPr="00A213FA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5F26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E3DFE1" w14:textId="585AD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1082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</w:tcPr>
          <w:p w14:paraId="416362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han.com</w:t>
            </w:r>
          </w:p>
        </w:tc>
        <w:tc>
          <w:tcPr>
            <w:tcW w:w="4069" w:type="dxa"/>
          </w:tcPr>
          <w:p w14:paraId="1CD98BC2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  <w:hyperlink r:id="rId39" w:history="1">
              <w:r w:rsidRPr="00A213FA">
                <w:rPr>
                  <w:rStyle w:val="Hyperlink"/>
                  <w:rFonts w:ascii="Arial" w:hAnsi="Arial" w:cs="Arial"/>
                </w:rPr>
                <w:t>support@casinochan.com</w:t>
              </w:r>
            </w:hyperlink>
            <w:r w:rsidRPr="00A213FA">
              <w:rPr>
                <w:rFonts w:ascii="Arial" w:hAnsi="Arial" w:cs="Arial"/>
                <w:color w:val="3B3B3B"/>
              </w:rPr>
              <w:t xml:space="preserve"> </w:t>
            </w:r>
          </w:p>
        </w:tc>
        <w:tc>
          <w:tcPr>
            <w:tcW w:w="4171" w:type="dxa"/>
          </w:tcPr>
          <w:p w14:paraId="60D35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D7E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5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  <w:p w14:paraId="01BE0E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ree Ltd“ </w:t>
            </w:r>
          </w:p>
          <w:p w14:paraId="734BDCF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4067E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40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</w:tcPr>
          <w:p w14:paraId="4989B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4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quinox Dynamic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A213FA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Marikit Holdings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1x Cor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A213FA" w14:paraId="200F68E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845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250A0" w14:textId="035475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C135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FABE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yam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92F9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Open Sans" w:hAnsi="Open Sans"/>
                <w:color w:val="000000"/>
                <w:shd w:val="clear" w:color="auto" w:fill="F5F5F5"/>
              </w:rPr>
              <w:t>support@playam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11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11C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-450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7C7D528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3A35F" w14:textId="491FE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F6C12" w14:textId="14FDAC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1D26C" w14:textId="62D24989" w:rsidR="001C1938" w:rsidRPr="00A213FA" w:rsidRDefault="001C1938" w:rsidP="00FC170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231A8" w14:textId="385BE73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5B829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color w:val="000000" w:themeColor="text1"/>
              </w:rPr>
              <w:t xml:space="preserve"> </w:t>
            </w:r>
          </w:p>
          <w:p w14:paraId="4937CB41" w14:textId="6C1093E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 xml:space="preserve">eI-4584-1063/2019, 25 of July 2019 </w:t>
            </w:r>
          </w:p>
        </w:tc>
      </w:tr>
      <w:tr w:rsidR="001C1938" w:rsidRPr="00A213FA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A213FA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A213FA" w14:paraId="36B39B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75A05" w14:textId="3DA890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4FD9" w14:textId="0CDA49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53677" w14:textId="78976E02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25CE" w14:textId="09CD2D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6F240FB" w14:textId="2BCA746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shd w:val="clear" w:color="auto" w:fill="F9F9F9"/>
              </w:rPr>
              <w:t>eI-4940-463/2019</w:t>
            </w:r>
            <w:r w:rsidRPr="00A213FA">
              <w:rPr>
                <w:color w:val="000000" w:themeColor="text1"/>
              </w:rPr>
              <w:t>, 29 of August 2019</w:t>
            </w:r>
          </w:p>
        </w:tc>
      </w:tr>
      <w:tr w:rsidR="001C1938" w:rsidRPr="00A213FA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A213FA" w:rsidRDefault="001C1938" w:rsidP="00FC170C">
            <w:pPr>
              <w:pStyle w:val="NormalWeb"/>
              <w:spacing w:after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086995F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AC3F24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81F3" w14:textId="5345AA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3AF7" w14:textId="233447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100F3" w14:textId="77CB2A36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shi.io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1354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support@oshi.io</w:t>
            </w:r>
          </w:p>
          <w:p w14:paraId="3D2E67C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4716" w14:textId="4715B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00-463/2019, 6 of September 2019</w:t>
            </w:r>
          </w:p>
        </w:tc>
      </w:tr>
      <w:tr w:rsidR="001C1938" w:rsidRPr="00A213FA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EC11C" w14:textId="5A0D15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9DA0" w14:textId="0CADB6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4992-463/2019</w:t>
            </w:r>
            <w:r w:rsidRPr="00A213FA">
              <w:rPr>
                <w:color w:val="000000" w:themeColor="text1"/>
              </w:rPr>
              <w:t>, 5 of September 2019</w:t>
            </w:r>
          </w:p>
        </w:tc>
      </w:tr>
      <w:tr w:rsidR="001C1938" w:rsidRPr="00A213FA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60-1063-/2019, 12 of September 2019</w:t>
            </w:r>
          </w:p>
        </w:tc>
      </w:tr>
      <w:tr w:rsidR="001C1938" w:rsidRPr="00A213FA" w14:paraId="15EC7A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3D66" w14:textId="531DBF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14D51" w14:textId="57A8FA0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FFF69" w14:textId="088C2D9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sinonic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6109A" w14:textId="04BEC8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.ems@ems-managemen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792EE" w14:textId="730436F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29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151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36BC2AC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C11C" w14:textId="71AC4A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B14A2" w14:textId="0FDA99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34CF1" w14:textId="502C8BC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74F7" w14:textId="57FA8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32982" w14:textId="6FD16A1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60-1063/2019</w:t>
            </w:r>
            <w:r w:rsidRPr="00A213FA">
              <w:rPr>
                <w:color w:val="000000" w:themeColor="text1"/>
              </w:rPr>
              <w:t>, 20 of September 2019</w:t>
            </w:r>
          </w:p>
        </w:tc>
      </w:tr>
      <w:tr w:rsidR="001C1938" w:rsidRPr="00A213FA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0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E1C4CF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03C46" w14:textId="6D0772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50021" w14:textId="67173A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2BC65" w14:textId="013008A1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uns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7C4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gunsbet.com </w:t>
            </w:r>
          </w:p>
          <w:p w14:paraId="4CC795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80899291</w:t>
            </w:r>
          </w:p>
          <w:p w14:paraId="09D23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E4D9" w14:textId="74E2B11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 Vilnius Regional Administrative Court‘s decision No. </w:t>
            </w:r>
            <w:r w:rsidRPr="00A213FA">
              <w:rPr>
                <w:shd w:val="clear" w:color="auto" w:fill="F9F9F9"/>
              </w:rPr>
              <w:t>eI-5300-1063/2019</w:t>
            </w:r>
            <w:r w:rsidRPr="00A213FA">
              <w:rPr>
                <w:color w:val="000000" w:themeColor="text1"/>
              </w:rPr>
              <w:t>, 3 of October 2019</w:t>
            </w:r>
          </w:p>
        </w:tc>
      </w:tr>
      <w:tr w:rsidR="001C1938" w:rsidRPr="00A213FA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6" w:history="1">
              <w:r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Pr="00A213FA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-bc-mlpld.top</w:t>
            </w:r>
          </w:p>
          <w:p w14:paraId="4EDC2590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7" w:history="1">
              <w:r w:rsidRPr="00A213FA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36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47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</w:rPr>
              <w:t>BGO Entertainment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45-463/2019</w:t>
            </w:r>
            <w:r w:rsidRPr="00A213FA">
              <w:rPr>
                <w:color w:val="000000" w:themeColor="text1"/>
              </w:rPr>
              <w:t>, 24 of October 2019</w:t>
            </w:r>
          </w:p>
          <w:p w14:paraId="52D7688F" w14:textId="563BC011" w:rsidR="001C1938" w:rsidRPr="00A213FA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A213FA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20AEED5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2A64" w14:textId="4993AC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C23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4F6168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57D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8.com</w:t>
            </w:r>
          </w:p>
          <w:p w14:paraId="0D0AAA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9D9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264C" w14:textId="3A14E85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7-1063/2019, 7 of November 2019</w:t>
            </w:r>
          </w:p>
        </w:tc>
      </w:tr>
      <w:tr w:rsidR="001C1938" w:rsidRPr="00A213FA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DOM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3-1063/2019, 7 of November 2019</w:t>
            </w:r>
          </w:p>
        </w:tc>
      </w:tr>
      <w:tr w:rsidR="001C1938" w:rsidRPr="00A213FA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Cherr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7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37C6D8BC" w14:textId="6042782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8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871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872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7798A5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7956A" w14:textId="728D8E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D19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2B5BB7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D72F5" w14:textId="0BDFF15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01883" w14:textId="293A5BC4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4F00" w14:textId="37DBF6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67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ElectraWorks Limited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7-1063/2019, 5 of December 2019</w:t>
            </w:r>
          </w:p>
        </w:tc>
      </w:tr>
      <w:tr w:rsidR="001C1938" w:rsidRPr="00A213FA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8-1063/2019, 6 of December 2019</w:t>
            </w:r>
          </w:p>
        </w:tc>
      </w:tr>
      <w:tr w:rsidR="001C1938" w:rsidRPr="00A213FA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HG (International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F002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6136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  <w:p w14:paraId="50CDBD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C059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DA6A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of December 2019</w:t>
            </w:r>
          </w:p>
        </w:tc>
      </w:tr>
      <w:tr w:rsidR="001C1938" w:rsidRPr="00A213FA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C668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9BD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A8C0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D3F84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5C0E7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ABB18" w14:textId="3E722F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873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1E5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D839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99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6798F41" w14:textId="4864E8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212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5ECF3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  <w:p w14:paraId="0EF159CB" w14:textId="140B33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5DD2F8E9" w14:textId="734E60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909D0D6" w14:textId="3AF99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7268B5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BF912E6" w14:textId="3193F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74FFBF04" w14:textId="3601A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67450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wyzymelaa.top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3FE264E" w14:textId="79B21E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3DD95513" w14:textId="68105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7D85387" w14:textId="3EFD9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January 2020</w:t>
            </w:r>
          </w:p>
        </w:tc>
      </w:tr>
      <w:tr w:rsidR="001C1938" w:rsidRPr="00A213FA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DD803A" w14:textId="1FFAF6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 of January 2020</w:t>
            </w:r>
          </w:p>
        </w:tc>
      </w:tr>
      <w:tr w:rsidR="001C1938" w:rsidRPr="00A213FA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D359C4" w14:textId="73CA6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46C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388C855" w14:textId="621FA7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of January 2020</w:t>
            </w:r>
          </w:p>
        </w:tc>
      </w:tr>
      <w:tr w:rsidR="001C1938" w:rsidRPr="00A213FA" w14:paraId="145E0D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BEC3C" w14:textId="7E6114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8075" w14:textId="377E39F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6C6FE" w14:textId="008241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CEAD9" w14:textId="2014A8C6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9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28FB418" w14:textId="0C371F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1A41E1" w14:textId="37890D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45A0203" w14:textId="2D2BC6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DBEB1E1" w14:textId="260E0F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5BD5A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2A50B0A" w14:textId="6C3EB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DE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C0275C5" w14:textId="451A1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0C9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5C19971" w14:textId="1A39D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D413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E0AF26" w14:textId="69AB75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E20A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2563F25" w14:textId="58ADC2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8452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BE1764F" w14:textId="4FEBBC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E92A9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31310A" w14:textId="4B821B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09E6D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4930267F" w14:textId="48EE75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774D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49376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2A558" w14:textId="48B5F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DF3B2" w14:textId="43971E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A9528" w14:textId="3E78B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900C9" w14:textId="496C33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08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B261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9101662" w14:textId="0EA742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2FE9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”</w:t>
            </w:r>
          </w:p>
          <w:p w14:paraId="2A0A2A4B" w14:textId="24BE40A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Virtual Digital Services Limited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t>support@777.com</w:t>
            </w:r>
          </w:p>
          <w:p w14:paraId="5DB643FE" w14:textId="31C24D6F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485B84" w14:textId="46098A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February 2020</w:t>
            </w:r>
          </w:p>
        </w:tc>
      </w:tr>
      <w:tr w:rsidR="001C1938" w:rsidRPr="00A213FA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000C632" w14:textId="096EA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February 2020</w:t>
            </w:r>
          </w:p>
        </w:tc>
      </w:tr>
      <w:tr w:rsidR="001C1938" w:rsidRPr="00A213FA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AEC8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FD0AB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73B79" w14:textId="58C69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17EBA" w14:textId="7A95B3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78374" w14:textId="38589F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E9D6" w14:textId="5E6534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06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4AEE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897169" w14:textId="4631EA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1C15CE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F92CF5" w14:textId="7BDC69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A213FA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A213FA">
              <w:rPr>
                <w:color w:val="000000" w:themeColor="text1"/>
              </w:rPr>
              <w:t>5 of March 2020</w:t>
            </w:r>
          </w:p>
        </w:tc>
      </w:tr>
      <w:tr w:rsidR="001C1938" w:rsidRPr="00A213FA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Araxio Development N.V.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93FF90B" w14:textId="1D590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 of March 2020</w:t>
            </w:r>
          </w:p>
        </w:tc>
      </w:tr>
      <w:tr w:rsidR="001C1938" w:rsidRPr="00A213FA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A213FA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6EDF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C0F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1EFB" w14:textId="229C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49FE" w14:textId="0F62D038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861B3" w14:textId="5CDAC0D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starz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8F45B" w14:textId="4F2509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color w:val="000000"/>
                <w:sz w:val="24"/>
                <w:szCs w:val="24"/>
                <w:lang w:eastAsia="lt-LT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C9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F6637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B332937" w14:textId="7F5DB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”,</w:t>
            </w:r>
          </w:p>
          <w:p w14:paraId="626281E3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”</w:t>
            </w:r>
          </w:p>
          <w:p w14:paraId="166D6A78" w14:textId="781DDA65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A30C261" w14:textId="0B8334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7-1063/2020, </w:t>
            </w:r>
          </w:p>
          <w:p w14:paraId="6DF3FC68" w14:textId="73942F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3B06C56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FB160D" w14:textId="429D81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4A729880" w14:textId="1A264B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586A6CA7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88679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6B5CBF11" w14:textId="49E74F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1F31AD4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E3AB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3B0E4833" w14:textId="7DA87A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89A269D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50B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489F89B" w14:textId="646F89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4F6505BE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F99D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A506EDB" w14:textId="0C4993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3F14AD21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39971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FA69862" w14:textId="009E21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03547010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5DA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7A63CD7D" w14:textId="6D598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9A7B3A" w14:textId="0AAC7D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0-1063/2020, </w:t>
            </w:r>
          </w:p>
          <w:p w14:paraId="4A84FD85" w14:textId="44C818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37C78F1" w14:textId="13F7A9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8-1063/2020, </w:t>
            </w:r>
          </w:p>
          <w:p w14:paraId="5E1F7D39" w14:textId="04F897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8 of April 2020</w:t>
            </w:r>
          </w:p>
        </w:tc>
      </w:tr>
      <w:tr w:rsidR="001C1938" w:rsidRPr="00A213FA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7A9E4EE" w14:textId="6E60B8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9-463/2020, </w:t>
            </w:r>
          </w:p>
          <w:p w14:paraId="6C495366" w14:textId="6722E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9 of April 2020</w:t>
            </w:r>
          </w:p>
        </w:tc>
      </w:tr>
      <w:tr w:rsidR="001C1938" w:rsidRPr="00A213FA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FA9238" w14:textId="6FE9AC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0B59C0B" w14:textId="6641F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402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63697F6" w14:textId="1B8553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of April </w:t>
            </w:r>
          </w:p>
        </w:tc>
      </w:tr>
      <w:tr w:rsidR="001C1938" w:rsidRPr="00A213FA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2C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11E18BF" w14:textId="6E6FDB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D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DD908DD" w14:textId="2FDEC9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8AB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70DEC6E" w14:textId="78615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AF9C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5225447" w14:textId="5A14BA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D5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B5898C8" w14:textId="56662F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48365365.com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795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C626E82" w14:textId="306AB1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40C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DB453F0" w14:textId="697100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C65F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01EA318" w14:textId="1A437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AE8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B72DF92" w14:textId="4EF342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AA9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D695B3F" w14:textId="5AF07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B82D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47F77" w14:textId="41A36C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AA93C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B34B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B158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77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448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EA6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81F2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04ED37D0" w14:textId="204D2E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E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-6216-1063/2019, </w:t>
            </w:r>
          </w:p>
          <w:p w14:paraId="0FCB16BF" w14:textId="7C1D44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F806BD" w14:textId="1B4C0F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6-463/2020, </w:t>
            </w:r>
          </w:p>
          <w:p w14:paraId="14A1AF47" w14:textId="0C2780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26F7E9" w14:textId="2017D6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1FB313B7" w14:textId="250178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66AC24" w14:textId="09256C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793F4D" w14:textId="6D326A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38FA8DA0" w14:textId="02AF8A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0B1273" w14:textId="63419A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652AC8" w14:textId="78CF88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AE5D5A" w14:textId="782C77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180A90" w14:textId="70401B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BA55C18" w14:textId="751F6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48FBFBF0" w14:textId="61CAC6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623D12B" w14:textId="3C7EFAAB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CBED0" w14:textId="05107F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A7026A" w14:textId="04829D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C74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8A88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D90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47D1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209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 Consulting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453F8B" w14:textId="59DCDD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5-1063/2020,</w:t>
            </w:r>
          </w:p>
          <w:p w14:paraId="2DF6806E" w14:textId="76A37F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CADBAE" w14:textId="15EC0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6-1063/2020,</w:t>
            </w:r>
          </w:p>
          <w:p w14:paraId="2065E76D" w14:textId="0F5A99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C8C0E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BEBC" w14:textId="673853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F0073" w14:textId="753D1E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E87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010090" w14:textId="1DD0F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425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7F646A" w14:textId="5F22E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9A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84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5E3BF0A7" w14:textId="122E0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64D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F0B1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671E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E31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ED6C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F5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2B59000" w14:textId="3274FC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4C0DDD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0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of May, 2020 </w:t>
            </w:r>
          </w:p>
        </w:tc>
      </w:tr>
      <w:tr w:rsidR="001C1938" w:rsidRPr="00A213FA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59793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2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0 of May, 2020</w:t>
            </w:r>
          </w:p>
        </w:tc>
      </w:tr>
      <w:tr w:rsidR="001C1938" w:rsidRPr="00A213FA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17AB4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1-4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1 of May, 2020</w:t>
            </w:r>
          </w:p>
        </w:tc>
      </w:tr>
      <w:tr w:rsidR="001C1938" w:rsidRPr="00A213FA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2312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1882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CD1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71E4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FD99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een Feather Online Limited“</w:t>
            </w:r>
          </w:p>
          <w:p w14:paraId="353364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C77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rStorm (Curacao) N.V.“</w:t>
            </w:r>
          </w:p>
          <w:p w14:paraId="4CC84E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FE1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667E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5-463/2020,</w:t>
            </w:r>
          </w:p>
          <w:p w14:paraId="19F30609" w14:textId="330FAF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47E8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68B2CA19" w14:textId="144662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101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43AF2E47" w14:textId="5029A7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1DB0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A3CCAD5" w14:textId="66010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EC8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0A750D5" w14:textId="564A5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3DE55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3563642A" w14:textId="236FC0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140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0F471E9F" w14:textId="33AB7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37FE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1E6A83F" w14:textId="1D1B7E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790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57848C3" w14:textId="7AD7E5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4BE8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3E17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4B4A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24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A213FA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7D8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0050B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9FC1D" w14:textId="108407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AD37" w14:textId="5DB238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C1BD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56F829" w14:textId="6664E2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132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7B2D4A" w14:textId="76D096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8D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C73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3B85350B" w14:textId="6ED67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A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34AE2B2" w14:textId="750477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F21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8 of June 2020</w:t>
            </w:r>
          </w:p>
        </w:tc>
      </w:tr>
      <w:tr w:rsidR="001C1938" w:rsidRPr="00A213FA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042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118F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B1CC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11 of June 2020</w:t>
            </w:r>
          </w:p>
        </w:tc>
      </w:tr>
      <w:tr w:rsidR="001C1938" w:rsidRPr="00A213FA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716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28D8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5560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EB47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78D2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59B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F51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7D0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11 of June 2020</w:t>
            </w:r>
          </w:p>
        </w:tc>
      </w:tr>
      <w:tr w:rsidR="001C1938" w:rsidRPr="00A213FA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255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C78F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11C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E835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04F209E" w14:textId="6160C9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42EC72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1CB2" w14:textId="06DB78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6A145" w14:textId="6527AAA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EF9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D5AE49" w14:textId="2D5701D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DC0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8BCE4E" w14:textId="24FC58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6F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5A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0876717D" w14:textId="06DF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6A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June 2020</w:t>
            </w:r>
          </w:p>
        </w:tc>
      </w:tr>
      <w:tr w:rsidR="001C1938" w:rsidRPr="00A213FA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A69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6102CDA" w14:textId="15F296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2DA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2 of July 2020</w:t>
            </w:r>
          </w:p>
        </w:tc>
      </w:tr>
      <w:tr w:rsidR="001C1938" w:rsidRPr="00A213FA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E68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A213FA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5E7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July 2020</w:t>
            </w:r>
          </w:p>
        </w:tc>
      </w:tr>
      <w:tr w:rsidR="001C1938" w:rsidRPr="00A213FA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E46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3E662C2" w14:textId="17E1B3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EB87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rikit Holdings Ltd“, „Orakum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89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C3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507A0BC" w14:textId="4BD1E7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7F5510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Vilnius Regional Administrative Court‘s decision </w:t>
            </w:r>
          </w:p>
          <w:p w14:paraId="152940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4782-1063/2020, </w:t>
            </w:r>
          </w:p>
          <w:p w14:paraId="360E0A1B" w14:textId="6AA360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August 2020</w:t>
            </w:r>
          </w:p>
        </w:tc>
      </w:tr>
      <w:tr w:rsidR="001C1938" w:rsidRPr="00A213FA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FC6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3 of September 2020</w:t>
            </w:r>
          </w:p>
        </w:tc>
      </w:tr>
      <w:tr w:rsidR="001C1938" w:rsidRPr="00A213FA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3C2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4F42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AA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908-1063/2020, </w:t>
            </w:r>
          </w:p>
          <w:p w14:paraId="27BC7156" w14:textId="2CEA6D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A213FA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22C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07D0F65" w14:textId="34ED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31DDD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835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31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E77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70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9457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A7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1C50DD9" w14:textId="5E1223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9D3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DE50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1156" w14:textId="3C6BFF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8D5B3" w14:textId="6A1CEA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B1C7A" w14:textId="726ADB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1C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60561A" w14:textId="2A0E33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7C3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CA3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76D3FEDB" w14:textId="7A327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75C3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6693AEFC" w14:textId="21DE2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08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7F1817D0" w14:textId="0BBF49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A6E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41AD665B" w14:textId="242204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7F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544874A2" w14:textId="4E2F8A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11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3549BCD6" w14:textId="468DD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3DC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 </w:t>
            </w:r>
          </w:p>
          <w:p w14:paraId="4E2535F3" w14:textId="1EC947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F5D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2F9D5F1C" w14:textId="422491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D043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D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69-463/2020, </w:t>
            </w:r>
          </w:p>
          <w:p w14:paraId="39B8CF3D" w14:textId="0D4C02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1 October 2020</w:t>
            </w:r>
          </w:p>
        </w:tc>
      </w:tr>
      <w:tr w:rsidR="001C1938" w:rsidRPr="00A213FA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7CA9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237-463/2020, </w:t>
            </w:r>
          </w:p>
          <w:p w14:paraId="625DF75C" w14:textId="1A7C9B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of 7 October 2020 </w:t>
            </w:r>
          </w:p>
        </w:tc>
      </w:tr>
      <w:tr w:rsidR="001C1938" w:rsidRPr="00A213FA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525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237-463/2020,</w:t>
            </w:r>
          </w:p>
          <w:p w14:paraId="128F7ACF" w14:textId="64A8B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7 October 2020</w:t>
            </w:r>
          </w:p>
        </w:tc>
      </w:tr>
      <w:tr w:rsidR="001C1938" w:rsidRPr="00A213FA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9397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D053F25" w14:textId="3C9A3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64B0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E74F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52A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FD1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57A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B2D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01EB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DCA9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550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1D7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810B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21D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2E8F4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00A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416D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C9A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5FA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05E5E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7B95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6EF4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A6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C45E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0AD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B665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082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0F2D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C42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3DE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E8E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68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F3C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56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477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583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571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DE48E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186BF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9AF2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A848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4D0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ED23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DC0EE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ED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08C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250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0E1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C727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EDC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BC9A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15A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FB486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504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0D3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D9C9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B63B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2DD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38E1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7E6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A213FA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gimedi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459F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B86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24A8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8A6FA93" w14:textId="695C24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90D6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74BC5EF" w14:textId="087C85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CB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663285E0" w14:textId="531BBC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4C2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CA4C02" w14:textId="2A437E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70B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518D6339" w14:textId="12767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143F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No eI2-5489-463/2020,</w:t>
            </w:r>
          </w:p>
          <w:p w14:paraId="0EFFE74E" w14:textId="6BC4F8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03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4CB96DA9" w14:textId="614FDB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DF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64C1DA3" w14:textId="42A8D9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07F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94-463/2020</w:t>
            </w:r>
          </w:p>
          <w:p w14:paraId="5FA9ADD8" w14:textId="30F53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6511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5C4F06F" w14:textId="5055A1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EB2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73-1063/2020, </w:t>
            </w:r>
          </w:p>
          <w:p w14:paraId="08A5AB31" w14:textId="1D4529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5 of November 2020</w:t>
            </w:r>
          </w:p>
        </w:tc>
      </w:tr>
      <w:tr w:rsidR="001C1938" w:rsidRPr="00A213FA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  <w:p w14:paraId="1696538E" w14:textId="62997A2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2F05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5-463/2020, </w:t>
            </w:r>
          </w:p>
          <w:p w14:paraId="410F6014" w14:textId="53041A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November 2020</w:t>
            </w:r>
          </w:p>
        </w:tc>
      </w:tr>
      <w:tr w:rsidR="001C1938" w:rsidRPr="00A213FA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451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6-1063/2020, </w:t>
            </w:r>
          </w:p>
          <w:p w14:paraId="264B6C53" w14:textId="4CD0C7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28F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7-463/2020, </w:t>
            </w:r>
          </w:p>
          <w:p w14:paraId="4E70DB8A" w14:textId="2ADFBB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A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48E8006C" w14:textId="4DC0B0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eck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670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750-463/2020, </w:t>
            </w:r>
          </w:p>
          <w:p w14:paraId="752B3B4F" w14:textId="2C139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November 2020</w:t>
            </w:r>
          </w:p>
        </w:tc>
      </w:tr>
      <w:tr w:rsidR="001C1938" w:rsidRPr="00A213FA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A65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16D248F" w14:textId="6F775C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1179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B19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5E5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5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DBB9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6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52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E7306E8" w14:textId="774CF6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DF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7-1063/2020, </w:t>
            </w:r>
          </w:p>
          <w:p w14:paraId="68D7B154" w14:textId="3FD6DB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68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8-1063/2020, </w:t>
            </w:r>
          </w:p>
          <w:p w14:paraId="1E3A69EE" w14:textId="5ABF03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barbadoscasin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D6B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December 2020</w:t>
            </w:r>
          </w:p>
        </w:tc>
      </w:tr>
      <w:tr w:rsidR="001C1938" w:rsidRPr="00A213FA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D142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DEA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FE7B7D8" w14:textId="0593A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9675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59A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2A9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4C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F6A0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17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307-463/2020, </w:t>
            </w:r>
          </w:p>
          <w:p w14:paraId="75A172CC" w14:textId="7F52CE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budant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81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0-463/2021, </w:t>
            </w:r>
          </w:p>
          <w:p w14:paraId="59F40847" w14:textId="004DF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EAED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1-463/2021, </w:t>
            </w:r>
          </w:p>
          <w:p w14:paraId="66217FD4" w14:textId="72B383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EB7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of January 2021</w:t>
            </w:r>
          </w:p>
        </w:tc>
      </w:tr>
      <w:tr w:rsidR="001C1938" w:rsidRPr="00A213FA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5E3D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f January 2021</w:t>
            </w:r>
          </w:p>
        </w:tc>
      </w:tr>
      <w:tr w:rsidR="001C1938" w:rsidRPr="00A213FA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Bet Solutions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57E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January 2021</w:t>
            </w:r>
          </w:p>
        </w:tc>
      </w:tr>
      <w:tr w:rsidR="001C1938" w:rsidRPr="00A213FA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A213FA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  <w:p w14:paraId="4D91EF5A" w14:textId="241EE8D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5BC3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093-463/2021, </w:t>
            </w:r>
          </w:p>
          <w:p w14:paraId="2B127886" w14:textId="115DF4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of Febuary 2021</w:t>
            </w:r>
          </w:p>
        </w:tc>
      </w:tr>
      <w:tr w:rsidR="001C1938" w:rsidRPr="00A213FA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dvanced Hospitalit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5C1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73-463/2021, </w:t>
            </w:r>
          </w:p>
          <w:p w14:paraId="21DD4689" w14:textId="1ED134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Febuary 2021</w:t>
            </w:r>
          </w:p>
        </w:tc>
      </w:tr>
      <w:tr w:rsidR="001C1938" w:rsidRPr="00A213FA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5C3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7-1063/2021, </w:t>
            </w:r>
          </w:p>
          <w:p w14:paraId="015EF795" w14:textId="7DF8F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of Febuary 2021</w:t>
            </w:r>
          </w:p>
        </w:tc>
      </w:tr>
      <w:tr w:rsidR="001C1938" w:rsidRPr="00A213FA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3D8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8-463/2021, </w:t>
            </w:r>
          </w:p>
          <w:p w14:paraId="6CF4B98E" w14:textId="2E19FE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of Febuary 2021</w:t>
            </w:r>
          </w:p>
        </w:tc>
      </w:tr>
      <w:tr w:rsidR="001C1938" w:rsidRPr="00A213FA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79D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7C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Equinox Dynamic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58A5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f of March 2021</w:t>
            </w:r>
          </w:p>
        </w:tc>
      </w:tr>
      <w:tr w:rsidR="001C1938" w:rsidRPr="00A213FA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8682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7FF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rch 2021</w:t>
            </w:r>
          </w:p>
        </w:tc>
      </w:tr>
      <w:tr w:rsidR="001C1938" w:rsidRPr="00A213FA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EE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C4EC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B3D7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2758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C74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BA9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C51C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6199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96B2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511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AC7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76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51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018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784-463/2021,</w:t>
            </w:r>
          </w:p>
          <w:p w14:paraId="40A834F9" w14:textId="64D845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okoyoko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682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800-1063/2021,</w:t>
            </w:r>
          </w:p>
          <w:p w14:paraId="43894399" w14:textId="7240D6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E41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rPr>
                <w:rFonts w:ascii="Times New Roman" w:hAnsi="Times New Roman"/>
              </w:rPr>
              <w:t>mrplay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646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A213FA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71DE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Mirage Corporation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185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 Logia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C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0-535/2021,</w:t>
            </w:r>
          </w:p>
          <w:p w14:paraId="498C67B6" w14:textId="408396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of April 2021</w:t>
            </w:r>
          </w:p>
        </w:tc>
      </w:tr>
      <w:tr w:rsidR="001C1938" w:rsidRPr="00A213FA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D1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7-535-2021,</w:t>
            </w:r>
          </w:p>
          <w:p w14:paraId="0F193286" w14:textId="61E53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7 of April 2021 </w:t>
            </w:r>
          </w:p>
        </w:tc>
      </w:tr>
      <w:tr w:rsidR="001C1938" w:rsidRPr="00A213FA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  <w:t>„Reinvent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7C40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92-1063/2021,</w:t>
            </w:r>
          </w:p>
          <w:p w14:paraId="5DDD4DFB" w14:textId="17D02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96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4CBEBB6E" w14:textId="33389A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1CE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8-1063/2021,</w:t>
            </w:r>
          </w:p>
          <w:p w14:paraId="08F9095E" w14:textId="3D8A15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EEB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4-1063/2021,</w:t>
            </w:r>
          </w:p>
          <w:p w14:paraId="192E6DEB" w14:textId="7B3B6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4BE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5-1063/2021,</w:t>
            </w:r>
          </w:p>
          <w:p w14:paraId="17B9A883" w14:textId="01D9CE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53E5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A213FA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0AE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66B34B0C" w14:textId="5017D2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45C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02089FCF" w14:textId="488642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155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38292D85" w14:textId="142CC8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CAD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775EDC25" w14:textId="675E46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5B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279CC433" w14:textId="0BC8B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E28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6D080943" w14:textId="0EACDA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2BEC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C9306CF" w14:textId="690BCA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AA64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699D22F" w14:textId="0CEF82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1D3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7FAAAB57" w14:textId="0FD722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eeater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F2A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71EF057" w14:textId="4A0107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5CD0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FE396C0" w14:textId="4BAEC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7E33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37C90A3E" w14:textId="0A83C0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B94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480E8055" w14:textId="1188FF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5FF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3-463/2021,</w:t>
            </w:r>
          </w:p>
          <w:p w14:paraId="2FC17403" w14:textId="242526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DA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2-463/2021,</w:t>
            </w:r>
          </w:p>
          <w:p w14:paraId="7C5F0B7A" w14:textId="27D638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9AE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5027E560" w14:textId="21DF6D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ermione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52A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12-1063/2021,</w:t>
            </w:r>
          </w:p>
          <w:p w14:paraId="4A2260FF" w14:textId="4FCF5C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1</w:t>
            </w:r>
          </w:p>
        </w:tc>
      </w:tr>
      <w:tr w:rsidR="001C1938" w:rsidRPr="00A213FA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331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2-1063/2021,</w:t>
            </w:r>
          </w:p>
          <w:p w14:paraId="6C56D3EA" w14:textId="046896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A1A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0-1063/2021,</w:t>
            </w:r>
          </w:p>
          <w:p w14:paraId="53801C67" w14:textId="34C930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0 of April 2021 </w:t>
            </w:r>
          </w:p>
        </w:tc>
      </w:tr>
      <w:tr w:rsidR="001C1938" w:rsidRPr="00A213FA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EA7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1-1063/2021,</w:t>
            </w:r>
          </w:p>
          <w:p w14:paraId="28DD3B2D" w14:textId="29C22D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A47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Virtual Global Digital Services Limited“,</w:t>
            </w:r>
          </w:p>
          <w:p w14:paraId="073E564D" w14:textId="05D0FD85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888 UK Limit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92E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Forwell Investments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EDA9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TH Gambl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1B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5-1063/2021,</w:t>
            </w:r>
          </w:p>
          <w:p w14:paraId="039082F7" w14:textId="2EE7A7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D5B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6-463/2021,</w:t>
            </w:r>
          </w:p>
          <w:p w14:paraId="6A0A6855" w14:textId="219DD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Game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6F5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1-1063/2021,</w:t>
            </w:r>
          </w:p>
          <w:p w14:paraId="11E04F4E" w14:textId="6786F4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975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0-463/2021,</w:t>
            </w:r>
          </w:p>
          <w:p w14:paraId="635B4CAA" w14:textId="11454D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E758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4-1063/2021,</w:t>
            </w:r>
          </w:p>
          <w:p w14:paraId="4AC5A326" w14:textId="552BB8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58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3-463/2021,</w:t>
            </w:r>
          </w:p>
          <w:p w14:paraId="18E5F9DF" w14:textId="1D01AC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81A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1D2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B97F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285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5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D7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3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216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5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1558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02A1E898" w14:textId="1FFFEE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40A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3E4E5A60" w14:textId="26A1FE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41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22140481" w14:textId="19FF3F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AE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CF066ED" w14:textId="708FF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B398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4963FE54" w14:textId="1CEDB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D5A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5D79D65" w14:textId="0930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artingale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187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64-463/2021,</w:t>
            </w:r>
          </w:p>
          <w:p w14:paraId="49A76E4F" w14:textId="3887A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76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6ED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8428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7C7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41B0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D45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1FA3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mega Marke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D83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62E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728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C1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4E1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FFB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1086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9CE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6453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A8AF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core N.V.“</w:t>
            </w:r>
          </w:p>
          <w:p w14:paraId="74BB5DF2" w14:textId="3632E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E6E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June 2021</w:t>
            </w:r>
          </w:p>
        </w:tc>
      </w:tr>
      <w:tr w:rsidR="001C1938" w:rsidRPr="00A213FA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E365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8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5D3A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7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3E8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15-1063/2021,</w:t>
            </w:r>
          </w:p>
          <w:p w14:paraId="1F60BC8D" w14:textId="1B8DC0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June 2021</w:t>
            </w:r>
          </w:p>
        </w:tc>
      </w:tr>
      <w:tr w:rsidR="001C1938" w:rsidRPr="00A213FA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DE6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49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une 2021</w:t>
            </w:r>
          </w:p>
        </w:tc>
      </w:tr>
      <w:tr w:rsidR="001C1938" w:rsidRPr="00A213FA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7C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1EA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D887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2D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3-631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9 July 2021</w:t>
            </w:r>
          </w:p>
        </w:tc>
      </w:tr>
      <w:tr w:rsidR="001C1938" w:rsidRPr="00A213FA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A5ECD0D" w14:textId="210588A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A213FA" w:rsidRDefault="001C1938" w:rsidP="00FC170C">
            <w:pPr>
              <w:jc w:val="center"/>
            </w:pPr>
            <w:hyperlink r:id="rId50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522F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ADD4C4D" w14:textId="48D26A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A213FA" w:rsidRDefault="001C1938" w:rsidP="00FC170C">
            <w:pPr>
              <w:jc w:val="center"/>
            </w:pPr>
            <w:hyperlink r:id="rId51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36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C943CBA" w14:textId="660346D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A213FA" w:rsidRDefault="001C1938" w:rsidP="00FC170C">
            <w:pPr>
              <w:jc w:val="center"/>
            </w:pPr>
            <w:hyperlink r:id="rId52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709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830F0D" w14:textId="390100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A213FA" w:rsidRDefault="001C1938" w:rsidP="00FC170C">
            <w:pPr>
              <w:jc w:val="center"/>
            </w:pPr>
            <w:hyperlink r:id="rId53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5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0D8546" w14:textId="587795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A213FA" w:rsidRDefault="001C1938" w:rsidP="00FC170C">
            <w:pPr>
              <w:jc w:val="center"/>
            </w:pPr>
            <w:hyperlink r:id="rId54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EA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E3AF9A5" w14:textId="226725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A213FA" w:rsidRDefault="001C1938" w:rsidP="00FC170C">
            <w:pPr>
              <w:jc w:val="center"/>
            </w:pPr>
            <w:hyperlink r:id="rId55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C46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1ABEAFC" w14:textId="4AE4A2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A213FA" w:rsidRDefault="001C1938" w:rsidP="00FC170C">
            <w:pPr>
              <w:jc w:val="center"/>
            </w:pPr>
            <w:r w:rsidRPr="00A213FA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C82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4D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7-463/2021,</w:t>
            </w:r>
          </w:p>
          <w:p w14:paraId="5C5A29D5" w14:textId="60BC75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0AF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8-463/2021,</w:t>
            </w:r>
          </w:p>
          <w:p w14:paraId="7B9E906F" w14:textId="14CFDA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1F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C31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B7F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1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E4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B74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D6C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42D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3347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0F7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03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B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6FBB65" w14:textId="36810A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8E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3013FAC" w14:textId="120601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257F8F2" w14:textId="4C9D2B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A213FA" w:rsidRDefault="001C1938" w:rsidP="00FC170C">
            <w:pPr>
              <w:jc w:val="center"/>
            </w:pPr>
            <w:hyperlink r:id="rId5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277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44C6A85" w14:textId="165762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922CD9C" w14:textId="7B110A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A213FA" w:rsidRDefault="001C1938" w:rsidP="00FC170C">
            <w:pPr>
              <w:jc w:val="center"/>
            </w:pPr>
            <w:hyperlink r:id="rId5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0E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2592B23" w14:textId="712DA8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7C89DB0" w14:textId="4B809C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A213FA" w:rsidRDefault="001C1938" w:rsidP="00FC170C">
            <w:pPr>
              <w:jc w:val="center"/>
            </w:pPr>
            <w:hyperlink r:id="rId5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03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3F4D364" w14:textId="61B8B1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0C7BD35" w14:textId="600F4AD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A213FA" w:rsidRDefault="001C1938" w:rsidP="00FC170C">
            <w:pPr>
              <w:jc w:val="center"/>
            </w:pPr>
            <w:hyperlink r:id="rId6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AE9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D2044D" w14:textId="64B4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EDBB0B" w14:textId="1C52F3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A213FA" w:rsidRDefault="001C1938" w:rsidP="00FC170C">
            <w:pPr>
              <w:jc w:val="center"/>
            </w:pPr>
            <w:hyperlink r:id="rId6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5AD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036C8AA" w14:textId="0CA53F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6414090" w14:textId="37BA3D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A213FA" w:rsidRDefault="001C1938" w:rsidP="00FC170C">
            <w:pPr>
              <w:jc w:val="center"/>
            </w:pPr>
            <w:hyperlink r:id="rId6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439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D34E99" w14:textId="5AAAB5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BE8803C" w14:textId="22B33A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A213FA" w:rsidRDefault="001C1938" w:rsidP="00FC170C">
            <w:pPr>
              <w:jc w:val="center"/>
            </w:pPr>
            <w:hyperlink r:id="rId6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D3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880D3BC" w14:textId="718CB4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40EB08E" w14:textId="749F91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A213FA" w:rsidRDefault="001C1938" w:rsidP="00FC170C">
            <w:pPr>
              <w:jc w:val="center"/>
            </w:pPr>
            <w:hyperlink r:id="rId6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5DE0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224D631" w14:textId="6C8112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2859249" w14:textId="089C93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A213FA" w:rsidRDefault="001C1938" w:rsidP="00FC170C">
            <w:pPr>
              <w:jc w:val="center"/>
            </w:pPr>
            <w:hyperlink r:id="rId6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85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A44A2E" w14:textId="6235E4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39B52DF" w14:textId="49164C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A213FA" w:rsidRDefault="001C1938" w:rsidP="00FC170C">
            <w:pPr>
              <w:jc w:val="center"/>
            </w:pPr>
            <w:hyperlink r:id="rId6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222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9E86005" w14:textId="3C272E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D2F3801" w14:textId="5378D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A213FA" w:rsidRDefault="001C1938" w:rsidP="00FC170C">
            <w:pPr>
              <w:jc w:val="center"/>
            </w:pPr>
            <w:hyperlink r:id="rId6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CD1B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94A7336" w14:textId="46A8BA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7D2C70D" w14:textId="5B0E0D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A213FA" w:rsidRDefault="001C1938" w:rsidP="00FC170C">
            <w:pPr>
              <w:jc w:val="center"/>
            </w:pPr>
            <w:hyperlink r:id="rId6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D31C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FC5C81A" w14:textId="32F088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6B5A394" w14:textId="52058A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A213FA" w:rsidRDefault="001C1938" w:rsidP="00FC170C">
            <w:pPr>
              <w:jc w:val="center"/>
            </w:pPr>
            <w:hyperlink r:id="rId6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2C6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0976E2A" w14:textId="7F3A75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C370E8C" w14:textId="375A0A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A213FA" w:rsidRDefault="001C1938" w:rsidP="00FC170C">
            <w:pPr>
              <w:jc w:val="center"/>
            </w:pPr>
            <w:hyperlink r:id="rId7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AEE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C364AB6" w14:textId="7B5E9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F8718A4" w14:textId="0787DE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A213FA" w:rsidRDefault="001C1938" w:rsidP="00FC170C">
            <w:pPr>
              <w:jc w:val="center"/>
            </w:pPr>
            <w:hyperlink r:id="rId7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27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270B046" w14:textId="759666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7C542B5" w14:textId="22E141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A213FA" w:rsidRDefault="001C1938" w:rsidP="00FC170C">
            <w:pPr>
              <w:jc w:val="center"/>
            </w:pPr>
            <w:hyperlink r:id="rId7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76F0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F851309" w14:textId="30F92E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E06A85D" w14:textId="3C9A3F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A213FA" w:rsidRDefault="001C1938" w:rsidP="00FC170C">
            <w:pPr>
              <w:jc w:val="center"/>
            </w:pPr>
            <w:hyperlink r:id="rId7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D1B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2992AE" w14:textId="16CF68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3CC7981" w14:textId="6F9395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A213FA" w:rsidRDefault="001C1938" w:rsidP="00FC170C">
            <w:pPr>
              <w:jc w:val="center"/>
            </w:pPr>
            <w:hyperlink r:id="rId7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F41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0AF12E2" w14:textId="0DE6D8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393E12" w14:textId="4EB4F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A213FA" w:rsidRDefault="001C1938" w:rsidP="00FC170C">
            <w:pPr>
              <w:jc w:val="center"/>
            </w:pPr>
            <w:hyperlink r:id="rId7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DA02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E254CF9" w14:textId="248FBC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3D86994" w14:textId="78BEA9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A213FA" w:rsidRDefault="001C1938" w:rsidP="00FC170C">
            <w:pPr>
              <w:jc w:val="center"/>
            </w:pPr>
            <w:hyperlink r:id="rId7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0BA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EFD7E40" w14:textId="3789B3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EA284B6" w14:textId="339955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A213FA" w:rsidRDefault="001C1938" w:rsidP="00FC170C">
            <w:pPr>
              <w:jc w:val="center"/>
            </w:pPr>
            <w:hyperlink r:id="rId7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092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59B33F2" w14:textId="66500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DBDE6FA" w14:textId="303AB3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A213FA" w:rsidRDefault="001C1938" w:rsidP="00FC170C">
            <w:pPr>
              <w:jc w:val="center"/>
            </w:pPr>
            <w:hyperlink r:id="rId7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CB1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AEF3F63" w14:textId="701B21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BE1475C" w14:textId="19E928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A213FA" w:rsidRDefault="001C1938" w:rsidP="00FC170C">
            <w:pPr>
              <w:jc w:val="center"/>
            </w:pPr>
            <w:hyperlink r:id="rId7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BED8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35D5B4" w14:textId="168EE1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9D1AC4E" w14:textId="180E73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A213FA" w:rsidRDefault="001C1938" w:rsidP="00FC170C">
            <w:pPr>
              <w:jc w:val="center"/>
            </w:pPr>
            <w:hyperlink r:id="rId8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D9F5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78F2E9" w14:textId="37A6AF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AE402B8" w14:textId="18EF8D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A213FA" w:rsidRDefault="001C1938" w:rsidP="00FC170C">
            <w:pPr>
              <w:jc w:val="center"/>
            </w:pPr>
            <w:hyperlink r:id="rId8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1EF4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E3F0100" w14:textId="768AD3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8E0FBFF" w14:textId="5402C7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A213FA" w:rsidRDefault="001C1938" w:rsidP="00FC170C">
            <w:pPr>
              <w:jc w:val="center"/>
            </w:pPr>
            <w:hyperlink r:id="rId8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81E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14B67E0" w14:textId="6F84B0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B375DE6" w14:textId="52120C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A213FA" w:rsidRDefault="001C1938" w:rsidP="00FC170C">
            <w:pPr>
              <w:jc w:val="center"/>
            </w:pPr>
            <w:hyperlink r:id="rId8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2F5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1A768A" w14:textId="7EF25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D6675E0" w14:textId="1F2768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A213FA" w:rsidRDefault="001C1938" w:rsidP="00FC170C">
            <w:pPr>
              <w:jc w:val="center"/>
            </w:pPr>
            <w:hyperlink r:id="rId8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795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59E3C7" w14:textId="633839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83B9723" w14:textId="7C5E72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A213FA" w:rsidRDefault="001C1938" w:rsidP="00FC170C">
            <w:pPr>
              <w:jc w:val="center"/>
            </w:pPr>
            <w:hyperlink r:id="rId8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1840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2B8299" w14:textId="1E6EED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A4F3934" w14:textId="383932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A213FA" w:rsidRDefault="001C1938" w:rsidP="00FC170C">
            <w:pPr>
              <w:jc w:val="center"/>
            </w:pPr>
            <w:hyperlink r:id="rId8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FC6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4D120B" w14:textId="0A420F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98FABAE" w14:textId="010C95B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A213FA" w:rsidRDefault="001C1938" w:rsidP="00FC170C">
            <w:pPr>
              <w:jc w:val="center"/>
            </w:pPr>
            <w:hyperlink r:id="rId8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1E1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B620A9B" w14:textId="69829B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admiralxxx.bes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A213FA" w:rsidRDefault="001C1938" w:rsidP="00FC170C">
            <w:pPr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B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00088F85" w14:textId="395603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E068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642F8BA3" w14:textId="5D143A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lu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4FC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7704534F" w14:textId="0F4183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CB4F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7-463/2021,</w:t>
            </w:r>
          </w:p>
          <w:p w14:paraId="25DACAF4" w14:textId="23BA1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72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8-463/2021,</w:t>
            </w:r>
          </w:p>
          <w:p w14:paraId="003FABF9" w14:textId="6A8FC9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377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9-1063/2021,</w:t>
            </w:r>
          </w:p>
          <w:p w14:paraId="456B53F8" w14:textId="03A74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8E8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1-1063/2021,</w:t>
            </w:r>
          </w:p>
          <w:p w14:paraId="124F975C" w14:textId="57D88D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Aspire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6BEB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2-463/2021,</w:t>
            </w:r>
          </w:p>
          <w:p w14:paraId="48527997" w14:textId="2824C6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September 2021 </w:t>
            </w:r>
          </w:p>
        </w:tc>
      </w:tr>
      <w:tr w:rsidR="001C1938" w:rsidRPr="00A213FA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opus Hold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7CA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0-1063/2021,</w:t>
            </w:r>
          </w:p>
          <w:p w14:paraId="52D53D71" w14:textId="13ED9D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74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6F560DD" w14:textId="3AA0D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FD0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7808AF66" w14:textId="75DB4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BE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5006AAD9" w14:textId="635C3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45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0FDC3F0" w14:textId="3C72A9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272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729DF78" w14:textId="58A76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A63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305570C" w14:textId="1428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155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4E4B80E" w14:textId="6AA9E0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FB8A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D7FD01C" w14:textId="4E0BC8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E4D4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18DE571" w14:textId="1CB497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AED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BEC2802" w14:textId="6A914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4CB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C9A64FB" w14:textId="18673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592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DFE1452" w14:textId="7B778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E3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4AB8A99" w14:textId="04F3B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08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68EA070" w14:textId="2471A3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860C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B5CB3A3" w14:textId="6E9F08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3D6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AF8B3AF" w14:textId="14928F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15D8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D59E9CD" w14:textId="7A0FE7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B6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3B7461C" w14:textId="4C4BF0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03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AF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45-1063/2021, </w:t>
            </w:r>
          </w:p>
          <w:p w14:paraId="63FCC4CB" w14:textId="41CAC8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5D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September 2021</w:t>
            </w:r>
          </w:p>
        </w:tc>
      </w:tr>
      <w:tr w:rsidR="001C1938" w:rsidRPr="00A213FA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omall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8" w:history="1">
              <w:r w:rsidRPr="00A213FA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4CF8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rgold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216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1-1063/2021, </w:t>
            </w:r>
          </w:p>
          <w:p w14:paraId="0751A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  <w:p w14:paraId="2DA3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9A00F4" w14:textId="4B9765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E568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2-1063/2021, </w:t>
            </w:r>
          </w:p>
          <w:p w14:paraId="4938D133" w14:textId="5FE9E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</w:tc>
      </w:tr>
      <w:tr w:rsidR="001C1938" w:rsidRPr="00A213FA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4B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A213FA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AC8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9B51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608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31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24A4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98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B0B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FCA8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A213FA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7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08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3A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  <w:p w14:paraId="54D16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47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1D3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3-463/2021, </w:t>
            </w:r>
          </w:p>
          <w:p w14:paraId="46882D0D" w14:textId="06D173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788B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4-1063/2021, </w:t>
            </w:r>
          </w:p>
          <w:p w14:paraId="16A14AE2" w14:textId="027BB9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A5E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1D5840E7" w14:textId="25DB3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DD9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D0AC4F" w14:textId="41CBE9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A213FA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C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7736ECC4" w14:textId="08F9B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781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54B545EF" w14:textId="75767E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89E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D2D3E83" w14:textId="15C10B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6BF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C5BD7C" w14:textId="5FD217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729ED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E426B25" w14:textId="3E880B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A63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26D89CA8" w14:textId="262655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CA2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2113A79" w14:textId="0D838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135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5-1063/2021, </w:t>
            </w:r>
          </w:p>
          <w:p w14:paraId="65936894" w14:textId="3E2ED2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A213FA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Pro Xenon Mediathek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0A09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9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ctober 2021</w:t>
            </w:r>
          </w:p>
        </w:tc>
      </w:tr>
      <w:tr w:rsidR="001C1938" w:rsidRPr="00A213FA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>Media Entertainment N.V.“,</w:t>
            </w:r>
          </w:p>
          <w:p w14:paraId="27DF3EB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E2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0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058EE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B5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1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5A41222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615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2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7BE01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A17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3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Netgame Entertainm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9BB5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17 November 2021</w:t>
            </w:r>
          </w:p>
        </w:tc>
      </w:tr>
      <w:tr w:rsidR="001C1938" w:rsidRPr="00A213FA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86CF455" w14:textId="19E9CF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324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1B67132" w14:textId="3845B1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A213FA" w:rsidRDefault="001C1938" w:rsidP="00FC170C">
            <w:pPr>
              <w:spacing w:after="0" w:line="240" w:lineRule="auto"/>
              <w:jc w:val="center"/>
            </w:pPr>
            <w:hyperlink r:id="rId9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F5A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DCCE4CF" w14:textId="1653C0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A213FA" w:rsidRDefault="001C1938" w:rsidP="00FC170C">
            <w:pPr>
              <w:spacing w:after="0" w:line="240" w:lineRule="auto"/>
              <w:jc w:val="center"/>
            </w:pPr>
            <w:hyperlink r:id="rId9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AEE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036E5BF" w14:textId="59D4B0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A213FA" w:rsidRDefault="001C1938" w:rsidP="00FC170C">
            <w:pPr>
              <w:spacing w:after="0" w:line="240" w:lineRule="auto"/>
              <w:jc w:val="center"/>
            </w:pPr>
            <w:hyperlink r:id="rId9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88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0DF04CF" w14:textId="0902B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A213FA" w:rsidRDefault="001C1938" w:rsidP="00FC170C">
            <w:pPr>
              <w:spacing w:after="0" w:line="240" w:lineRule="auto"/>
              <w:jc w:val="center"/>
            </w:pPr>
            <w:hyperlink r:id="rId9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F1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03D46B0" w14:textId="59FE17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A213FA" w:rsidRDefault="001C1938" w:rsidP="00FC170C">
            <w:pPr>
              <w:spacing w:after="0" w:line="240" w:lineRule="auto"/>
              <w:jc w:val="center"/>
            </w:pPr>
            <w:hyperlink r:id="rId9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640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Disrupt Entertainment N.V.“ </w:t>
            </w:r>
          </w:p>
          <w:p w14:paraId="3C70FE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(„Disrupt Entertainment Limited N.V.“),</w:t>
            </w:r>
          </w:p>
          <w:p w14:paraId="41B2B7BD" w14:textId="55EF6C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pin Cit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170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D7B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6C76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3BE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BDD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90E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BA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1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268C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E86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E27A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  <w:p w14:paraId="0420EB6E" w14:textId="77F5008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300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Altacore N.V.“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AE8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3-1063/2021, </w:t>
            </w:r>
          </w:p>
          <w:p w14:paraId="4D960361" w14:textId="7D600A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ACFD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7E9706F4" w14:textId="6495C4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01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2E1CDB8B" w14:textId="163B5B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C39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4A0415C7" w14:textId="749E4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AF4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127710D5" w14:textId="5299B3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lastRenderedPageBreak/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lastRenderedPageBreak/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808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992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EBE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DC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87B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CDE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4A64C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E34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E3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324C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8D4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4F6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297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506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Inc. Ltd.“, 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059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10F86CFD" w14:textId="0C4B8B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EDJOWA Inc. Ltd.“, „Edjowa - Gaming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AD91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5FB13850" w14:textId="0CAF44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64F15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eI2-2639-1063/2022, </w:t>
            </w:r>
          </w:p>
          <w:p w14:paraId="6FF1A513" w14:textId="197875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056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7AE549C2" w14:textId="19A539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4D70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C7BB086" w14:textId="7AD553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9B9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0515ED52" w14:textId="74A345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9AF9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64B5031" w14:textId="565632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vento M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1EB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789-463/2022, </w:t>
            </w:r>
          </w:p>
          <w:p w14:paraId="460A7E9F" w14:textId="0DF2A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„Mirage Corporation N.V.“, </w:t>
            </w:r>
          </w:p>
          <w:p w14:paraId="44084550" w14:textId="3712A45A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33A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00-463/2022, </w:t>
            </w:r>
          </w:p>
          <w:p w14:paraId="00D184A2" w14:textId="75B39C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 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1FEE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14-1063/2022, </w:t>
            </w:r>
          </w:p>
          <w:p w14:paraId="652F265C" w14:textId="740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January 2022</w:t>
            </w:r>
          </w:p>
        </w:tc>
      </w:tr>
      <w:tr w:rsidR="001C1938" w:rsidRPr="00A213FA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ivestream Gaming Ltd“, „Livestream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oot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BD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52-1063/2022, </w:t>
            </w:r>
          </w:p>
          <w:p w14:paraId="7606602E" w14:textId="28059C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Brivio Limited“,</w:t>
            </w:r>
          </w:p>
          <w:p w14:paraId="58601CED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Invicta Networks“</w:t>
            </w:r>
          </w:p>
          <w:p w14:paraId="1031EB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80FB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6-463/2022, </w:t>
            </w:r>
          </w:p>
          <w:p w14:paraId="4A78BE9E" w14:textId="703A1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1907F213" w14:textId="6AA89E16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FA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7-463/2022, </w:t>
            </w:r>
          </w:p>
          <w:p w14:paraId="7A15B58B" w14:textId="316338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Karambit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047C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4-1063/2022, </w:t>
            </w:r>
          </w:p>
          <w:p w14:paraId="4E170274" w14:textId="1120C8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Hillside (Sports) ENC“,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C5B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5-1063/2022, </w:t>
            </w:r>
          </w:p>
          <w:p w14:paraId="0319865D" w14:textId="659363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Ice Gaming N.V.“,</w:t>
            </w:r>
          </w:p>
          <w:p w14:paraId="488DE2DF" w14:textId="024C64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Antart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yber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87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226-463/2022, </w:t>
            </w:r>
          </w:p>
          <w:p w14:paraId="1D985AF6" w14:textId="68DA08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February 2022</w:t>
            </w:r>
          </w:p>
        </w:tc>
      </w:tr>
      <w:tr w:rsidR="001C1938" w:rsidRPr="00A213FA" w14:paraId="7E818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110E" w14:textId="64443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F0CC" w14:textId="039D55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CW Marketing B.V.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A1E" w14:textId="45D4C1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playfas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C69BB" w14:textId="0E1E3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playfas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E3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6606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307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BB0F3B0" w14:textId="330EEE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34AC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5092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959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3F21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3E9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FA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942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69A0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D79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D46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1CEA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2 March 2022</w:t>
            </w:r>
          </w:p>
        </w:tc>
      </w:tr>
      <w:tr w:rsidR="001C1938" w:rsidRPr="00A213FA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B.V“,</w:t>
            </w:r>
          </w:p>
          <w:p w14:paraId="7BBD9667" w14:textId="34F41A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FF7F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3 March 2022</w:t>
            </w:r>
          </w:p>
        </w:tc>
      </w:tr>
      <w:tr w:rsidR="001C1938" w:rsidRPr="00A213FA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18D66B8D" w14:textId="201C706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EADB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629-983/2022, </w:t>
            </w:r>
          </w:p>
          <w:p w14:paraId="3020C5B1" w14:textId="2A41B2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March 2022</w:t>
            </w:r>
          </w:p>
        </w:tc>
      </w:tr>
      <w:tr w:rsidR="001C1938" w:rsidRPr="00A213FA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88A5B8" w14:textId="2083E2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42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2A7D5" w14:textId="3F13BD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D1F3583" w14:textId="540B02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579D2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78EFC49" w14:textId="7D8589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34F49C" w14:textId="2203CF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BED9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9C12F" w14:textId="4DB8A1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B8263E" w14:textId="182A4F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FC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BC9825" w14:textId="1D5D1A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DCB7ABD" w14:textId="3167A2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DF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0EF7F3" w14:textId="79C0CC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A4D4CAA" w14:textId="5A72A1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2E6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184D487" w14:textId="25FEAA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4AE368" w14:textId="7AE7A8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3870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2BA48EA" w14:textId="4635C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48B42B7" w14:textId="5C7D4D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BF7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12471F" w14:textId="2B940A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ADE557C" w14:textId="323967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91F5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FFDD0D" w14:textId="421FC1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E4AE0F" w14:textId="707441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AD22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481FDFF" w14:textId="6411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B0E53E1" w14:textId="3818A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4A6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255A5DBA" w14:textId="36E88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6848880" w14:textId="53C9EF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20E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6BB2521" w14:textId="2E757C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E57AD0" w14:textId="782D29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F18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537585E" w14:textId="5ABCCB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57DD3E2" w14:textId="1898E8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691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FCDBAB6" w14:textId="4E169F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5D0C10" w14:textId="1DFA35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409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B93DFA3" w14:textId="28AA0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ED4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FA2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8FC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F30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A93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341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974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AF5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FECA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8B9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A213FA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028B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BEA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59FECA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49094" w14:textId="349EC1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4746" w14:textId="46C4B8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L.C.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032C" w14:textId="03E69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lapiland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89868" w14:textId="3F60A3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lapilande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589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2A0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7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DBBD6E" w14:textId="419CE8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March 2022</w:t>
            </w:r>
          </w:p>
        </w:tc>
      </w:tr>
      <w:tr w:rsidR="001C1938" w:rsidRPr="00A213FA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25BE9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8808FC3" w14:textId="64B7FA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362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94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E4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Raging Rhino NV“</w:t>
            </w:r>
          </w:p>
          <w:p w14:paraId="2AF940EA" w14:textId="1775437A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Monkey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B27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April 2022</w:t>
            </w:r>
          </w:p>
        </w:tc>
      </w:tr>
      <w:tr w:rsidR="001C1938" w:rsidRPr="00A213FA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5952FB2" w14:textId="4EB33F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0150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F8B34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5F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Galaxy Group Ltd“</w:t>
            </w:r>
          </w:p>
          <w:p w14:paraId="151770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laxy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A50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6AA168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36610" w14:textId="35D11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88B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208646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3EF6B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09D9C" w14:textId="5A4591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jupi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B4442" w14:textId="39EEE5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BB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4B10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2-983/2022,</w:t>
            </w:r>
          </w:p>
          <w:p w14:paraId="1A6688F9" w14:textId="77C0C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Luster N.V.“ </w:t>
            </w:r>
          </w:p>
          <w:p w14:paraId="7E625C38" w14:textId="099BD8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xerite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EAA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April 2022</w:t>
            </w:r>
          </w:p>
        </w:tc>
      </w:tr>
      <w:tr w:rsidR="001C1938" w:rsidRPr="00A213FA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918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78CC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8B06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5FE0E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36F2018E" w14:textId="6F9C78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003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387-596/2022, </w:t>
            </w:r>
          </w:p>
          <w:p w14:paraId="17B96599" w14:textId="75CB48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May 2022</w:t>
            </w:r>
          </w:p>
        </w:tc>
      </w:tr>
      <w:tr w:rsidR="001C1938" w:rsidRPr="00A213FA" w14:paraId="487252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71E92" w14:textId="39E6DA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C4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 </w:t>
            </w:r>
          </w:p>
          <w:p w14:paraId="069CA6F3" w14:textId="7730D5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D7EEF" w14:textId="278856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acas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7BAD" w14:textId="347B7008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  <w:t>support@supacasi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5A3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E3C8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10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669-596/2022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84886C" w14:textId="288B30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May 2022</w:t>
            </w:r>
          </w:p>
        </w:tc>
      </w:tr>
      <w:tr w:rsidR="001C1938" w:rsidRPr="00A213FA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D0D5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9743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E026E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0EA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A213FA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4E74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467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</w:p>
          <w:p w14:paraId="110899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BA6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FCCA2BB" w14:textId="14CC25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E0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272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F9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E64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2</w:t>
            </w:r>
          </w:p>
        </w:tc>
      </w:tr>
      <w:tr w:rsidR="001C1938" w:rsidRPr="00A213FA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ED410" w14:textId="797B0C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54F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04EF3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5E2C2039" w14:textId="68FC3C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94E9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10008DF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4BE3F473" w14:textId="005215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7C90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core Holding B.V.“</w:t>
            </w:r>
          </w:p>
          <w:p w14:paraId="1E9F9B59" w14:textId="762FCE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beltra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9B75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August 2022</w:t>
            </w:r>
          </w:p>
        </w:tc>
      </w:tr>
      <w:tr w:rsidR="001C1938" w:rsidRPr="00A213FA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D80C12" w14:textId="5B44D6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23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9DD31CB" w14:textId="2909E5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B84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65F9A8B" w14:textId="410A4A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41D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481E8F" w14:textId="61A7AB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609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Bittech B.V“</w:t>
            </w:r>
          </w:p>
          <w:p w14:paraId="0679E205" w14:textId="7362F1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976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6B0303A" w14:textId="0836E87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CC224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3ED2D73" w14:textId="730A7C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5647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D7BC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92A4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imzsd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19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48C00C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,</w:t>
            </w:r>
          </w:p>
          <w:p w14:paraId="6F3D0E34" w14:textId="0AB80B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pemonte Medi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B43F3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A52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7A6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2AEE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0A3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2469B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5C1D" w14:textId="3A1F9E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DEF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, </w:t>
            </w:r>
          </w:p>
          <w:p w14:paraId="4B75A318" w14:textId="62BC88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B28C" w14:textId="75CCC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hmy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951B" w14:textId="4CB047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pport@ohmyz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3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BFF7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452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A8E42E" w14:textId="5F8E22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29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7B84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65BA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105D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6CEE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664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E88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C670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A181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43E0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CA58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001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57BF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A1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178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558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7008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BC2CBF4" w14:textId="7C821E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FE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EA59046" w14:textId="381B81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599D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560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77D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CBF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4F207E" w14:textId="53E98E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D3C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23C13F" w14:textId="6B8CF2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82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9DC993A" w14:textId="73B1F3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A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5154B" w14:textId="572C9AF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C7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</w:t>
            </w:r>
          </w:p>
        </w:tc>
      </w:tr>
      <w:tr w:rsidR="001C1938" w:rsidRPr="00A213FA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3E090A" w14:textId="15D4AD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19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83EB669" w14:textId="59FAA0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121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A80D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7165-860/2022,</w:t>
            </w:r>
          </w:p>
          <w:p w14:paraId="4D0E6822" w14:textId="3A274B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ctober 2022</w:t>
            </w:r>
          </w:p>
        </w:tc>
      </w:tr>
      <w:tr w:rsidR="001C1938" w:rsidRPr="00A213FA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Exertu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fizzslots.com/en/suppor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CCD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7292-596/2022,</w:t>
            </w:r>
          </w:p>
          <w:p w14:paraId="1D8797FB" w14:textId="55525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AE2E29" w14:textId="000D7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4C2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3E0F72F" w14:textId="04E1C5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FDA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AE7499" w14:textId="793425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D32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0F36213" w14:textId="79108F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CE5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B27DD4" w14:textId="6CE6D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6932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684BDE" w14:textId="76BEC6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B8E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94BC821" w14:textId="0E103CE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14D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65EC9D" w14:textId="309A912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3B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C8537E2" w14:textId="47AEEE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634A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A3AFB90" w14:textId="285AF2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A09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50AB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9FF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resh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resh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E01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October 2022</w:t>
            </w:r>
          </w:p>
        </w:tc>
      </w:tr>
      <w:tr w:rsidR="001C1938" w:rsidRPr="00A213FA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F1DC928" w14:textId="26C840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DA13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7826CC2" w14:textId="220976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456C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F0BEEB5" w14:textId="003D6E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CA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B1F8B9" w14:textId="2DFEF5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B24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895564" w14:textId="3EC3B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D1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9F9BCB" w14:textId="0DC14C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6E7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A7CB017" w14:textId="0528F1C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2BE1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B72E49" w14:textId="1D477C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479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80B669" w14:textId="594276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618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B7D37AB" w14:textId="3962A2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7EE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759B07" w14:textId="22C03D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FC97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CAEE2A" w14:textId="7AE3F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7E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41084A" w14:textId="52013D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2EC3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D678D05" w14:textId="0E3457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70A4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88CBD2" w14:textId="593FE0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62C3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C6F2D" w14:textId="1E77AB7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281B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D8DA88" w14:textId="1AA1C5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3B1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951591" w14:textId="34F13FD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F452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42F03E" w14:textId="73D0C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E52F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8E0440E" w14:textId="187C16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E89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242AD7" w14:textId="3834D9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B59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C405A0E" w14:textId="66972C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0B8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6CF2BE2" w14:textId="73B509F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492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5FC934F" w14:textId="2E93B0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8952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8D3970" w14:textId="211934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FD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FC0286" w14:textId="7CE6B02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E85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55C942E" w14:textId="54910A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7426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8D7DCA1" w14:textId="2A3C05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B2F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AD0786" w14:textId="2CFAFE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E10D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1032E2" w14:textId="70BD4B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117D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1406EED" w14:textId="14FA7E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28EB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C59DF19" w14:textId="4E8FB7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78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71A0FED" w14:textId="6E15DE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CAE4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AA4716" w14:textId="600029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06B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5292EED" w14:textId="6655E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DE7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2CC71BF" w14:textId="64BE31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F6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8715FAD" w14:textId="40FC1E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209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D86B28B" w14:textId="1EC759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37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31B202A" w14:textId="6C9C52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8ED4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8C299EE" w14:textId="650F9B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EF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CCD1587" w14:textId="42EB5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5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E31EDD" w14:textId="789C60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72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E938B6F" w14:textId="127B26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FCE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04E9886" w14:textId="3C9FD1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FC7E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84C98D" w14:textId="0075FA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C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6390DB5" w14:textId="583803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C9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2F93BD5" w14:textId="1772E68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463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DE7EDE" w14:textId="1017D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48E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A30A35" w14:textId="60367D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009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89A7DE2" w14:textId="24FF0D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40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C14CC1" w14:textId="050106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ADF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CDE4E35" w14:textId="5228DA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A97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FBCF882" w14:textId="60F0BB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F9B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D6FCB2" w14:textId="07B8B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C7C9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alcyon Super Holdings BV“</w:t>
            </w:r>
          </w:p>
          <w:p w14:paraId="75FBD8B3" w14:textId="4F53226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olas Technologi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26A2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November, 2022</w:t>
            </w:r>
          </w:p>
        </w:tc>
      </w:tr>
      <w:tr w:rsidR="001C1938" w:rsidRPr="00A213FA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FC02759" w14:textId="04D973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157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892502A" w14:textId="309564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37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C3582E3" w14:textId="2031050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448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D846CE8" w14:textId="30DB54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9EB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CDBD60C" w14:textId="047C30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0DB5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DEA948" w14:textId="173B9D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BFD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BA08BD" w14:textId="1DEC99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online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28E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FE5A2C5" w14:textId="57CC31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2ADB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8 November, 2022</w:t>
            </w:r>
          </w:p>
        </w:tc>
      </w:tr>
      <w:tr w:rsidR="001C1938" w:rsidRPr="00A213FA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7C60201E" w14:textId="775750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926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23CCDD10" w14:textId="16D617DB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A70E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C5E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A213FA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190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60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28D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</w:p>
          <w:p w14:paraId="2F47587E" w14:textId="77777777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838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681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4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C14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F968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9884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0E8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FE3A1F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</w:p>
          <w:p w14:paraId="6AC9A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5499E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5F28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4 December, 2022</w:t>
            </w:r>
          </w:p>
        </w:tc>
      </w:tr>
      <w:tr w:rsidR="001C1938" w:rsidRPr="00A213FA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AB68E1B" w14:textId="3BDB466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684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3 December, 2022</w:t>
            </w:r>
          </w:p>
        </w:tc>
      </w:tr>
      <w:tr w:rsidR="001C1938" w:rsidRPr="00A213FA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63FBA96" w14:textId="3B009A0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B06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1F3A99B" w14:textId="6CEFED9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CC1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9254468" w14:textId="319E30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BB5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E2262D0" w14:textId="61E836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8BF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3A21BF" w14:textId="630BC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2B4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47717D" w14:textId="450032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23F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8C17B9" w14:textId="46A7D9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701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E13ECDD" w14:textId="776A904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9D8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A03CB0" w14:textId="7CF0C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214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9DC24A" w14:textId="605BC2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7A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3C45F57" w14:textId="754B4DB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4B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1808025" w14:textId="285217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2F8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3ABF61" w14:textId="7E3E560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3E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F6D29E" w14:textId="7BA551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B70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CA51F92" w14:textId="197ED6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D8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B83A63D" w14:textId="025A218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E90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49234FC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Starpay Ltd“ </w:t>
            </w:r>
          </w:p>
          <w:p w14:paraId="5A08FDD1" w14:textId="6AB90A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E583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3</w:t>
            </w:r>
          </w:p>
        </w:tc>
      </w:tr>
      <w:tr w:rsidR="001C1938" w:rsidRPr="00A213FA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N.V.“</w:t>
            </w:r>
          </w:p>
          <w:p w14:paraId="1A618DD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Limited“</w:t>
            </w:r>
          </w:p>
          <w:p w14:paraId="5643FB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704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8 January 2023 </w:t>
            </w:r>
          </w:p>
        </w:tc>
      </w:tr>
      <w:tr w:rsidR="001C1938" w:rsidRPr="00A213FA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ellona N.V.“</w:t>
            </w:r>
          </w:p>
          <w:p w14:paraId="5C2AF07A" w14:textId="4F89DE8E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Arzel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BCE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3607-596/2023</w:t>
            </w:r>
          </w:p>
          <w:p w14:paraId="052F311C" w14:textId="1F19F6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5 January 2023 </w:t>
            </w:r>
          </w:p>
        </w:tc>
      </w:tr>
      <w:tr w:rsidR="001C1938" w:rsidRPr="00A213FA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8274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208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CC36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5D87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5483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50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9E1F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70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34B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6B5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EAD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24B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E0C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6E0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03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833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CF98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27F6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DCCDD" w14:textId="237A6A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6E091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2C091C5E" w14:textId="3B41D8F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1311" w14:textId="682C6D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279F9" w14:textId="0B66C4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6D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D87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4B3E169B" w14:textId="4BB415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8239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5CE83" w14:textId="2A497E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02BCD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69103A0D" w14:textId="5B4D0D6B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E2FC" w14:textId="3608B9A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3A45A" w14:textId="07C833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BA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DC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63C5037C" w14:textId="71122B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0147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5ABAF" w14:textId="60912D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041F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5C180B60" w14:textId="4B9424A1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4190" w14:textId="0D4E0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4E311" w14:textId="05AE08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61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795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917CE07" w14:textId="4191DD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EDD49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07783" w14:textId="3C910A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741A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41F59503" w14:textId="2614D2BA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26551" w14:textId="07E4F5C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8402" w14:textId="75B57C5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07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9A4F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C360150" w14:textId="79F519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19F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AED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AB5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A2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4B6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975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DF4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D9E7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E2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4A4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784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74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D45A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C459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773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CE2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FB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0DD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34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3F7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5879A2E" w14:textId="493BB61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B7F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FE20A94" w14:textId="1AB62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37BF24" w14:textId="06498754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BA0E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BB9734F" w14:textId="3DD86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628B59" w14:textId="5C4D75E6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87D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37D41D4" w14:textId="3A0EF3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F45BB6F" w14:textId="466687C9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809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5BDAAD1" w14:textId="5080BB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23B81CE8" w14:textId="07A09D8B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CBB7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3893992" w14:textId="2941C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33FA54BC" w14:textId="60627C5C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22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72763EB" w14:textId="0B5E9A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ED0F284" w14:textId="76A0D853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DFC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A86BC56" w14:textId="0B2394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EBCF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6F6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5F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F06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4 February 2023; </w:t>
            </w:r>
          </w:p>
          <w:p w14:paraId="21E97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ecision 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Run Good N.V.“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neyMatrix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5F67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4C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97EF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2D34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DB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5627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AAC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F3E1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642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A8D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8D5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B60A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40E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B8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9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CBF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491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23B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D941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1FA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CB9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8E6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aloma Med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E5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 March 2023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A213FA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t identified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8D0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6A4B0C6E" w14:textId="333903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D3C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bile Technology Marketing B.V.“</w:t>
            </w:r>
          </w:p>
          <w:p w14:paraId="188E0C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tarpay Ltd.“</w:t>
            </w:r>
          </w:p>
          <w:p w14:paraId="3C89DD1F" w14:textId="1C75BE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82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07F3C9B6" w14:textId="622B89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4A7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765B66D3" w14:textId="185489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523E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3507B2E3" w14:textId="1A70C5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6B9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4BF03D78" w14:textId="2179F44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EA37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2AB9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D72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B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C70F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43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E7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90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D264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376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A8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193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5C4C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9CF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99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88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6E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D3B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76E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BDB9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0A3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555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D047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07387670" w14:textId="457F7A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168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A6DCF03" w14:textId="2A468E0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791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49089F4" w14:textId="3AB2B0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5913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6C813EC3" w14:textId="5339FCF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5AE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N.V.“</w:t>
            </w:r>
          </w:p>
          <w:p w14:paraId="5AF11D7C" w14:textId="659D67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AD8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2 March 2023</w:t>
            </w:r>
          </w:p>
        </w:tc>
      </w:tr>
      <w:tr w:rsidR="001C1938" w:rsidRPr="00A213FA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2B5A2C6D" w14:textId="7A40D0A8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437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05CFC0" w14:textId="57715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07ED4A1" w14:textId="6DC67BF3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B509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5FC41F3" w14:textId="0E2FB7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F1CDD5" w14:textId="286A428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1C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E6952AA" w14:textId="1A94F2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8A4ED27" w14:textId="46A90641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1DC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10D5FCB" w14:textId="7004E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4CDD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633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 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65AB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CF9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0B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4E4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D3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BA8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6880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E05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18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E9E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62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DAE3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E2E47E" w14:textId="1C4CEA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31D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7D1E72" w14:textId="03B1F0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1A5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7CA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58D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avorit United N.V.“</w:t>
            </w:r>
          </w:p>
          <w:p w14:paraId="242326C8" w14:textId="5AF858A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&amp;T Multimedia Services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133A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1 April 2023</w:t>
            </w:r>
          </w:p>
        </w:tc>
      </w:tr>
      <w:tr w:rsidR="001C1938" w:rsidRPr="00A213FA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249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1765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00F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676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87D6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54F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E9DD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4E5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DBA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955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23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1222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A05A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205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FAF4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B7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7DB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46C9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153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52B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AF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CBD0118" w14:textId="36C772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EB2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F4A60DD" w14:textId="62F94D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y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E5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5B1EDD9" w14:textId="2999AC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4935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D5DC84D" w14:textId="0A97E4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B093898" w14:textId="4315CC00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978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7293D0A" w14:textId="3A0F88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612AD1C" w14:textId="0775DD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B4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6999D8" w14:textId="39524F8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C5DDCE" w14:textId="64B4339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FD7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673BE3F" w14:textId="02BD62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A955A32" w14:textId="2FF4D539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328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1D93F52" w14:textId="700DA1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80B6C81" w14:textId="32CF19D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CA7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DEE074C" w14:textId="4078B0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B795BBF" w14:textId="41AE9B88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0C1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C3DFD33" w14:textId="5D12F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3AD32AA" w14:textId="1058D23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C34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65C3C1D" w14:textId="469D22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F63ECD" w14:textId="0E9CD674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5790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2A38C27" w14:textId="4F6090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BF6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1A6F16E" w14:textId="376054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331E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40982EA" w14:textId="1902CB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FF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731E658" w14:textId="00C441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127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4BA408F" w14:textId="42DEAA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18D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8DF047" w14:textId="3B58AA9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149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8804D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24A3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1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B178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85F0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D6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3C04DB5" w14:textId="0ACB3F7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156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0CB0ECC" w14:textId="5D6600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6572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24A3DE2" w14:textId="6966712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996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AF57FF9" w14:textId="435000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0A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74EF864" w14:textId="3A8FBCE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CBE9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0F3F8DF" w14:textId="75BD28B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AB9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75BC9C3" w14:textId="100220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E91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9E699FB" w14:textId="30A054A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CC9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104AC9E" w14:textId="5D42BA0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C36B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85036DA" w14:textId="4A00E1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5059336" w14:textId="5256F1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C8E5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D92E41B" w14:textId="452183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3DEC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7E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9D2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F5B1DB" w14:textId="77C16A42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8E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D8133CF" w14:textId="2298BA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2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475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1C28C33C" w14:textId="5EEF764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3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32A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A1EE14B" w14:textId="171805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7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0778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647A4BE" w14:textId="2D89EA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8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83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D83356" w14:textId="0C45FD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DA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3A3B783" w14:textId="27BD39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3E8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E37B512" w14:textId="0F7A860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7874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E6E58A7" w14:textId="3FCC6DC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3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EF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87C7E36" w14:textId="76096B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4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39F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2F1CAB3" w14:textId="7C65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5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B8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5012789B" w14:textId="13E12C8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7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579D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9C8975F" w14:textId="739FA0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61B3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6936D35F" w14:textId="61E520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E4B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B4043D2" w14:textId="181EA9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31F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D2857EF" w14:textId="55F5C3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8CD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3C8306B" w14:textId="7ADF51E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901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46ADE470" w14:textId="7A9AFD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A406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2F6A786" w14:textId="443629F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FC35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Entretenimiento Rojo B.V.“</w:t>
            </w:r>
          </w:p>
          <w:p w14:paraId="7D8C94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886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WP Consul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6D79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oyal Way N.V.“</w:t>
            </w:r>
          </w:p>
          <w:p w14:paraId="026CEA8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rimax Limited“</w:t>
            </w:r>
          </w:p>
          <w:p w14:paraId="6E665C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s.game</w:t>
            </w:r>
          </w:p>
          <w:p w14:paraId="67E7BE9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</w:p>
          <w:p w14:paraId="40867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568F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70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AB54C98" w14:textId="0785FC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9884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D855E5" w14:textId="6F5B08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BD7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AD83EC2" w14:textId="1985A0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93E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A7EDDB4" w14:textId="6A0B3F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745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20B43AA" w14:textId="312B17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4AF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EEED1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438" w14:textId="6F09D7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2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3D8E29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6A8DD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878B" w14:textId="11CF30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B0DE" w14:textId="547897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74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6BBA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B91887" w14:textId="5740A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C1862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6CF33" w14:textId="67AA95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3E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1B6BB4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8D796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A3A4" w14:textId="0DED34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17943" w14:textId="600EF38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E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B6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85B909" w14:textId="13AA59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B274E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D025" w14:textId="163D9C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D8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686510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AC70D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E5248" w14:textId="082BF1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7606E" w14:textId="18E4A3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34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942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1B58B7" w14:textId="74A11B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009A3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83F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523F1C3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9FD9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Otranio Limited“</w:t>
            </w:r>
          </w:p>
          <w:p w14:paraId="4C2D483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9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AB6BD2" w14:textId="404E42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F7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65ED974" w14:textId="4A3AB3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BF4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F66118D" w14:textId="4FED1E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76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FF6983" w14:textId="00F514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07E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8551EC" w14:textId="5D1591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9D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C67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7 August 2023</w:t>
            </w:r>
          </w:p>
        </w:tc>
      </w:tr>
      <w:tr w:rsidR="001C1938" w:rsidRPr="00A213FA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Envision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0793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703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September 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A213FA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DE09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5F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AF4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B4D7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FE1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8F57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C25A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E3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B088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CDF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D7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11864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September 2023</w:t>
            </w:r>
          </w:p>
        </w:tc>
      </w:tr>
      <w:tr w:rsidR="001C1938" w:rsidRPr="00A213FA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10EB05" w14:textId="0CDEC5E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5015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18AE8CF5" w14:textId="415B91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E825D86" w14:textId="7DF49F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CA2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5579F96E" w14:textId="35598D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3F76B20" w14:textId="01FD15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07B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39DDD451" w14:textId="699D3C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atoshi Gaming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A319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960-596/2023,</w:t>
            </w:r>
          </w:p>
          <w:p w14:paraId="0076A0D6" w14:textId="3909E7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4 October 2023</w:t>
            </w:r>
          </w:p>
        </w:tc>
      </w:tr>
      <w:tr w:rsidR="001C1938" w:rsidRPr="00A213FA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B914E0" w14:textId="40DA41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F76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7EFF1AAC" w14:textId="4309755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A50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32580808" w14:textId="042197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31C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4F7918" w14:textId="345D8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EE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3BF7DB6" w14:textId="707FA2E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73A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ACBD5D" w14:textId="2D2063C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5FD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3B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E49B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C9D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C1D4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F37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F8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EFA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1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F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DEC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ABC9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D7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201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FC70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5E7C8CC7" w14:textId="19D6A3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FD4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46ABED30" w14:textId="46C5CC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470B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F3D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74F4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F7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BD3C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D826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07E2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9B1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410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DDF6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F27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02B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47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BEA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FD3A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7511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5A7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F39E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59D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27F8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33F5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022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E15C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9BB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E41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B6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5D9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F0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5B03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90A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73B7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8EF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8FA4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9A75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avada B.V.“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br/>
              <w:t>„Alacomia Ltd.“</w:t>
            </w:r>
          </w:p>
          <w:p w14:paraId="5F9538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09F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74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8 November 2023</w:t>
            </w:r>
          </w:p>
        </w:tc>
      </w:tr>
      <w:tr w:rsidR="001C1938" w:rsidRPr="00A213FA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7368D1" w14:textId="5C6D59B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05E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27F804" w14:textId="3E4B79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EC78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3843A3" w14:textId="193DC0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C18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12C338" w14:textId="29EFBB5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6FC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6E48AA" w14:textId="2465511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B17E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2DA7092" w14:textId="516258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C54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ACA4CD" w14:textId="4EFB3792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A2CA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A400139" w14:textId="2E09A5A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34B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890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789D871" w14:textId="26804E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8D1C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93A2B29" w14:textId="586B6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873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778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726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B270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8371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CFD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4F6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7FF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2C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3FC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3078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11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63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0 November 2023</w:t>
            </w:r>
          </w:p>
        </w:tc>
      </w:tr>
      <w:tr w:rsidR="001C1938" w:rsidRPr="00A213FA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A704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8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AD7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273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DCBF5D7" w14:textId="75BFE8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A7E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5117751" w14:textId="1F3DA3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99F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FE1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10B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2DA3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3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49C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7E2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41C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DDC5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9EA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3D0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FEA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4DC7786" w14:textId="3197FE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611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C3A505" w14:textId="6140705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808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C4C301" w14:textId="1F4B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1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DA04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BEA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6D8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E069599" w14:textId="2D800F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FFEE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219E13" w14:textId="70F16BD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51D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F7DD3C7" w14:textId="0CEEC79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3DE3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91CA0D3" w14:textId="2B1DA4C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7A8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061BDFB" w14:textId="31B17F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C9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1F7358" w14:textId="11238F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223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0C48DFF" w14:textId="78B93EF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F79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7EBB05D" w14:textId="0BAFAC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14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BC5FD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</w:p>
          <w:p w14:paraId="65A85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179D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84C3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3B4F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46F45D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31AB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8436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091F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787A0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6E44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C9147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41E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BBC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DFC6D49" w14:textId="77777777" w:rsidR="001C1938" w:rsidRPr="00A213FA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EBC8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BF4B7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48877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1016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9E0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Creative Allianc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1CF7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1 January 2024</w:t>
            </w:r>
          </w:p>
        </w:tc>
      </w:tr>
      <w:tr w:rsidR="001C1938" w:rsidRPr="00A213FA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BB2915D" w14:textId="1B615A1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AA7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55A99FA" w14:textId="788ACA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C9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D290DAA" w14:textId="7F0C5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F69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42C6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12FB7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FE2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5C76FC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F09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0DD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ADE8C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E859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1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24D0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37DE44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B436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F49E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6C01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F114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A021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1EF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137BE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2BBC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A47434" w:rsidRPr="00A213FA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E24AC17" w14:textId="41B1693F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7C9C41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C140D93" w14:textId="6F7737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2D33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86C5DC0" w14:textId="73DD0C03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75DF2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DBAE87" w14:textId="4A32A43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6038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2CC134" w14:textId="7B83D09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FF77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E02662C" w14:textId="7016A6CC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695F3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E3DC11B" w14:textId="479DE39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6784DB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A49D673" w14:textId="11FE3E7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C58EB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84CAE88" w14:textId="3B7CDFB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C462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8E04522" w14:textId="2D5582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0714D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698623F" w14:textId="20609EE6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A1D73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FE6CE2" w14:textId="10D2ED8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4F7B4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D7E5E82" w14:textId="7737CEA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225BC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A18F199" w14:textId="10167F7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923B9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3769FA1" w14:textId="641F4AA9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14B3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6726DF5" w14:textId="7EA0444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0E730A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40870FC" w14:textId="5F6A8BC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F444C7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277312A" w14:textId="11828ED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2E0D8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694FE11" w14:textId="3F0E593B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DEBF7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95DC7C" w14:textId="3DE38BA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360B1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167C5" w:rsidRPr="00A213FA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A213FA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A213FA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0089180D" w14:textId="420FE369" w:rsidR="00A47434" w:rsidRPr="00A213FA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A213FA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February 2024</w:t>
            </w:r>
          </w:p>
        </w:tc>
      </w:tr>
      <w:tr w:rsidR="004715E6" w:rsidRPr="00A213FA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9FBC491" w14:textId="2C24F70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84E1B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D312666" w14:textId="1FBC32E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6866DB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A3BB7FC" w14:textId="31FFBE7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D5651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014AF5" w14:textId="0FC6B8B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F1DE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085C2F1" w14:textId="0DF2F8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3299A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0D64215" w14:textId="192D5B45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EEE5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D5C4087" w14:textId="316D43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6D5316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56F7F7" w14:textId="0C9B6D0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62090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378287" w14:textId="55EE843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475A07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C4265" w:rsidRPr="00A213FA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A213FA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8D795D0" w14:textId="7CBD7594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C83A65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BA9ABB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B9CE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D078D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AE765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69D70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542646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13FE3" w:rsidRPr="00A213FA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21072CD" w14:textId="233D12CB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52FBDF8" w14:textId="0B8A2094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013FE3" w:rsidRPr="00A213FA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B15E703" w14:textId="7CF00C36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ADF8453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3B5C92" w:rsidRPr="00A213FA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AF5EA4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 </w:t>
            </w:r>
          </w:p>
          <w:p w14:paraId="136DB503" w14:textId="6A00477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ilnius Regional Administrative Court‘s decision</w:t>
            </w:r>
          </w:p>
          <w:p w14:paraId="7D9622DE" w14:textId="6A8159D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4B1BE" w14:textId="24D4E84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F0D950" w14:textId="61A0F4E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35D53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DE7C585" w14:textId="57D15D3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EE9E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17407CD" w14:textId="053B9C79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DB788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8416D8" w14:textId="022EC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DA27B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8E691A" w14:textId="56655C7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57F74E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F08FDE" w14:textId="17CDDD9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38311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9B579B0" w14:textId="5E385C1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5D81A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B0CA39A" w14:textId="012392A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F0867A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BE93193" w14:textId="7E20EA5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97EA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3B14168" w14:textId="04BF03F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E3471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A39A0" w14:textId="26653867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9EB79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F80894D" w14:textId="7FA03E15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54935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FEA4A01" w14:textId="0EF91E4C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8BDF5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39AC5A2" w14:textId="2B837826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EB68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B83680" w14:textId="41E892F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F63F2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63276CD" w14:textId="398B1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BD905E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0E7AC4" w14:textId="17C3BBD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257B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C7F982" w14:textId="42B7299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1CAC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679B5DC" w14:textId="4BCE8FE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74A5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A657B1C" w14:textId="5925B9F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5CCEA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AF66BD7" w14:textId="1F19A6C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0369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ABD745A" w14:textId="66018C4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9EFAF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569376F" w14:textId="16156360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FC338E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365BC5" w14:textId="44B1974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83B41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CBA558" w14:textId="0823070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CBE3F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05520F3" w14:textId="68FF8CE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A581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450033A" w14:textId="11FFFC4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4C12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1472C" w:rsidRPr="00A213FA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30B58C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2243C5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00925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4E74529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A320905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7BAB47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8C1F53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BE38FE" w:rsidRPr="00A213FA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</w:rPr>
              <w:t>support@nolimitway.com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A283EFB" w14:textId="1815C936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4</w:t>
            </w:r>
          </w:p>
        </w:tc>
      </w:tr>
      <w:tr w:rsidR="00BE38FE" w:rsidRPr="00A213FA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85DF7C" w14:textId="4CA764E1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941209F" w14:textId="08D4A4B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586A51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1978839" w14:textId="51F3998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40720D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6071FA9" w14:textId="3C6447F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49B7B8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D8F5BB4" w14:textId="5BDED7B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FD4A4C0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2A6D7356" w14:textId="3BC118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E2FDB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0BDC8EA" w14:textId="5A2C45B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D46B8C3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541FC75" w14:textId="0D2ADA33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4B22E6" w:rsidRPr="00A213FA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A87F70" w14:textId="0D5D12E5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E846DE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DC29B8" w14:textId="3AAFADF0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F8C1F1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A236F0" w14:textId="11B19ED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1BE631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3C0712" w14:textId="3876551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108728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7DB4D30" w14:textId="25363D7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2CC7DE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AFE1EE" w14:textId="544F103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FBABF3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64E0F" w14:textId="5270EF43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91439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53884D" w14:textId="10AAF5D2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81AC21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4CB63C7" w14:textId="4C7A3EBD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6A94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66349B" w14:textId="7D8FF4F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BB2A4E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3807AC" w14:textId="0C245C0B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BC9CBE8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0B912D8" w14:textId="761C450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49ECD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DABDA2" w14:textId="00EF760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27D61F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7A840C9" w14:textId="13CD313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C77F29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96DD4FD" w14:textId="42C3E45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3D07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10DDA6" w14:textId="3ABCE85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F3F91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37CDC57" w14:textId="051DEFE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B0329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541B3F" w14:textId="3C28E8E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30897B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701B6" w:rsidRPr="00A213FA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1D9570" w14:textId="2A79451A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111B7" w14:textId="125518BC" w:rsidR="004701B6" w:rsidRPr="00A213FA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01B6" w:rsidRPr="00A213FA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863CE" w14:textId="7B742746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4A7C6" w14:textId="65A29513" w:rsidR="004701B6" w:rsidRPr="00A213FA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F1D96" w:rsidRPr="00A213FA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ABCA21B" w14:textId="0FCA089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C72D5" w14:textId="293DDD42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44B6DF" w14:textId="7080CA1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23569" w14:textId="455E0145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65AC184" w14:textId="36240020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28FD0" w14:textId="42639B2B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D466D9D" w14:textId="77C10B8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D0D93" w14:textId="02449811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CCCC0" w14:textId="48F62A3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E9D01" w14:textId="1C8A76AE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C35139" w14:textId="30C79BE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BA901" w14:textId="06F7B507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6ACB6B" w14:textId="6419A382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A4E1" w14:textId="67E8806B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AB6FA8" w14:textId="5C6EB58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2F56D" w14:textId="502E6EE4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C1C21AB" w14:textId="3159659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47378" w14:textId="20610B27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74C562" w14:textId="36B480F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070" w14:textId="45F5A757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1B858A" w14:textId="0A95DBC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C829" w14:textId="7C219C14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55A0D2" w14:textId="74048F0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D33CE" w14:textId="306DA58D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7326BF4" w14:textId="7FD53A9B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F3EB" w14:textId="7974D67B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1F6C21" w14:textId="75E0B96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5BA8" w14:textId="4D929E46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FD13E1" w14:textId="50EB3F5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2E784" w14:textId="0CCEC6CA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F7196B0" w14:textId="0C70D8D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F7FE" w14:textId="73ACE150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49F7E8" w14:textId="0825C1C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47BEE" w14:textId="4A4CA12A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D05E48B" w14:textId="754F3A6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52130" w14:textId="78CF9FB2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3CAEAA" w14:textId="1F43A41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C745E" w14:textId="5CA30F63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A6591A" w14:textId="1A9D23D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746DC" w14:textId="76923396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466F70" w14:textId="4CB6BA2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7BAF2" w14:textId="61D1ED89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47E3D4" w14:textId="2C9BA96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5A161" w14:textId="499CE1F6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3527D05" w14:textId="291ABD3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738" w14:textId="229581D8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02992" w14:textId="2EE783D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60443" w14:textId="647A79BB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BF66A40" w14:textId="5170474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B0DA8" w14:textId="36BCBF63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AB19828" w14:textId="5F4DFF1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5FB37" w14:textId="02071342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2E4094" w14:textId="6636680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D2E6" w14:textId="4863C656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E331E0" w14:textId="3E70610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E701" w14:textId="293A9B47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ECB612" w14:textId="548B097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B872" w14:textId="54505786" w:rsidR="00CF1D96" w:rsidRPr="00A213FA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33D82" w:rsidRPr="00A213FA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22E7537" w14:textId="63B5020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6B8AB9D8" w14:textId="47FB1753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1F8A085" w14:textId="03818662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58E5AB6B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4F783F8" w14:textId="47BAE408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E6B69D8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DCC1B7" w14:textId="3E32E1E5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C5205F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E9860D4" w14:textId="5BC15B3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564D9D0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88821FB" w14:textId="52E00F85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A387F7A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52FE74E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5D6EA64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126859B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A213FA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A213FA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8540E12" w14:textId="77777777" w:rsidR="0023493D" w:rsidRPr="00A213FA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553660EE" w14:textId="45AD6005" w:rsidR="0023493D" w:rsidRPr="00A213FA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163698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61C26A7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2DADFDA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B46BA6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4A7AAA5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71B08E40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BBC433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01E06BB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FF7436D" w14:textId="3BAB32E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9D2D0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23AB3092" w14:textId="04D9AA03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8CD68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2DBECA" w14:textId="65EE53E2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27D41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C8116D5" w14:textId="5AA4974E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D1F79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75214" w:rsidRPr="00A213FA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925B4E1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01B50E" w14:textId="002F433F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3F106ED6" w14:textId="415878B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AD54A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655884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269F6B76" w14:textId="5A58C71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59115F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C5E3CD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9E18ED4" w14:textId="3650112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ABF2A6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3E8672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9C78A90" w14:textId="25CAA3CE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27385E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7B6F96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17815B70" w14:textId="318B4428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E3734D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0A05D3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764B2C5D" w14:textId="432590FA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8B5CA0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4743C67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0466BF1" w14:textId="5A3E34A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BB841E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4C7ADA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43E97F0" w14:textId="1A11B73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88AF76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33C9579C" w14:textId="7000D84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CEB0FA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6FC4BA79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3C5A04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7CFE48A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4EB51E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18F72CB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D9FDD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7275" w:rsidRPr="00A213FA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F06CC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E57EA7" w:rsidRPr="00A213FA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A213FA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A213FA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D9483F" w14:textId="6DFDF7CF" w:rsidR="00E57EA7" w:rsidRPr="00A213FA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CA69BA0" w14:textId="1BB5E794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198DBA" w14:textId="672C734D" w:rsidR="00E57EA7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A213FA" w:rsidRDefault="00E57EA7" w:rsidP="00E57EA7">
            <w:pPr>
              <w:spacing w:after="0" w:line="240" w:lineRule="auto"/>
            </w:pPr>
          </w:p>
        </w:tc>
      </w:tr>
      <w:tr w:rsidR="000577BD" w:rsidRPr="00A213FA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2F770D4" w14:textId="277AC53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DAC79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78489EA" w14:textId="7C27C3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A213FA" w:rsidRDefault="000577BD" w:rsidP="000577BD">
            <w:pPr>
              <w:spacing w:after="0" w:line="240" w:lineRule="auto"/>
            </w:pPr>
          </w:p>
        </w:tc>
      </w:tr>
      <w:tr w:rsidR="000577BD" w:rsidRPr="00A213FA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AFDC935" w14:textId="04F94E92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F06D31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735E0C4" w14:textId="23DC6B5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C3FB8F4" w14:textId="618E245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7D7D5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356B617" w14:textId="163F0B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494890" w14:textId="0E468A7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45FC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A21D052" w14:textId="3904901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0164420" w14:textId="1909DAC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AC776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625145" w14:textId="686DAA5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A4BD0FF" w14:textId="36C6DC2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711F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AE3C532" w14:textId="03BFF1C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15B2AB4" w14:textId="239F644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04C59D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8A3700" w14:textId="1C1E8DF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3B96BEB" w14:textId="0C750447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57D27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A109DAB" w14:textId="4D62031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9190D0C" w14:textId="67A9445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BAF19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7D8E86" w14:textId="6784F6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2323154" w14:textId="000CD96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9E11C1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408056F" w14:textId="6C0028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88B3CD6" w14:textId="7EFF579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480D8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1C43C65" w14:textId="313D006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B7A395F" w14:textId="60E6A9D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A53C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4C9C484" w14:textId="02FC7E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37E62D4" w14:textId="44408F1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B6B97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30B71F" w14:textId="04F6923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4D21E2D" w14:textId="31FE97F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ED32E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C6C3F1F" w14:textId="4CC6D7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0C2BC98" w14:textId="635A363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2832C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594320" w14:textId="5D50516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429664C" w14:textId="3EBE172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0B447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2790BF2" w14:textId="0E4EDB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EED7A0" w14:textId="2719109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99544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ABA048" w14:textId="7E7F1F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E80A9B" w14:textId="21A9336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4C0D1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CE4EFD4" w14:textId="089EC8F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5B0246F" w14:textId="2EAC16B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6AEFB0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3AE0CBE" w14:textId="01E1828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D6441C3" w14:textId="56A0C3D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365B8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864895E" w14:textId="3561C4F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D5A717" w14:textId="65AF04C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807FD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3568D15" w14:textId="65B58E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B9083" w14:textId="25B6C00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827B1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F595E9F" w14:textId="72B8220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0DDB58" w14:textId="53D4D07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70C64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2668DB4" w14:textId="0C73711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F91682" w14:textId="1742859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CDCDB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DEDAD63" w14:textId="7FCDC49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9505E3" w14:textId="24A2CF1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686A62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E7F152" w14:textId="46A0F65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5C51FC4" w14:textId="77DA427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41AC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8BFD20D" w14:textId="6F85617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2F46C1E" w14:textId="2032584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43EB81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653B7BE" w14:textId="7528945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67E739A" w14:textId="0649C89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E0EB43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6F35EB4" w14:textId="35243B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BFB79FB" w14:textId="21E9DB4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A6035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6F76EF9" w14:textId="21DAB75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CBBDB08" w14:textId="4006D90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BFA7A2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EA267DF" w14:textId="632CD92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0A927671" w14:textId="3EFB73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24B92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4C04BCE" w14:textId="7852ABA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CEF940" w14:textId="2AFA01C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3D8A47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3A8F57" w14:textId="192993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679C9" w14:textId="7CCD712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F28D5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1A75587" w14:textId="5C9471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7E48AB" w14:textId="4F9DA67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D735C2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6628BF" w14:textId="7DA475E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F08EA8E" w14:textId="322CDC9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0E0C8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38F18B4" w14:textId="1E03AE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4B3FA8D" w14:textId="05C7335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234F8F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33FCE90" w14:textId="4540F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F1273D6" w14:textId="679EFA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690BC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D01E206" w14:textId="73F664C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111373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FFFE233" w14:textId="0C54E2D9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0301A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69C299F" w14:textId="196279B9" w:rsidR="000577BD" w:rsidRPr="00597275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E0BFC" w:rsidRPr="00111373" w14:paraId="065DD9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7E40" w14:textId="77777777" w:rsidR="009E0BFC" w:rsidRPr="00A213FA" w:rsidRDefault="009E0BFC" w:rsidP="009E0BF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8240F" w14:textId="19CFD261" w:rsidR="009E0BFC" w:rsidRPr="00A213FA" w:rsidRDefault="009E0BFC" w:rsidP="009E0BFC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C1FE0" w14:textId="2AB80D54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</w:pPr>
            <w:r w:rsidRPr="00455E5A">
              <w:rPr>
                <w:rFonts w:asciiTheme="majorBidi" w:hAnsiTheme="majorBidi" w:cstheme="majorBidi"/>
                <w:sz w:val="24"/>
                <w:szCs w:val="24"/>
              </w:rPr>
              <w:t>play.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FB8B4" w14:textId="71E42B86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809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808D" w14:textId="470A583B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4AB56F2" w14:textId="75FDBB12" w:rsidR="009E0BFC" w:rsidRPr="00A213FA" w:rsidRDefault="009E0BFC" w:rsidP="009E0B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A4809">
              <w:rPr>
                <w:rFonts w:asciiTheme="majorBidi" w:hAnsiTheme="majorBidi" w:cstheme="majorBidi"/>
                <w:sz w:val="24"/>
                <w:szCs w:val="24"/>
              </w:rPr>
              <w:t>eI2-16205-473/2024</w:t>
            </w:r>
          </w:p>
          <w:p w14:paraId="197DB38D" w14:textId="097E9CBD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sz w:val="24"/>
                <w:szCs w:val="24"/>
              </w:rPr>
              <w:t>September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EA70FA" w:rsidRPr="00111373" w14:paraId="43035A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A062" w14:textId="77777777" w:rsidR="00EA70FA" w:rsidRPr="00A213FA" w:rsidRDefault="00EA70FA" w:rsidP="00EA70F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8627" w14:textId="1E574403" w:rsidR="00EA70FA" w:rsidRPr="00A213FA" w:rsidRDefault="00EA70FA" w:rsidP="00EA70FA">
            <w:pPr>
              <w:pStyle w:val="xmsonormal"/>
              <w:shd w:val="clear" w:color="auto" w:fill="FFFFFF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„INNOVA PENS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342A3" w14:textId="14D8D985" w:rsidR="00EA70FA" w:rsidRPr="00455E5A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flu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3C99" w14:textId="5E1D8028" w:rsidR="00EA70FA" w:rsidRPr="00FA4809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complaints@flush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E5962" w14:textId="77777777" w:rsidR="00EA70FA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Klaipėda,</w:t>
            </w:r>
          </w:p>
          <w:p w14:paraId="693DD4F5" w14:textId="531C45A1" w:rsidR="00EA70FA" w:rsidRPr="00A213FA" w:rsidRDefault="00EA70FA" w:rsidP="00EA70F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7E9F">
              <w:rPr>
                <w:rFonts w:asciiTheme="majorBidi" w:hAnsiTheme="majorBidi" w:cstheme="majorBidi"/>
                <w:sz w:val="24"/>
                <w:szCs w:val="24"/>
              </w:rPr>
              <w:t>eI2-16517-609/2024</w:t>
            </w:r>
          </w:p>
          <w:p w14:paraId="40817F74" w14:textId="29250CB0" w:rsidR="00EA70FA" w:rsidRPr="00A213FA" w:rsidRDefault="00EA70FA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sz w:val="24"/>
                <w:szCs w:val="24"/>
              </w:rPr>
              <w:t>October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B443A" w14:paraId="75A5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7B749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36A4" w14:textId="77777777" w:rsidR="00451FC2" w:rsidRPr="00CB443A" w:rsidRDefault="00451FC2" w:rsidP="00451F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3FF3181" w14:textId="08F403EE" w:rsidR="00451FC2" w:rsidRPr="00CB443A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AEE5E" w14:textId="1447667A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334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5116" w14:textId="123325D3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5DBF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9E5841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2E70AA" w14:textId="37AC96B9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69D114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A62E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F86C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8792D5E" w14:textId="736B063F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653" w14:textId="6BDB95D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33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28C8F" w14:textId="621176E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F87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C4C18D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67450E" w14:textId="30423EE0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4ED411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5CD5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0FA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7344B3" w14:textId="334F4C02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178" w14:textId="0423C5D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3341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F54A" w14:textId="6B6A80A8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64AB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24E6D7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D0D04D" w14:textId="14B87D2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129929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CD4F3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66242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E267CF" w14:textId="64C45AE3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61DF" w14:textId="5BDF994B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icecasino7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84A2E" w14:textId="2C08C27D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DE9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E20D3F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299F6" w14:textId="7722E60D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384058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425F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74A9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65D1020" w14:textId="6C413210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07EC2" w14:textId="1C2A7245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icecasino7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97DE" w14:textId="236E8E9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CFF5D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D4DA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0DECC0" w14:textId="5A69DD35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51FC2" w:rsidRPr="00CB443A" w14:paraId="26C716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62BB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A8A69" w14:textId="60B020E0" w:rsidR="00451FC2" w:rsidRPr="00CB443A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„MultiSoft Gam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CA15B" w14:textId="5FEA2596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ze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F747" w14:textId="34B0E121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zeslots.com@gmai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7E74" w14:textId="48F7CAE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B443A"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CB443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E6A20FF" w14:textId="0A42C4D5" w:rsidR="00D364B9" w:rsidRPr="00CB443A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decision No eI2-</w:t>
            </w:r>
            <w:r w:rsidR="00A80301" w:rsidRPr="00CB443A">
              <w:rPr>
                <w:rFonts w:asciiTheme="majorBidi" w:hAnsiTheme="majorBidi" w:cstheme="majorBidi"/>
                <w:sz w:val="24"/>
                <w:szCs w:val="24"/>
              </w:rPr>
              <w:t>16887-473/2024</w:t>
            </w:r>
          </w:p>
          <w:p w14:paraId="0E4922C2" w14:textId="2EEB6DC0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B443A">
              <w:rPr>
                <w:rFonts w:ascii="Times New Roman" w:hAnsi="Times New Roman"/>
                <w:sz w:val="24"/>
                <w:szCs w:val="24"/>
              </w:rPr>
              <w:t>9</w:t>
            </w:r>
            <w:r w:rsidRPr="00CB443A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37035E" w14:paraId="13A413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9326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2B97C" w14:textId="77777777" w:rsidR="00451FC2" w:rsidRPr="0037035E" w:rsidRDefault="00451FC2" w:rsidP="00451F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mes &amp; More B.V.“</w:t>
            </w:r>
          </w:p>
          <w:p w14:paraId="363BF558" w14:textId="2C42C575" w:rsidR="00451FC2" w:rsidRPr="0037035E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Power Gamin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F0F5" w14:textId="189DD334" w:rsidR="00451FC2" w:rsidRPr="0037035E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chipstar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BC57C" w14:textId="79BC201E" w:rsidR="00451FC2" w:rsidRPr="0037035E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support@chipstar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03FB" w14:textId="2AE743A3" w:rsidR="00D364B9" w:rsidRPr="0037035E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37035E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693754C" w14:textId="284B51AD" w:rsidR="00D364B9" w:rsidRPr="0037035E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="00F1170A" w:rsidRPr="0037035E">
              <w:rPr>
                <w:rFonts w:asciiTheme="majorBidi" w:hAnsiTheme="majorBidi" w:cstheme="majorBidi"/>
                <w:sz w:val="24"/>
                <w:szCs w:val="24"/>
              </w:rPr>
              <w:t>eI2-</w:t>
            </w:r>
            <w:r w:rsidR="00A80301" w:rsidRPr="0037035E">
              <w:rPr>
                <w:rFonts w:asciiTheme="majorBidi" w:hAnsiTheme="majorBidi" w:cstheme="majorBidi"/>
                <w:sz w:val="24"/>
                <w:szCs w:val="24"/>
              </w:rPr>
              <w:t>16888-505/2024</w:t>
            </w:r>
          </w:p>
          <w:p w14:paraId="6BA4281F" w14:textId="0A3A019D" w:rsidR="00D364B9" w:rsidRPr="0037035E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37035E">
              <w:rPr>
                <w:rFonts w:ascii="Times New Roman" w:hAnsi="Times New Roman"/>
                <w:sz w:val="24"/>
                <w:szCs w:val="24"/>
              </w:rPr>
              <w:t>9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30F65D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75B2C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286A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F15658" w14:textId="15D63CA2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A19A7" w14:textId="56E0C953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6F189" w14:textId="0898510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7430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7FAE8EE0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6CF4C1" w14:textId="73903E2F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FCDC4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A80B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507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AC927A" w14:textId="7DCCACA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C1C0D" w14:textId="30076339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EE5E" w14:textId="2676472B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8F28A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1DFD6B28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618F92" w14:textId="1E049AE6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0A6ED5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852FE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8BA0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74C3B2" w14:textId="3CAA6F1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47350" w14:textId="71738F0D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3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A0E" w14:textId="7943E88B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BC98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A44F06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195215" w14:textId="11C8844E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D399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F7B68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1DC8C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3BDEDD9" w14:textId="68B6C1D2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3FA0" w14:textId="463682C2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4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7B3E5" w14:textId="344334C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5DBB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E80AE05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D18B4" w14:textId="79A0BC8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606ABC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3700F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38C0B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6E93CA" w14:textId="40D05AF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889E5" w14:textId="143D73F8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5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EE40C" w14:textId="1496AF36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E32A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6C9B25BC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BF4945" w14:textId="1703860D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BE722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B2A01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BE29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6F753E3" w14:textId="11E90EC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9F81E" w14:textId="34E8A0A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069C6" w14:textId="5B677DD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51CC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160FE56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36805D" w14:textId="410A1391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365D76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6A817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5D34D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9B50BF" w14:textId="7EB81898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599CA" w14:textId="77948783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98B2A" w14:textId="181F960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794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9AB9F9E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7C8741" w14:textId="58175B0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0D6406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4B10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9D75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E77FC" w14:textId="7FBF64BF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C9D9" w14:textId="6C88F77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6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578B9" w14:textId="5D8B32E0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8747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2FAE8436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54AD1" w14:textId="5512E82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182147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9088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D1A82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AZIMUTONE Limited“</w:t>
            </w:r>
          </w:p>
          <w:p w14:paraId="58C26508" w14:textId="3BCEA44D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C384" w14:textId="0181E4D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035xod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B701A" w14:textId="6F3578F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5517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3AE2F3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7-860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A8646C" w14:textId="54213BE0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37035E" w14:paraId="6B5902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C405" w14:textId="77777777" w:rsidR="008B1CFE" w:rsidRPr="00CB443A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0D77A" w14:textId="3AFE821D" w:rsidR="008B1CFE" w:rsidRPr="0037035E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„Zosma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706C2" w14:textId="50D267BA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bets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B3D74" w14:textId="32E23891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support@bets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2626E" w14:textId="71CC6E8F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anevėžys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A26CF22" w14:textId="7930E67D" w:rsidR="008B1CFE" w:rsidRPr="0037035E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733BDA">
              <w:rPr>
                <w:rFonts w:asciiTheme="majorBidi" w:hAnsiTheme="majorBidi" w:cstheme="majorBidi"/>
                <w:sz w:val="24"/>
                <w:szCs w:val="24"/>
              </w:rPr>
              <w:t>eI2-17501-1235-2024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F18A72" w14:textId="765A848C" w:rsidR="008B1CFE" w:rsidRPr="008B1CFE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37035E" w14:paraId="2E5E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1771" w14:textId="77777777" w:rsidR="008B1CFE" w:rsidRPr="00CB443A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F13EF" w14:textId="383C95AE" w:rsidR="008B1CFE" w:rsidRPr="0037035E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„Sigg Market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6F0B" w14:textId="0747140C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ybe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F42E" w14:textId="4CD8D00C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07EB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8436F" w14:textId="77777777" w:rsidR="008B1CFE" w:rsidRPr="0037035E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anevėžys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CEFDDF4" w14:textId="6397D1C7" w:rsidR="008B1CFE" w:rsidRPr="0037035E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3B5BA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7500-438/2024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C053DD" w14:textId="0AFB6114" w:rsidR="008B1CFE" w:rsidRPr="008B1CFE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37035E" w14:paraId="5498B2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0374C" w14:textId="77777777" w:rsidR="00414080" w:rsidRPr="00CB443A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BB0DF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DD2557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6563F0C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D5A12" w14:textId="57EE5BA3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tarda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52C8C" w14:textId="6E3E5EBE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414080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B2E3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0CA7BB8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EFABFB0" w14:textId="12F8FFBD" w:rsidR="00414080" w:rsidRPr="0037035E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37035E" w14:paraId="501057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10192" w14:textId="77777777" w:rsidR="00414080" w:rsidRPr="00CB443A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6D985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C39045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65FEDA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ECF9B" w14:textId="7A826F72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F420D" w14:textId="78FA5415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414080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DB986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AF322C4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9B5D744" w14:textId="5C89B848" w:rsidR="00414080" w:rsidRPr="0037035E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37035E" w14:paraId="520CD3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4C49" w14:textId="77777777" w:rsidR="00414080" w:rsidRPr="00CB443A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627D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2F0FA1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B166C0E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C1F44" w14:textId="16777280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46CD" w14:textId="7F705843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414080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B32C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CF66797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610EAD0" w14:textId="53F0E611" w:rsidR="00414080" w:rsidRPr="0037035E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37035E" w14:paraId="17367F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B0709" w14:textId="77777777" w:rsidR="00414080" w:rsidRPr="00CB443A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56083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2F472BB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2A9D6C4" w14:textId="77777777" w:rsidR="00414080" w:rsidRPr="00414080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CAC3" w14:textId="26E2546A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F5F19" w14:textId="53CD3050" w:rsidR="00414080" w:rsidRPr="00414080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4080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414080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116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7885917" w14:textId="77777777" w:rsidR="00414080" w:rsidRPr="00A213FA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6402E20" w14:textId="74CEA7DC" w:rsidR="00414080" w:rsidRPr="0037035E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742DBD" w:rsidRPr="0037035E" w14:paraId="5F458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4DC13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A4FAC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6BB675F" w14:textId="722F350D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97044" w14:textId="18131D13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5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DFDC" w14:textId="304F245D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EFB76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9CB7D6" w14:textId="6551905E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37035E" w14:paraId="102B2C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E9F6B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E170C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266B0E0" w14:textId="04C70BB1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C5585" w14:textId="63184117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6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9A87C" w14:textId="34860D9C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4A7D2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11565F" w14:textId="62E6EA18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37035E" w14:paraId="474741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D266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01C1F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5C37CEE" w14:textId="6713ABD9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C832F" w14:textId="78B494D2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6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A247" w14:textId="42BE3932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4988F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9B4F8B" w14:textId="22ED61BE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37035E" w14:paraId="314B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C6813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7B07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DD17F04" w14:textId="2661AF89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27553" w14:textId="0C97D524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7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BC5D3" w14:textId="37D88CA9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2652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1C0ECDF" w14:textId="319AE93D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37035E" w14:paraId="68623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FCE31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C6F15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A605D8" w14:textId="33EE34B9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AF35A" w14:textId="54696A9B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7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6B344" w14:textId="6B2BAE7F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0CD87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67FD04" w14:textId="1D49A50A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37035E" w14:paraId="539484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C6DE1" w14:textId="77777777" w:rsidR="00742DBD" w:rsidRPr="00CB443A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B8C1D" w14:textId="77777777" w:rsidR="00742DBD" w:rsidRPr="00F3190A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30203C" w14:textId="688B02AF" w:rsidR="00742DBD" w:rsidRPr="00414080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9348" w14:textId="37F2DEB9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D71D5">
              <w:rPr>
                <w:rFonts w:asciiTheme="majorBidi" w:hAnsiTheme="majorBidi" w:cstheme="majorBidi"/>
                <w:sz w:val="24"/>
                <w:szCs w:val="24"/>
              </w:rPr>
              <w:t>29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C2A2A" w14:textId="7B572F4D" w:rsidR="00742DBD" w:rsidRPr="00414080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</w:t>
            </w:r>
            <w:r w:rsidRPr="00F3190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09D8A" w14:textId="77777777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3A7482" w14:textId="63D85FAB" w:rsidR="00742DBD" w:rsidRPr="00A213FA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</w:tbl>
    <w:p w14:paraId="520076F9" w14:textId="6006301D" w:rsidR="00260F2F" w:rsidRDefault="00260F2F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260F2F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C4BA" w14:textId="77777777" w:rsidR="00F85DDF" w:rsidRDefault="00F85DDF" w:rsidP="001E4431">
      <w:pPr>
        <w:spacing w:after="0" w:line="240" w:lineRule="auto"/>
      </w:pPr>
      <w:r>
        <w:separator/>
      </w:r>
    </w:p>
  </w:endnote>
  <w:endnote w:type="continuationSeparator" w:id="0">
    <w:p w14:paraId="4411BC8B" w14:textId="77777777" w:rsidR="00F85DDF" w:rsidRDefault="00F85DD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iberationSerif">
    <w:altName w:val="Klee One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8E8E1" w14:textId="77777777" w:rsidR="00F85DDF" w:rsidRDefault="00F85DDF" w:rsidP="001E4431">
      <w:pPr>
        <w:spacing w:after="0" w:line="240" w:lineRule="auto"/>
      </w:pPr>
      <w:r>
        <w:separator/>
      </w:r>
    </w:p>
  </w:footnote>
  <w:footnote w:type="continuationSeparator" w:id="0">
    <w:p w14:paraId="5A0EA192" w14:textId="77777777" w:rsidR="00F85DDF" w:rsidRDefault="00F85DD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24D8"/>
    <w:rsid w:val="00005ACF"/>
    <w:rsid w:val="00013C01"/>
    <w:rsid w:val="00013FE3"/>
    <w:rsid w:val="00015B03"/>
    <w:rsid w:val="00016F8D"/>
    <w:rsid w:val="00017E3A"/>
    <w:rsid w:val="00022922"/>
    <w:rsid w:val="000235EA"/>
    <w:rsid w:val="000277C5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577BD"/>
    <w:rsid w:val="00062532"/>
    <w:rsid w:val="000629EA"/>
    <w:rsid w:val="00065E97"/>
    <w:rsid w:val="0006710A"/>
    <w:rsid w:val="00067C39"/>
    <w:rsid w:val="00070569"/>
    <w:rsid w:val="00074774"/>
    <w:rsid w:val="00083CAC"/>
    <w:rsid w:val="00083E80"/>
    <w:rsid w:val="00084F9D"/>
    <w:rsid w:val="00086D69"/>
    <w:rsid w:val="000870F7"/>
    <w:rsid w:val="000903AC"/>
    <w:rsid w:val="000922A6"/>
    <w:rsid w:val="0009288C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4D0F"/>
    <w:rsid w:val="000C7381"/>
    <w:rsid w:val="000D0846"/>
    <w:rsid w:val="000D40F7"/>
    <w:rsid w:val="000D6182"/>
    <w:rsid w:val="000D7163"/>
    <w:rsid w:val="000E09C5"/>
    <w:rsid w:val="000E2714"/>
    <w:rsid w:val="000E2E38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5BD"/>
    <w:rsid w:val="00117639"/>
    <w:rsid w:val="00120955"/>
    <w:rsid w:val="001247C7"/>
    <w:rsid w:val="001310FF"/>
    <w:rsid w:val="00136A61"/>
    <w:rsid w:val="00140174"/>
    <w:rsid w:val="0014328E"/>
    <w:rsid w:val="00143318"/>
    <w:rsid w:val="00145205"/>
    <w:rsid w:val="001521F2"/>
    <w:rsid w:val="00152B63"/>
    <w:rsid w:val="0015533C"/>
    <w:rsid w:val="00156F2F"/>
    <w:rsid w:val="001578C8"/>
    <w:rsid w:val="00160524"/>
    <w:rsid w:val="00162E2E"/>
    <w:rsid w:val="00164229"/>
    <w:rsid w:val="0016581F"/>
    <w:rsid w:val="0016759A"/>
    <w:rsid w:val="00172FFB"/>
    <w:rsid w:val="001736B6"/>
    <w:rsid w:val="00173ED9"/>
    <w:rsid w:val="00174EBF"/>
    <w:rsid w:val="00175D71"/>
    <w:rsid w:val="00177C77"/>
    <w:rsid w:val="001810BE"/>
    <w:rsid w:val="00181DE1"/>
    <w:rsid w:val="00183723"/>
    <w:rsid w:val="00184AF3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2E3B"/>
    <w:rsid w:val="001C413A"/>
    <w:rsid w:val="001C59ED"/>
    <w:rsid w:val="001C5C7C"/>
    <w:rsid w:val="001C697E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53C7"/>
    <w:rsid w:val="00237353"/>
    <w:rsid w:val="002432D5"/>
    <w:rsid w:val="0024487D"/>
    <w:rsid w:val="00251C83"/>
    <w:rsid w:val="00256C0C"/>
    <w:rsid w:val="00257A70"/>
    <w:rsid w:val="00260F2F"/>
    <w:rsid w:val="00262B97"/>
    <w:rsid w:val="00262D5D"/>
    <w:rsid w:val="00265F0E"/>
    <w:rsid w:val="00267C4F"/>
    <w:rsid w:val="00274B2D"/>
    <w:rsid w:val="00274EF6"/>
    <w:rsid w:val="002755D5"/>
    <w:rsid w:val="0027596A"/>
    <w:rsid w:val="00275C0D"/>
    <w:rsid w:val="002824B6"/>
    <w:rsid w:val="00287BF2"/>
    <w:rsid w:val="00295BE1"/>
    <w:rsid w:val="00296B04"/>
    <w:rsid w:val="002A263D"/>
    <w:rsid w:val="002A4CEE"/>
    <w:rsid w:val="002A6FEB"/>
    <w:rsid w:val="002B1194"/>
    <w:rsid w:val="002B387B"/>
    <w:rsid w:val="002B5498"/>
    <w:rsid w:val="002B5925"/>
    <w:rsid w:val="002C04B4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3BB"/>
    <w:rsid w:val="002D6920"/>
    <w:rsid w:val="002D7F71"/>
    <w:rsid w:val="002E314D"/>
    <w:rsid w:val="002E50CE"/>
    <w:rsid w:val="002F0816"/>
    <w:rsid w:val="002F13ED"/>
    <w:rsid w:val="002F2BDA"/>
    <w:rsid w:val="002F4C23"/>
    <w:rsid w:val="002F6599"/>
    <w:rsid w:val="00307461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5EA7"/>
    <w:rsid w:val="0032795F"/>
    <w:rsid w:val="00327DFF"/>
    <w:rsid w:val="00333B4F"/>
    <w:rsid w:val="003344FF"/>
    <w:rsid w:val="00334590"/>
    <w:rsid w:val="00336A60"/>
    <w:rsid w:val="00337A9E"/>
    <w:rsid w:val="00342267"/>
    <w:rsid w:val="003563E2"/>
    <w:rsid w:val="0035691B"/>
    <w:rsid w:val="003600BD"/>
    <w:rsid w:val="00360FA2"/>
    <w:rsid w:val="00364350"/>
    <w:rsid w:val="00365A9C"/>
    <w:rsid w:val="0037035E"/>
    <w:rsid w:val="00372550"/>
    <w:rsid w:val="0037452A"/>
    <w:rsid w:val="003757A6"/>
    <w:rsid w:val="003760DF"/>
    <w:rsid w:val="00380116"/>
    <w:rsid w:val="00384AE2"/>
    <w:rsid w:val="003869EE"/>
    <w:rsid w:val="00394145"/>
    <w:rsid w:val="003A08F2"/>
    <w:rsid w:val="003A5366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182B"/>
    <w:rsid w:val="003F2BAD"/>
    <w:rsid w:val="003F6C16"/>
    <w:rsid w:val="00401695"/>
    <w:rsid w:val="00402B33"/>
    <w:rsid w:val="0040426F"/>
    <w:rsid w:val="0040529A"/>
    <w:rsid w:val="00406DF4"/>
    <w:rsid w:val="00406FB8"/>
    <w:rsid w:val="0040785D"/>
    <w:rsid w:val="00407FAE"/>
    <w:rsid w:val="00410179"/>
    <w:rsid w:val="00412143"/>
    <w:rsid w:val="00414080"/>
    <w:rsid w:val="00415B1D"/>
    <w:rsid w:val="004207A1"/>
    <w:rsid w:val="00420CDC"/>
    <w:rsid w:val="0042650C"/>
    <w:rsid w:val="004267AD"/>
    <w:rsid w:val="0043268F"/>
    <w:rsid w:val="00433E52"/>
    <w:rsid w:val="004340FF"/>
    <w:rsid w:val="00435587"/>
    <w:rsid w:val="00436CCA"/>
    <w:rsid w:val="0044269D"/>
    <w:rsid w:val="00443140"/>
    <w:rsid w:val="00443DA8"/>
    <w:rsid w:val="004507A0"/>
    <w:rsid w:val="00451377"/>
    <w:rsid w:val="00451FC2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634E"/>
    <w:rsid w:val="00491ED4"/>
    <w:rsid w:val="00493158"/>
    <w:rsid w:val="004A6EE5"/>
    <w:rsid w:val="004A7E3B"/>
    <w:rsid w:val="004B1336"/>
    <w:rsid w:val="004B148D"/>
    <w:rsid w:val="004B22E6"/>
    <w:rsid w:val="004B4980"/>
    <w:rsid w:val="004B6477"/>
    <w:rsid w:val="004B651C"/>
    <w:rsid w:val="004C5750"/>
    <w:rsid w:val="004D2FB9"/>
    <w:rsid w:val="004D4EB1"/>
    <w:rsid w:val="004D57CE"/>
    <w:rsid w:val="004D583A"/>
    <w:rsid w:val="004E1E60"/>
    <w:rsid w:val="004E447F"/>
    <w:rsid w:val="004E483E"/>
    <w:rsid w:val="004E5183"/>
    <w:rsid w:val="004F10A7"/>
    <w:rsid w:val="004F34F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2FDD"/>
    <w:rsid w:val="00513C05"/>
    <w:rsid w:val="0052106C"/>
    <w:rsid w:val="00523D15"/>
    <w:rsid w:val="005350E5"/>
    <w:rsid w:val="005372F5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B78"/>
    <w:rsid w:val="00597275"/>
    <w:rsid w:val="00597610"/>
    <w:rsid w:val="00597671"/>
    <w:rsid w:val="005A01D2"/>
    <w:rsid w:val="005A5A91"/>
    <w:rsid w:val="005B3498"/>
    <w:rsid w:val="005B7DE9"/>
    <w:rsid w:val="005C0C46"/>
    <w:rsid w:val="005C4265"/>
    <w:rsid w:val="005C5549"/>
    <w:rsid w:val="005C6193"/>
    <w:rsid w:val="005D1B4D"/>
    <w:rsid w:val="005E2B4F"/>
    <w:rsid w:val="005F0630"/>
    <w:rsid w:val="005F1711"/>
    <w:rsid w:val="005F34C5"/>
    <w:rsid w:val="00601BB3"/>
    <w:rsid w:val="00603987"/>
    <w:rsid w:val="00603A48"/>
    <w:rsid w:val="00605C17"/>
    <w:rsid w:val="00607660"/>
    <w:rsid w:val="0061442A"/>
    <w:rsid w:val="00614953"/>
    <w:rsid w:val="00615841"/>
    <w:rsid w:val="0061608B"/>
    <w:rsid w:val="00620755"/>
    <w:rsid w:val="00621073"/>
    <w:rsid w:val="00621955"/>
    <w:rsid w:val="006229A7"/>
    <w:rsid w:val="00630D97"/>
    <w:rsid w:val="00630F4D"/>
    <w:rsid w:val="006333AD"/>
    <w:rsid w:val="00633468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C097A"/>
    <w:rsid w:val="006C149C"/>
    <w:rsid w:val="006C5013"/>
    <w:rsid w:val="006C7C7F"/>
    <w:rsid w:val="006D2316"/>
    <w:rsid w:val="006D3A97"/>
    <w:rsid w:val="006E0BBA"/>
    <w:rsid w:val="006E1B21"/>
    <w:rsid w:val="006E2748"/>
    <w:rsid w:val="006E2CC5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4BDB"/>
    <w:rsid w:val="0073628E"/>
    <w:rsid w:val="007408A1"/>
    <w:rsid w:val="00740E16"/>
    <w:rsid w:val="007414FA"/>
    <w:rsid w:val="0074191E"/>
    <w:rsid w:val="00742DBD"/>
    <w:rsid w:val="00744D50"/>
    <w:rsid w:val="0075755B"/>
    <w:rsid w:val="00760D77"/>
    <w:rsid w:val="0076499C"/>
    <w:rsid w:val="00766BAA"/>
    <w:rsid w:val="00773748"/>
    <w:rsid w:val="00777651"/>
    <w:rsid w:val="0078313E"/>
    <w:rsid w:val="007844B8"/>
    <w:rsid w:val="007878DF"/>
    <w:rsid w:val="0078798A"/>
    <w:rsid w:val="0079399D"/>
    <w:rsid w:val="00793DD0"/>
    <w:rsid w:val="00795661"/>
    <w:rsid w:val="0079687A"/>
    <w:rsid w:val="007A3001"/>
    <w:rsid w:val="007B02D0"/>
    <w:rsid w:val="007B112C"/>
    <w:rsid w:val="007B1863"/>
    <w:rsid w:val="007B5B42"/>
    <w:rsid w:val="007C05B5"/>
    <w:rsid w:val="007C0E57"/>
    <w:rsid w:val="007C1143"/>
    <w:rsid w:val="007D2BA2"/>
    <w:rsid w:val="007D39E9"/>
    <w:rsid w:val="007D3DD2"/>
    <w:rsid w:val="007D4AA6"/>
    <w:rsid w:val="007E0C81"/>
    <w:rsid w:val="007E60F8"/>
    <w:rsid w:val="007E6286"/>
    <w:rsid w:val="007E6A2D"/>
    <w:rsid w:val="007E7644"/>
    <w:rsid w:val="007F34F0"/>
    <w:rsid w:val="007F619A"/>
    <w:rsid w:val="007F6A19"/>
    <w:rsid w:val="008020BE"/>
    <w:rsid w:val="00810141"/>
    <w:rsid w:val="00811DFE"/>
    <w:rsid w:val="00817F24"/>
    <w:rsid w:val="0082182F"/>
    <w:rsid w:val="00821B83"/>
    <w:rsid w:val="0082287E"/>
    <w:rsid w:val="0082299F"/>
    <w:rsid w:val="00823BA9"/>
    <w:rsid w:val="00825DB6"/>
    <w:rsid w:val="00830AB2"/>
    <w:rsid w:val="0083620E"/>
    <w:rsid w:val="00847A67"/>
    <w:rsid w:val="00847A85"/>
    <w:rsid w:val="00855D32"/>
    <w:rsid w:val="00862390"/>
    <w:rsid w:val="00862CDA"/>
    <w:rsid w:val="00863AC9"/>
    <w:rsid w:val="0086426D"/>
    <w:rsid w:val="00864C7B"/>
    <w:rsid w:val="00871E8D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A134C"/>
    <w:rsid w:val="008A71D4"/>
    <w:rsid w:val="008A7563"/>
    <w:rsid w:val="008A7753"/>
    <w:rsid w:val="008B1CFE"/>
    <w:rsid w:val="008B1FE1"/>
    <w:rsid w:val="008C07A0"/>
    <w:rsid w:val="008C2362"/>
    <w:rsid w:val="008C23F8"/>
    <w:rsid w:val="008C496A"/>
    <w:rsid w:val="008D2483"/>
    <w:rsid w:val="008D30C5"/>
    <w:rsid w:val="008D3A5E"/>
    <w:rsid w:val="008D5AFB"/>
    <w:rsid w:val="008E03EB"/>
    <w:rsid w:val="008E0465"/>
    <w:rsid w:val="008E2708"/>
    <w:rsid w:val="008E2D7F"/>
    <w:rsid w:val="008E3530"/>
    <w:rsid w:val="008E72DB"/>
    <w:rsid w:val="008F10F7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982"/>
    <w:rsid w:val="00902A6B"/>
    <w:rsid w:val="00903AFA"/>
    <w:rsid w:val="00905824"/>
    <w:rsid w:val="00907D8B"/>
    <w:rsid w:val="00907ED5"/>
    <w:rsid w:val="0091304C"/>
    <w:rsid w:val="009138ED"/>
    <w:rsid w:val="009162C8"/>
    <w:rsid w:val="009206FF"/>
    <w:rsid w:val="00922FA2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DD0"/>
    <w:rsid w:val="009456F6"/>
    <w:rsid w:val="00946A81"/>
    <w:rsid w:val="00951A7D"/>
    <w:rsid w:val="009537CC"/>
    <w:rsid w:val="00956BAE"/>
    <w:rsid w:val="00956FCF"/>
    <w:rsid w:val="0096042A"/>
    <w:rsid w:val="00960F19"/>
    <w:rsid w:val="009624F2"/>
    <w:rsid w:val="00964F40"/>
    <w:rsid w:val="00965215"/>
    <w:rsid w:val="00966603"/>
    <w:rsid w:val="009671C5"/>
    <w:rsid w:val="00971670"/>
    <w:rsid w:val="00973768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5F1A"/>
    <w:rsid w:val="009A0180"/>
    <w:rsid w:val="009B00CD"/>
    <w:rsid w:val="009B352F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0BFC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591E"/>
    <w:rsid w:val="00A071E6"/>
    <w:rsid w:val="00A07218"/>
    <w:rsid w:val="00A1315F"/>
    <w:rsid w:val="00A1612B"/>
    <w:rsid w:val="00A17E05"/>
    <w:rsid w:val="00A20EF5"/>
    <w:rsid w:val="00A213F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688E"/>
    <w:rsid w:val="00A47434"/>
    <w:rsid w:val="00A535FA"/>
    <w:rsid w:val="00A53B13"/>
    <w:rsid w:val="00A53CE2"/>
    <w:rsid w:val="00A54855"/>
    <w:rsid w:val="00A56F36"/>
    <w:rsid w:val="00A60AA4"/>
    <w:rsid w:val="00A62F9A"/>
    <w:rsid w:val="00A64BA6"/>
    <w:rsid w:val="00A7038A"/>
    <w:rsid w:val="00A7074D"/>
    <w:rsid w:val="00A70D08"/>
    <w:rsid w:val="00A70DD6"/>
    <w:rsid w:val="00A721D0"/>
    <w:rsid w:val="00A745FE"/>
    <w:rsid w:val="00A75DA2"/>
    <w:rsid w:val="00A80301"/>
    <w:rsid w:val="00A84748"/>
    <w:rsid w:val="00A85031"/>
    <w:rsid w:val="00A86175"/>
    <w:rsid w:val="00A8765D"/>
    <w:rsid w:val="00A91BDA"/>
    <w:rsid w:val="00A92DC5"/>
    <w:rsid w:val="00A9460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C05A8"/>
    <w:rsid w:val="00AC1B0B"/>
    <w:rsid w:val="00AC5AF9"/>
    <w:rsid w:val="00AD05CF"/>
    <w:rsid w:val="00AD1898"/>
    <w:rsid w:val="00AD459E"/>
    <w:rsid w:val="00AD6443"/>
    <w:rsid w:val="00AD7873"/>
    <w:rsid w:val="00AE2759"/>
    <w:rsid w:val="00AE4E94"/>
    <w:rsid w:val="00AE52C2"/>
    <w:rsid w:val="00AE537F"/>
    <w:rsid w:val="00AF04C9"/>
    <w:rsid w:val="00AF1B1E"/>
    <w:rsid w:val="00AF2801"/>
    <w:rsid w:val="00AF29DD"/>
    <w:rsid w:val="00AF47F0"/>
    <w:rsid w:val="00AF5AF9"/>
    <w:rsid w:val="00AF5E0C"/>
    <w:rsid w:val="00AF7DC1"/>
    <w:rsid w:val="00AF7DE2"/>
    <w:rsid w:val="00B00DA4"/>
    <w:rsid w:val="00B0213E"/>
    <w:rsid w:val="00B0677D"/>
    <w:rsid w:val="00B152FF"/>
    <w:rsid w:val="00B1605A"/>
    <w:rsid w:val="00B2541E"/>
    <w:rsid w:val="00B30350"/>
    <w:rsid w:val="00B340BA"/>
    <w:rsid w:val="00B35359"/>
    <w:rsid w:val="00B37B73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5697"/>
    <w:rsid w:val="00B461E2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8156A"/>
    <w:rsid w:val="00B825BC"/>
    <w:rsid w:val="00B82746"/>
    <w:rsid w:val="00B85B01"/>
    <w:rsid w:val="00B87817"/>
    <w:rsid w:val="00BA04DB"/>
    <w:rsid w:val="00BB1290"/>
    <w:rsid w:val="00BB42D9"/>
    <w:rsid w:val="00BC15DA"/>
    <w:rsid w:val="00BC4E4A"/>
    <w:rsid w:val="00BC704E"/>
    <w:rsid w:val="00BD0959"/>
    <w:rsid w:val="00BD35FF"/>
    <w:rsid w:val="00BD3DDF"/>
    <w:rsid w:val="00BD73BC"/>
    <w:rsid w:val="00BD7F25"/>
    <w:rsid w:val="00BE38FE"/>
    <w:rsid w:val="00BE4C04"/>
    <w:rsid w:val="00BE4ED9"/>
    <w:rsid w:val="00BF14E0"/>
    <w:rsid w:val="00BF7936"/>
    <w:rsid w:val="00C019B2"/>
    <w:rsid w:val="00C02FC6"/>
    <w:rsid w:val="00C0604E"/>
    <w:rsid w:val="00C0701D"/>
    <w:rsid w:val="00C10450"/>
    <w:rsid w:val="00C104B5"/>
    <w:rsid w:val="00C11A21"/>
    <w:rsid w:val="00C127E2"/>
    <w:rsid w:val="00C131AE"/>
    <w:rsid w:val="00C169AE"/>
    <w:rsid w:val="00C22A4B"/>
    <w:rsid w:val="00C24BB7"/>
    <w:rsid w:val="00C25834"/>
    <w:rsid w:val="00C34481"/>
    <w:rsid w:val="00C34C8A"/>
    <w:rsid w:val="00C41712"/>
    <w:rsid w:val="00C420D3"/>
    <w:rsid w:val="00C428E6"/>
    <w:rsid w:val="00C4297F"/>
    <w:rsid w:val="00C516B5"/>
    <w:rsid w:val="00C51A1E"/>
    <w:rsid w:val="00C548D8"/>
    <w:rsid w:val="00C55030"/>
    <w:rsid w:val="00C57DEF"/>
    <w:rsid w:val="00C60C3C"/>
    <w:rsid w:val="00C63FAB"/>
    <w:rsid w:val="00C87617"/>
    <w:rsid w:val="00C94E70"/>
    <w:rsid w:val="00CA272D"/>
    <w:rsid w:val="00CA38E5"/>
    <w:rsid w:val="00CA4156"/>
    <w:rsid w:val="00CA7F02"/>
    <w:rsid w:val="00CB097F"/>
    <w:rsid w:val="00CB0C52"/>
    <w:rsid w:val="00CB3AB8"/>
    <w:rsid w:val="00CB443A"/>
    <w:rsid w:val="00CB4ABA"/>
    <w:rsid w:val="00CB5FCD"/>
    <w:rsid w:val="00CC2091"/>
    <w:rsid w:val="00CC2666"/>
    <w:rsid w:val="00CC4D75"/>
    <w:rsid w:val="00CC7753"/>
    <w:rsid w:val="00CC79EF"/>
    <w:rsid w:val="00CD0007"/>
    <w:rsid w:val="00CD057C"/>
    <w:rsid w:val="00CD1E2A"/>
    <w:rsid w:val="00CD2344"/>
    <w:rsid w:val="00CD6C61"/>
    <w:rsid w:val="00CE2438"/>
    <w:rsid w:val="00CE385C"/>
    <w:rsid w:val="00CE3DCC"/>
    <w:rsid w:val="00CE5EDF"/>
    <w:rsid w:val="00CE7EF3"/>
    <w:rsid w:val="00CF1762"/>
    <w:rsid w:val="00CF1D96"/>
    <w:rsid w:val="00CF2EA6"/>
    <w:rsid w:val="00CF37D0"/>
    <w:rsid w:val="00CF5C06"/>
    <w:rsid w:val="00CF66E0"/>
    <w:rsid w:val="00CF6C45"/>
    <w:rsid w:val="00D0183C"/>
    <w:rsid w:val="00D04C90"/>
    <w:rsid w:val="00D06EEC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64B9"/>
    <w:rsid w:val="00D37FF7"/>
    <w:rsid w:val="00D41E75"/>
    <w:rsid w:val="00D45D08"/>
    <w:rsid w:val="00D47520"/>
    <w:rsid w:val="00D566BC"/>
    <w:rsid w:val="00D60980"/>
    <w:rsid w:val="00D62EF7"/>
    <w:rsid w:val="00D63199"/>
    <w:rsid w:val="00D64D0C"/>
    <w:rsid w:val="00D65F35"/>
    <w:rsid w:val="00D73D3E"/>
    <w:rsid w:val="00D81BCD"/>
    <w:rsid w:val="00D84D81"/>
    <w:rsid w:val="00D92EEA"/>
    <w:rsid w:val="00D93797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1EE"/>
    <w:rsid w:val="00DA3227"/>
    <w:rsid w:val="00DA632A"/>
    <w:rsid w:val="00DA6552"/>
    <w:rsid w:val="00DA666A"/>
    <w:rsid w:val="00DA68AB"/>
    <w:rsid w:val="00DB32E0"/>
    <w:rsid w:val="00DB5607"/>
    <w:rsid w:val="00DC2648"/>
    <w:rsid w:val="00DD22B8"/>
    <w:rsid w:val="00DD2AB1"/>
    <w:rsid w:val="00DD3F12"/>
    <w:rsid w:val="00DD5F75"/>
    <w:rsid w:val="00DE5C15"/>
    <w:rsid w:val="00DE6024"/>
    <w:rsid w:val="00DE76BE"/>
    <w:rsid w:val="00DF130F"/>
    <w:rsid w:val="00DF7049"/>
    <w:rsid w:val="00E01317"/>
    <w:rsid w:val="00E0688D"/>
    <w:rsid w:val="00E120B3"/>
    <w:rsid w:val="00E139E8"/>
    <w:rsid w:val="00E13F4B"/>
    <w:rsid w:val="00E14E93"/>
    <w:rsid w:val="00E14F71"/>
    <w:rsid w:val="00E22813"/>
    <w:rsid w:val="00E242F8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57EA7"/>
    <w:rsid w:val="00E65021"/>
    <w:rsid w:val="00E661BC"/>
    <w:rsid w:val="00E70320"/>
    <w:rsid w:val="00E70CEB"/>
    <w:rsid w:val="00E8019E"/>
    <w:rsid w:val="00E804CB"/>
    <w:rsid w:val="00E809E5"/>
    <w:rsid w:val="00E87B9C"/>
    <w:rsid w:val="00E914D9"/>
    <w:rsid w:val="00E9472A"/>
    <w:rsid w:val="00E97865"/>
    <w:rsid w:val="00EA07C2"/>
    <w:rsid w:val="00EA4042"/>
    <w:rsid w:val="00EA4559"/>
    <w:rsid w:val="00EA4E10"/>
    <w:rsid w:val="00EA5987"/>
    <w:rsid w:val="00EA5FC0"/>
    <w:rsid w:val="00EA70FA"/>
    <w:rsid w:val="00EA7597"/>
    <w:rsid w:val="00EB4D37"/>
    <w:rsid w:val="00ED0176"/>
    <w:rsid w:val="00ED0465"/>
    <w:rsid w:val="00ED2FA6"/>
    <w:rsid w:val="00ED3185"/>
    <w:rsid w:val="00ED451D"/>
    <w:rsid w:val="00ED5F85"/>
    <w:rsid w:val="00ED65AF"/>
    <w:rsid w:val="00EE4656"/>
    <w:rsid w:val="00EE479C"/>
    <w:rsid w:val="00EE5FF2"/>
    <w:rsid w:val="00EF0292"/>
    <w:rsid w:val="00EF1F87"/>
    <w:rsid w:val="00EF7E72"/>
    <w:rsid w:val="00F00362"/>
    <w:rsid w:val="00F003C8"/>
    <w:rsid w:val="00F1034C"/>
    <w:rsid w:val="00F10FEE"/>
    <w:rsid w:val="00F1107A"/>
    <w:rsid w:val="00F1170A"/>
    <w:rsid w:val="00F1472C"/>
    <w:rsid w:val="00F15A57"/>
    <w:rsid w:val="00F15E12"/>
    <w:rsid w:val="00F16ADA"/>
    <w:rsid w:val="00F17390"/>
    <w:rsid w:val="00F20244"/>
    <w:rsid w:val="00F236C1"/>
    <w:rsid w:val="00F249C0"/>
    <w:rsid w:val="00F2589F"/>
    <w:rsid w:val="00F32BE4"/>
    <w:rsid w:val="00F34B7C"/>
    <w:rsid w:val="00F355A3"/>
    <w:rsid w:val="00F37381"/>
    <w:rsid w:val="00F422DA"/>
    <w:rsid w:val="00F42659"/>
    <w:rsid w:val="00F46564"/>
    <w:rsid w:val="00F4755F"/>
    <w:rsid w:val="00F47DEC"/>
    <w:rsid w:val="00F51419"/>
    <w:rsid w:val="00F53BB0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C24"/>
    <w:rsid w:val="00FB51CC"/>
    <w:rsid w:val="00FB692E"/>
    <w:rsid w:val="00FC08D3"/>
    <w:rsid w:val="00FC170C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C0213862-0A03-4148-977C-BA5E3A34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info@unibetsupport.com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https://e.teismas.lt/lt/Protected/Cases/Details?caseId=b6c8684f-1240-45ab-b5d3-fffffdaac710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info@unibetsupport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support@vulkanvegas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savaronacasino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info-lt@unibetsupport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mailto:support@vulkanvegas.com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support@casinochan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support@bitstarz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mailto:support@vulkanvegas.com" TargetMode="External"/><Relationship Id="rId104" Type="http://schemas.openxmlformats.org/officeDocument/2006/relationships/hyperlink" Target="https://e.teismas.lt/lt/Protected/Cases/Details?caseId=b6c8684f-1240-45ab-b5d3-fffffdaac713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support@playersupportcenter.com" TargetMode="External"/><Relationship Id="rId45" Type="http://schemas.openxmlformats.org/officeDocument/2006/relationships/hyperlink" Target="mailto:support@betcity.net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mailto:support@vulkanvegas.com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178" Type="http://schemas.openxmlformats.org/officeDocument/2006/relationships/fontTable" Target="fontTable.xm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campeo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umbraco/Surface/CasesSurface/CheckCaseExistenceAndRedirect?caseId=b6c8684f-1240-45ab-b5d3-fffffdaa0d17&amp;url=/lt/Protected/Cases/Details" TargetMode="External"/><Relationship Id="rId105" Type="http://schemas.openxmlformats.org/officeDocument/2006/relationships/hyperlink" Target="https://e.teismas.lt/lt/Protected/Cases/Details?caseId=b6c8684f-1240-45ab-b5d3-fffffdaac710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98" Type="http://schemas.openxmlformats.org/officeDocument/2006/relationships/hyperlink" Target="mailto:support@vulkanvegas.com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betcityru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tel:0044%201782%20684%20654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mailto:general@betzest.com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help@grand-casino.com" TargetMode="External"/><Relationship Id="rId179" Type="http://schemas.openxmlformats.org/officeDocument/2006/relationships/theme" Target="theme/theme1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info@unibetsupport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https://e.teismas.lt/lt/Protected/Cases/Details?caseId=b6c8684f-1240-45ab-b5d3-fffffdaac710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mailto:support@vulkanvegas.com" TargetMode="External"/><Relationship Id="rId101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betcityru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help@grand-casino.com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vulkanbet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casinoextra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mailto:support@casino-z.com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1</Pages>
  <Words>33851</Words>
  <Characters>269455</Characters>
  <Application>Microsoft Office Word</Application>
  <DocSecurity>0</DocSecurity>
  <Lines>20727</Lines>
  <Paragraphs>137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520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ius Merkelis</dc:creator>
  <cp:lastModifiedBy>Skirmantė Paukštienė</cp:lastModifiedBy>
  <cp:revision>7</cp:revision>
  <cp:lastPrinted>2024-03-14T11:47:00Z</cp:lastPrinted>
  <dcterms:created xsi:type="dcterms:W3CDTF">2024-10-31T07:29:00Z</dcterms:created>
  <dcterms:modified xsi:type="dcterms:W3CDTF">2024-11-0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